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49774763"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Duan Wang, we developed three models</w:t>
      </w:r>
      <w:r w:rsidR="00736335">
        <w:t xml:space="preserve"> with three different goals</w:t>
      </w:r>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080F8104"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4E91EAAB"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r w:rsidRPr="00B60EA8">
        <w:t>Each record in the data contains measurements for a single year within the country being measured</w:t>
      </w:r>
      <w:r>
        <w:rPr>
          <w:color w:val="FF0000"/>
        </w:rPr>
        <w:t xml:space="preserve">. </w:t>
      </w:r>
      <w:r w:rsidR="00736335" w:rsidRPr="009261BB">
        <w:t>The maximum number of years</w:t>
      </w:r>
      <w:r w:rsidR="00736335">
        <w:t xml:space="preserve"> (or data points)</w:t>
      </w:r>
      <w:r w:rsidR="00736335" w:rsidRPr="009261BB">
        <w:t xml:space="preserve"> for a single country is </w:t>
      </w:r>
      <w:r w:rsidR="00736335">
        <w:t>sixteen.</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364B4F48" w:rsidR="0085056E" w:rsidRDefault="0085056E" w:rsidP="0085056E">
      <w:pPr>
        <w:pStyle w:val="Caption"/>
      </w:pPr>
      <w:r>
        <w:t xml:space="preserve">Figure </w:t>
      </w:r>
      <w:r w:rsidR="00C14C40">
        <w:fldChar w:fldCharType="begin"/>
      </w:r>
      <w:r w:rsidR="00C14C40">
        <w:instrText xml:space="preserve"> SEQ Figure \* ARABIC </w:instrText>
      </w:r>
      <w:r w:rsidR="00C14C40">
        <w:fldChar w:fldCharType="separate"/>
      </w:r>
      <w:r w:rsidR="00094281">
        <w:rPr>
          <w:noProof/>
        </w:rPr>
        <w:t>1</w:t>
      </w:r>
      <w:r w:rsidR="00C14C40">
        <w:rPr>
          <w:noProof/>
        </w:rPr>
        <w:fldChar w:fldCharType="end"/>
      </w:r>
      <w:r>
        <w:t xml:space="preserve">: </w:t>
      </w:r>
      <w:r w:rsidRPr="00E80ED0">
        <w:t>Histogram</w:t>
      </w:r>
      <w:r>
        <w:t xml:space="preserve"> </w:t>
      </w:r>
      <w:r w:rsidRPr="00E80ED0">
        <w:t>of Life Expectancy data</w:t>
      </w:r>
      <w:r>
        <w:tab/>
      </w:r>
      <w:r>
        <w:tab/>
      </w:r>
      <w:r>
        <w:tab/>
        <w:t xml:space="preserve">Figure </w:t>
      </w:r>
      <w:r w:rsidR="00C14C40">
        <w:fldChar w:fldCharType="begin"/>
      </w:r>
      <w:r w:rsidR="00C14C40">
        <w:instrText xml:space="preserve"> SEQ Figure \* ARABIC </w:instrText>
      </w:r>
      <w:r w:rsidR="00C14C40">
        <w:fldChar w:fldCharType="separate"/>
      </w:r>
      <w:r w:rsidR="00094281">
        <w:rPr>
          <w:noProof/>
        </w:rPr>
        <w:t>2</w:t>
      </w:r>
      <w:r w:rsidR="00C14C40">
        <w:rPr>
          <w:noProof/>
        </w:rPr>
        <w:fldChar w:fldCharType="end"/>
      </w:r>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4EE478BD"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094281">
        <w:t xml:space="preserve">Figure </w:t>
      </w:r>
      <w:r w:rsidR="00094281">
        <w:rPr>
          <w:noProof/>
        </w:rPr>
        <w:t>3</w:t>
      </w:r>
      <w:r>
        <w:fldChar w:fldCharType="end"/>
      </w:r>
      <w:r>
        <w:t xml:space="preserve">). Based on a cut-off of </w:t>
      </w:r>
      <w:r w:rsidR="00930778" w:rsidRPr="009261BB">
        <w:rPr>
          <w:rFonts w:ascii="Cambria Math" w:hAnsi="Cambria Math"/>
          <w:i/>
        </w:rPr>
        <w:t>≥</w:t>
      </w:r>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094281">
        <w:t xml:space="preserve">Figure </w:t>
      </w:r>
      <w:r w:rsidR="00094281">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proofErr w:type="spellStart"/>
      <w:r w:rsidRPr="004D261D">
        <w:rPr>
          <w:rFonts w:ascii="Consolas" w:hAnsi="Consolas" w:cs="Consolas"/>
          <w:sz w:val="21"/>
          <w:szCs w:val="21"/>
        </w:rPr>
        <w:t>life_expectancy</w:t>
      </w:r>
      <w:proofErr w:type="spellEnd"/>
      <w:r w:rsidRPr="004D261D">
        <w:rPr>
          <w:rFonts w:ascii="Consolas" w:hAnsi="Consolas" w:cs="Consolas"/>
          <w:sz w:val="21"/>
          <w:szCs w:val="21"/>
        </w:rPr>
        <w:t xml:space="preserve"> </w:t>
      </w:r>
      <w:r w:rsidRPr="004D261D">
        <w:t>(</w:t>
      </w:r>
      <w:r w:rsidRPr="004D261D">
        <w:fldChar w:fldCharType="begin"/>
      </w:r>
      <w:r w:rsidRPr="004D261D">
        <w:instrText xml:space="preserve"> REF _Ref52632126 \h </w:instrText>
      </w:r>
      <w:r w:rsidRPr="004D261D">
        <w:fldChar w:fldCharType="separate"/>
      </w:r>
      <w:r w:rsidR="00094281">
        <w:t xml:space="preserve">Figure </w:t>
      </w:r>
      <w:r w:rsidR="00094281">
        <w:rPr>
          <w:noProof/>
        </w:rPr>
        <w:t>5</w:t>
      </w:r>
      <w:r w:rsidRPr="004D261D">
        <w:fldChar w:fldCharType="end"/>
      </w:r>
      <w:r w:rsidRPr="004D261D">
        <w:t xml:space="preserve">). In the end, we made the decision to remove </w:t>
      </w:r>
      <w:proofErr w:type="spellStart"/>
      <w:r w:rsidRPr="004D261D">
        <w:rPr>
          <w:rFonts w:ascii="Consolas" w:hAnsi="Consolas" w:cs="Consolas"/>
          <w:sz w:val="21"/>
          <w:szCs w:val="21"/>
        </w:rPr>
        <w:t>under_five_deaths</w:t>
      </w:r>
      <w:proofErr w:type="spellEnd"/>
      <w:r w:rsidRPr="004D261D">
        <w:t xml:space="preserve">, </w:t>
      </w:r>
      <w:proofErr w:type="spellStart"/>
      <w:r w:rsidRPr="004D261D">
        <w:rPr>
          <w:rFonts w:ascii="Consolas" w:hAnsi="Consolas" w:cs="Consolas"/>
          <w:sz w:val="21"/>
          <w:szCs w:val="21"/>
        </w:rPr>
        <w:t>gdp</w:t>
      </w:r>
      <w:proofErr w:type="spellEnd"/>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r w:rsidR="00B85D24">
        <w:t>multi</w:t>
      </w:r>
      <w:r>
        <w:t>collinearity.</w:t>
      </w:r>
    </w:p>
    <w:p w14:paraId="0A36FEED" w14:textId="3B74B5B9"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094281">
        <w:t xml:space="preserve">Figure </w:t>
      </w:r>
      <w:r w:rsidR="00094281">
        <w:rPr>
          <w:noProof/>
        </w:rPr>
        <w:t>6</w:t>
      </w:r>
      <w:r>
        <w:fldChar w:fldCharType="end"/>
      </w:r>
      <w:r>
        <w:t xml:space="preserve">). We limited the scope of our analysis to not include </w:t>
      </w:r>
      <w:r w:rsidR="00B85D24">
        <w:t xml:space="preserve">the </w:t>
      </w:r>
      <w:r>
        <w:t>countries where life expectancy was missing (</w:t>
      </w:r>
      <w:r>
        <w:fldChar w:fldCharType="begin"/>
      </w:r>
      <w:r>
        <w:instrText xml:space="preserve"> REF _Ref52632595 \h </w:instrText>
      </w:r>
      <w:r>
        <w:fldChar w:fldCharType="separate"/>
      </w:r>
      <w:r w:rsidR="00094281">
        <w:t xml:space="preserve">Figure </w:t>
      </w:r>
      <w:r w:rsidR="00094281">
        <w:rPr>
          <w:noProof/>
        </w:rPr>
        <w:t>7</w:t>
      </w:r>
      <w:r>
        <w:fldChar w:fldCharType="end"/>
      </w:r>
      <w:r>
        <w:t>). In doing that, we excluded the following countries from our scope: Cook Islands, Dominica, Marshall Islands, Monaco, Nauru, Niue, Palau, Saint Kitts and Nevis, San Marino, and Tuvalu.</w:t>
      </w:r>
    </w:p>
    <w:p w14:paraId="7ADE9061" w14:textId="38EB6F7D"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094281">
        <w:t xml:space="preserve">Figure </w:t>
      </w:r>
      <w:r w:rsidR="00094281">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50C5811D" w:rsidR="003E3F59" w:rsidRDefault="003E3F59" w:rsidP="003E3F59">
      <w:pPr>
        <w:pStyle w:val="BodyText"/>
      </w:pPr>
      <w:r>
        <w:t xml:space="preserve">For our interpretable model, we made the decision to drop the </w:t>
      </w:r>
      <w:proofErr w:type="spellStart"/>
      <w:r w:rsidRPr="004D261D">
        <w:rPr>
          <w:rFonts w:ascii="Consolas" w:hAnsi="Consolas" w:cs="Consolas"/>
          <w:sz w:val="21"/>
          <w:szCs w:val="21"/>
        </w:rPr>
        <w:t>hepatitis_b</w:t>
      </w:r>
      <w:proofErr w:type="spellEnd"/>
      <w:r w:rsidRPr="004D261D">
        <w:rPr>
          <w:rFonts w:ascii="Consolas" w:hAnsi="Consolas" w:cs="Consolas"/>
          <w:sz w:val="21"/>
          <w:szCs w:val="21"/>
        </w:rPr>
        <w:t xml:space="preserve">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094281">
        <w:t xml:space="preserve">Figure </w:t>
      </w:r>
      <w:r w:rsidR="00094281">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653572BD"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094281">
        <w:t xml:space="preserve">Figure </w:t>
      </w:r>
      <w:r w:rsidR="00094281">
        <w:rPr>
          <w:noProof/>
        </w:rPr>
        <w:t>10</w:t>
      </w:r>
      <w:r>
        <w:fldChar w:fldCharType="end"/>
      </w:r>
      <w:r>
        <w:t>)</w:t>
      </w:r>
    </w:p>
    <w:p w14:paraId="06ECF9BE" w14:textId="63794FAA"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094281">
        <w:tab/>
      </w:r>
      <w:r w:rsidR="00094281">
        <w:tab/>
      </w:r>
      <w:r w:rsidR="00094281">
        <w:tab/>
        <w:t xml:space="preserve">Figure </w:t>
      </w:r>
      <w:r w:rsidR="00094281">
        <w:rPr>
          <w:noProof/>
        </w:rPr>
        <w:t>11</w:t>
      </w:r>
      <w:r>
        <w:fldChar w:fldCharType="end"/>
      </w:r>
      <w:r>
        <w:t>)</w:t>
      </w:r>
    </w:p>
    <w:p w14:paraId="4C35A612" w14:textId="491E201F"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094281">
        <w:t xml:space="preserve">Figure </w:t>
      </w:r>
      <w:r w:rsidR="00094281">
        <w:rPr>
          <w:noProof/>
        </w:rPr>
        <w:t>12</w:t>
      </w:r>
      <w:r>
        <w:fldChar w:fldCharType="end"/>
      </w:r>
      <w:r>
        <w:t>)</w:t>
      </w:r>
    </w:p>
    <w:p w14:paraId="4130D549" w14:textId="101D85DE"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094281">
        <w:t xml:space="preserve">Figure </w:t>
      </w:r>
      <w:r w:rsidR="00094281">
        <w:rPr>
          <w:noProof/>
        </w:rPr>
        <w:t>13</w:t>
      </w:r>
      <w:r>
        <w:fldChar w:fldCharType="end"/>
      </w:r>
      <w:r>
        <w:t>)</w:t>
      </w:r>
    </w:p>
    <w:p w14:paraId="097315B5" w14:textId="0F4C7E21"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094281">
        <w:t xml:space="preserve">Figure </w:t>
      </w:r>
      <w:r w:rsidR="00094281">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3FF222C5" w:rsidR="004724DF" w:rsidRDefault="00736335" w:rsidP="00A7419D">
      <w:pPr>
        <w:rPr>
          <w:rFonts w:cstheme="minorHAnsi"/>
        </w:rPr>
      </w:pPr>
      <w:r>
        <w:rPr>
          <w:rFonts w:cstheme="minorHAnsi"/>
        </w:rPr>
        <w:t>For our first objective, we develop</w:t>
      </w:r>
      <w:r w:rsidR="002309A8">
        <w:rPr>
          <w:rFonts w:cstheme="minorHAnsi"/>
        </w:rPr>
        <w:t>ed</w:t>
      </w:r>
      <w:r>
        <w:rPr>
          <w:rFonts w:cstheme="minorHAnsi"/>
        </w:rPr>
        <w:t xml:space="preserve"> two linear models for life expectancy: the first to be easily interpretable, and the second to be purely for purposes of prediction. For both models, we need to perform variable selection </w:t>
      </w:r>
      <w:r w:rsidR="002309A8">
        <w:rPr>
          <w:rFonts w:cstheme="minorHAnsi"/>
        </w:rPr>
        <w:t>to minimize dimensionality and</w:t>
      </w:r>
      <w:r>
        <w:rPr>
          <w:rFonts w:cstheme="minorHAnsi"/>
        </w:rPr>
        <w:t xml:space="preserve"> validate our assumptions with respect to linear regression. </w:t>
      </w:r>
    </w:p>
    <w:p w14:paraId="0F8AFEFE" w14:textId="77777777" w:rsidR="00693AED" w:rsidRPr="001C2B3C" w:rsidRDefault="00693AED" w:rsidP="00A03FA7">
      <w:pPr>
        <w:rPr>
          <w:rFonts w:cstheme="minorHAnsi"/>
        </w:rPr>
      </w:pPr>
    </w:p>
    <w:p w14:paraId="7431B8EF" w14:textId="1A4D36E5" w:rsidR="004724DF" w:rsidRDefault="00386811" w:rsidP="00693AED">
      <w:pPr>
        <w:rPr>
          <w:rFonts w:cstheme="minorHAnsi"/>
        </w:rPr>
      </w:pPr>
      <w:r>
        <w:rPr>
          <w:rStyle w:val="Heading2Char"/>
        </w:rPr>
        <w:t xml:space="preserve">Building the Model </w:t>
      </w:r>
    </w:p>
    <w:p w14:paraId="5D3EE40D" w14:textId="2E31C676" w:rsidR="00A7419D" w:rsidRDefault="00A7419D" w:rsidP="00693AED">
      <w:pPr>
        <w:rPr>
          <w:rFonts w:cstheme="minorHAnsi"/>
        </w:rPr>
      </w:pPr>
      <w:r w:rsidRPr="00A7419D">
        <w:rPr>
          <w:rFonts w:cstheme="minorHAnsi"/>
        </w:rPr>
        <w:t xml:space="preserve">After </w:t>
      </w:r>
      <w:r w:rsidR="002309A8">
        <w:rPr>
          <w:rFonts w:cstheme="minorHAnsi"/>
        </w:rPr>
        <w:t xml:space="preserve">completion of </w:t>
      </w:r>
      <w:ins w:id="2" w:author="Farrow, Matt" w:date="2020-10-04T12:35:00Z">
        <w:r w:rsidR="00CC7812">
          <w:rPr>
            <w:rFonts w:cstheme="minorHAnsi"/>
          </w:rPr>
          <w:t xml:space="preserve">the </w:t>
        </w:r>
      </w:ins>
      <w:r w:rsidR="002309A8">
        <w:rPr>
          <w:rFonts w:cstheme="minorHAnsi"/>
        </w:rPr>
        <w:t>initial data clean up</w:t>
      </w:r>
      <w:r w:rsidRPr="00A7419D">
        <w:rPr>
          <w:rFonts w:cstheme="minorHAnsi"/>
        </w:rPr>
        <w:t xml:space="preserve">, we applied </w:t>
      </w:r>
      <w:r w:rsidR="00386811">
        <w:rPr>
          <w:rFonts w:cstheme="minorHAnsi"/>
        </w:rPr>
        <w:t xml:space="preserve">various variable selection techniques and chose final models based on metric comparisons, primarily </w:t>
      </w:r>
      <w:ins w:id="3" w:author="Farrow, Matt" w:date="2020-10-04T12:35:00Z">
        <w:r w:rsidR="00CC7812">
          <w:rPr>
            <w:rFonts w:cstheme="minorHAnsi"/>
          </w:rPr>
          <w:t>M</w:t>
        </w:r>
      </w:ins>
      <w:del w:id="4" w:author="Farrow, Matt" w:date="2020-10-04T12:35:00Z">
        <w:r w:rsidR="00386811" w:rsidDel="00CC7812">
          <w:rPr>
            <w:rFonts w:cstheme="minorHAnsi"/>
          </w:rPr>
          <w:delText>A</w:delText>
        </w:r>
      </w:del>
      <w:r w:rsidR="00386811">
        <w:rPr>
          <w:rFonts w:cstheme="minorHAnsi"/>
        </w:rPr>
        <w:t>SE.</w:t>
      </w:r>
    </w:p>
    <w:p w14:paraId="060BFD0D" w14:textId="77777777" w:rsidR="00386811" w:rsidRPr="001C2B3C" w:rsidRDefault="00386811" w:rsidP="00693AED">
      <w:pPr>
        <w:rPr>
          <w:rFonts w:cstheme="minorHAnsi"/>
        </w:rPr>
      </w:pPr>
    </w:p>
    <w:p w14:paraId="5559B49F" w14:textId="6CA3119E" w:rsidR="00A7419D" w:rsidRDefault="001D2003" w:rsidP="009261BB">
      <w:pPr>
        <w:pStyle w:val="Heading3"/>
      </w:pPr>
      <w:r>
        <w:t>Interpretable</w:t>
      </w:r>
      <w:r w:rsidR="00386811">
        <w:t xml:space="preserve"> Model Variable Selection</w:t>
      </w:r>
    </w:p>
    <w:p w14:paraId="7E069C9F" w14:textId="4CA4073A" w:rsidR="00A7419D" w:rsidRDefault="00A7419D" w:rsidP="00A7419D">
      <w:r w:rsidRPr="00A7419D">
        <w:t xml:space="preserve">For the interpretable model, we applied forward and backward stepwise selection algorithms and they both returned the </w:t>
      </w:r>
      <w:r w:rsidR="0068625C">
        <w:t>same significant</w:t>
      </w:r>
      <w:r w:rsidR="0068625C" w:rsidRPr="00A7419D">
        <w:t xml:space="preserve"> </w:t>
      </w:r>
      <w:r w:rsidRPr="00A7419D">
        <w:t>variables</w:t>
      </w:r>
      <w:ins w:id="5" w:author="Farrow, Matt" w:date="2020-10-04T12:36:00Z">
        <w:r w:rsidR="00CC7812">
          <w:t xml:space="preserve"> via </w:t>
        </w:r>
      </w:ins>
      <w:ins w:id="6" w:author="Farrow, Matt" w:date="2020-10-04T12:37:00Z">
        <w:r w:rsidR="00CC7812">
          <w:t xml:space="preserve">the </w:t>
        </w:r>
        <w:proofErr w:type="spellStart"/>
        <w:r w:rsidR="00CC7812">
          <w:t>regsubsets</w:t>
        </w:r>
        <w:proofErr w:type="spellEnd"/>
        <w:r w:rsidR="00CC7812">
          <w:t xml:space="preserve"> model selection process</w:t>
        </w:r>
      </w:ins>
      <w:r w:rsidRPr="00A7419D">
        <w:t xml:space="preserve">: </w:t>
      </w:r>
      <w:bookmarkStart w:id="7" w:name="_Hlk52654319"/>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bookmarkEnd w:id="7"/>
      <w:proofErr w:type="spellEnd"/>
      <w:r w:rsidRPr="00A7419D">
        <w:t xml:space="preserve">. </w:t>
      </w:r>
      <w:del w:id="8" w:author="Farrow, Matt" w:date="2020-10-04T12:35:00Z">
        <w:r w:rsidRPr="00A7419D" w:rsidDel="00CC7812">
          <w:delText xml:space="preserve">This means that the model with these variables had the </w:delText>
        </w:r>
        <w:commentRangeStart w:id="9"/>
        <w:r w:rsidRPr="00A7419D" w:rsidDel="00CC7812">
          <w:delText xml:space="preserve">lowest </w:delText>
        </w:r>
        <w:r w:rsidR="00F16549" w:rsidDel="00CC7812">
          <w:delText>B</w:delText>
        </w:r>
        <w:r w:rsidRPr="00A7419D" w:rsidDel="00CC7812">
          <w:delText xml:space="preserve">IC. </w:delText>
        </w:r>
        <w:commentRangeEnd w:id="9"/>
        <w:r w:rsidR="0068625C" w:rsidDel="00CC7812">
          <w:rPr>
            <w:rStyle w:val="CommentReference"/>
          </w:rPr>
          <w:commentReference w:id="9"/>
        </w:r>
      </w:del>
    </w:p>
    <w:p w14:paraId="0FB23D1F" w14:textId="43DF973E" w:rsidR="009A5575" w:rsidRDefault="009A5575" w:rsidP="00A7419D"/>
    <w:p w14:paraId="410DA9E4" w14:textId="77777777" w:rsidR="009A5575" w:rsidRDefault="009A5575" w:rsidP="00C14C40">
      <w:pPr>
        <w:pStyle w:val="Heading3"/>
      </w:pPr>
      <w:r w:rsidRPr="00A7419D">
        <w:t xml:space="preserve">Best </w:t>
      </w:r>
      <w:r>
        <w:t>S</w:t>
      </w:r>
      <w:r w:rsidRPr="00A7419D">
        <w:t>ubsets</w:t>
      </w:r>
    </w:p>
    <w:p w14:paraId="443B567C" w14:textId="132BC86F" w:rsidR="009A5575" w:rsidRPr="00A7419D" w:rsidRDefault="009A5575" w:rsidP="009A5575">
      <w:r w:rsidRPr="00A7419D">
        <w:t xml:space="preserve">We also used the </w:t>
      </w:r>
      <w:ins w:id="10" w:author="Farrow, Matt" w:date="2020-10-04T12:35:00Z">
        <w:r w:rsidR="00CC7812">
          <w:t>b</w:t>
        </w:r>
      </w:ins>
      <w:del w:id="11" w:author="Farrow, Matt" w:date="2020-10-04T12:35:00Z">
        <w:r w:rsidRPr="00A7419D" w:rsidDel="00CC7812">
          <w:delText>B</w:delText>
        </w:r>
      </w:del>
      <w:r w:rsidRPr="00A7419D">
        <w:t>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r>
        <w:fldChar w:fldCharType="separate"/>
      </w:r>
      <w:r w:rsidR="00094281">
        <w:t>Figure</w:t>
      </w:r>
      <w:r w:rsidR="00094281">
        <w:t xml:space="preserve"> </w:t>
      </w:r>
      <w:r w:rsidR="00094281">
        <w:rPr>
          <w:noProof/>
        </w:rPr>
        <w:t>15</w:t>
      </w:r>
      <w:r>
        <w:fldChar w:fldCharType="end"/>
      </w:r>
      <w:r>
        <w:t xml:space="preserve">, </w:t>
      </w:r>
      <w:r>
        <w:fldChar w:fldCharType="begin"/>
      </w:r>
      <w:r>
        <w:instrText xml:space="preserve"> REF _Ref52657655 \h </w:instrText>
      </w:r>
      <w:r>
        <w:fldChar w:fldCharType="separate"/>
      </w:r>
      <w:r w:rsidR="00094281">
        <w:t>Figur</w:t>
      </w:r>
      <w:r w:rsidR="00094281">
        <w:t>e</w:t>
      </w:r>
      <w:r w:rsidR="00094281">
        <w:t xml:space="preserve"> </w:t>
      </w:r>
      <w:r w:rsidR="00094281">
        <w:rPr>
          <w:noProof/>
        </w:rPr>
        <w:t>16</w:t>
      </w:r>
      <w:r>
        <w:fldChar w:fldCharType="end"/>
      </w:r>
      <w:r>
        <w:t>)</w:t>
      </w:r>
      <w:r w:rsidRPr="00A7419D">
        <w:t xml:space="preserve">. </w:t>
      </w:r>
    </w:p>
    <w:p w14:paraId="3371B7E7" w14:textId="77777777" w:rsidR="009A5575" w:rsidRPr="00A7419D" w:rsidRDefault="009A5575" w:rsidP="009A5575"/>
    <w:p w14:paraId="3311066A" w14:textId="0914BB6B" w:rsidR="00485AB3" w:rsidRDefault="00CC7812" w:rsidP="009A5575">
      <w:pPr>
        <w:rPr>
          <w:ins w:id="12" w:author="Farrow, Matt" w:date="2020-10-04T12:47:00Z"/>
        </w:rPr>
      </w:pPr>
      <w:ins w:id="13" w:author="Farrow, Matt" w:date="2020-10-04T12:38:00Z">
        <w:r>
          <w:t xml:space="preserve">Looking at the </w:t>
        </w:r>
      </w:ins>
      <w:ins w:id="14" w:author="Farrow, Matt" w:date="2020-10-04T12:39:00Z">
        <w:r>
          <w:t xml:space="preserve">top row of the BIC plot in </w:t>
        </w:r>
        <w:r>
          <w:fldChar w:fldCharType="begin"/>
        </w:r>
        <w:r>
          <w:instrText xml:space="preserve"> REF _Ref52657655 \h </w:instrText>
        </w:r>
      </w:ins>
      <w:r>
        <w:fldChar w:fldCharType="separate"/>
      </w:r>
      <w:ins w:id="15" w:author="Farrow, Matt" w:date="2020-10-04T12:39:00Z">
        <w:r>
          <w:t xml:space="preserve">Figure </w:t>
        </w:r>
        <w:r>
          <w:rPr>
            <w:noProof/>
          </w:rPr>
          <w:t>16</w:t>
        </w:r>
        <w:r>
          <w:fldChar w:fldCharType="end"/>
        </w:r>
        <w:r>
          <w:t>, t</w:t>
        </w:r>
      </w:ins>
      <w:del w:id="16" w:author="Farrow, Matt" w:date="2020-10-04T12:39:00Z">
        <w:r w:rsidR="009A5575" w:rsidRPr="00A7419D" w:rsidDel="00CC7812">
          <w:delText>T</w:delText>
        </w:r>
      </w:del>
      <w:r w:rsidR="009A5575" w:rsidRPr="00A7419D">
        <w:t>he best subsets technique visually shows that our variables (</w:t>
      </w:r>
      <w:proofErr w:type="spellStart"/>
      <w:r w:rsidR="009A5575" w:rsidRPr="00A7419D">
        <w:rPr>
          <w:rFonts w:ascii="Consolas" w:hAnsi="Consolas" w:cs="Consolas"/>
          <w:sz w:val="22"/>
          <w:szCs w:val="22"/>
        </w:rPr>
        <w:t>adult_mortality</w:t>
      </w:r>
      <w:proofErr w:type="spellEnd"/>
      <w:r w:rsidR="009A5575" w:rsidRPr="00A7419D">
        <w:t xml:space="preserve">, </w:t>
      </w:r>
      <w:proofErr w:type="spellStart"/>
      <w:r w:rsidR="009A5575" w:rsidRPr="00A7419D">
        <w:rPr>
          <w:rFonts w:ascii="Consolas" w:hAnsi="Consolas" w:cs="Consolas"/>
          <w:sz w:val="21"/>
          <w:szCs w:val="21"/>
        </w:rPr>
        <w:t>percentage_expenditure</w:t>
      </w:r>
      <w:proofErr w:type="spellEnd"/>
      <w:r w:rsidR="009A5575" w:rsidRPr="00A7419D">
        <w:t>,</w:t>
      </w:r>
      <w:r w:rsidR="009A5575">
        <w:t xml:space="preserve"> </w:t>
      </w:r>
      <w:proofErr w:type="spellStart"/>
      <w:r w:rsidR="009A5575" w:rsidRPr="00A7419D">
        <w:rPr>
          <w:rFonts w:ascii="Consolas" w:hAnsi="Consolas" w:cs="Consolas"/>
          <w:sz w:val="21"/>
          <w:szCs w:val="21"/>
        </w:rPr>
        <w:t>total_expenditure</w:t>
      </w:r>
      <w:proofErr w:type="spellEnd"/>
      <w:r w:rsidR="009A5575" w:rsidRPr="00A7419D">
        <w:t xml:space="preserve">, </w:t>
      </w:r>
      <w:proofErr w:type="spellStart"/>
      <w:r w:rsidR="009A5575" w:rsidRPr="00A7419D">
        <w:rPr>
          <w:rFonts w:ascii="Consolas" w:hAnsi="Consolas" w:cs="Consolas"/>
          <w:sz w:val="21"/>
          <w:szCs w:val="21"/>
        </w:rPr>
        <w:t>hiv_aids</w:t>
      </w:r>
      <w:proofErr w:type="spellEnd"/>
      <w:r w:rsidR="009A5575">
        <w:t>,</w:t>
      </w:r>
      <w:r w:rsidR="009A5575" w:rsidRPr="00A7419D">
        <w:t xml:space="preserve"> and </w:t>
      </w:r>
      <w:proofErr w:type="spellStart"/>
      <w:r w:rsidR="009A5575" w:rsidRPr="00A7419D">
        <w:rPr>
          <w:rFonts w:ascii="Consolas" w:hAnsi="Consolas" w:cs="Consolas"/>
          <w:sz w:val="21"/>
          <w:szCs w:val="21"/>
        </w:rPr>
        <w:t>income_composition_of_resources</w:t>
      </w:r>
      <w:proofErr w:type="spellEnd"/>
      <w:r w:rsidR="009A5575" w:rsidRPr="00A7419D">
        <w:t xml:space="preserve">) </w:t>
      </w:r>
      <w:del w:id="17" w:author="Farrow, Matt" w:date="2020-10-04T12:40:00Z">
        <w:r w:rsidR="009A5575" w:rsidRPr="00A7419D" w:rsidDel="00CC7812">
          <w:delText>from the stepwise regression have high R-</w:delText>
        </w:r>
        <w:r w:rsidR="009A5575" w:rsidDel="00CC7812">
          <w:delText>Sq</w:delText>
        </w:r>
        <w:r w:rsidR="009A5575" w:rsidRPr="00A7419D" w:rsidDel="00CC7812">
          <w:delText>uared, high Adjusted R-Squared, low BIC</w:delText>
        </w:r>
        <w:r w:rsidR="009A5575" w:rsidDel="00CC7812">
          <w:delText>,</w:delText>
        </w:r>
        <w:r w:rsidR="009A5575" w:rsidRPr="00A7419D" w:rsidDel="00CC7812">
          <w:delText xml:space="preserve"> and low CP</w:delText>
        </w:r>
      </w:del>
      <w:ins w:id="18" w:author="Farrow, Matt" w:date="2020-10-04T12:40:00Z">
        <w:r>
          <w:t>are the best choices for proceeding with the model</w:t>
        </w:r>
      </w:ins>
      <w:r w:rsidR="009A5575" w:rsidRPr="00A7419D">
        <w:t xml:space="preserve">. </w:t>
      </w:r>
    </w:p>
    <w:p w14:paraId="7B66BF20" w14:textId="2FBF24DD" w:rsidR="00413247" w:rsidRDefault="00413247" w:rsidP="009A5575">
      <w:pPr>
        <w:rPr>
          <w:ins w:id="19" w:author="Farrow, Matt" w:date="2020-10-04T12:47:00Z"/>
        </w:rPr>
      </w:pPr>
    </w:p>
    <w:p w14:paraId="1171B351" w14:textId="77777777" w:rsidR="00413247" w:rsidRDefault="00413247" w:rsidP="00413247">
      <w:pPr>
        <w:pStyle w:val="Caption"/>
        <w:keepNext/>
        <w:rPr>
          <w:ins w:id="20" w:author="Farrow, Matt" w:date="2020-10-04T12:47:00Z"/>
        </w:rPr>
        <w:sectPr w:rsidR="00413247">
          <w:headerReference w:type="default" r:id="rId15"/>
          <w:pgSz w:w="12240" w:h="15840"/>
          <w:pgMar w:top="1440" w:right="1440" w:bottom="1440" w:left="1440" w:header="720" w:footer="720" w:gutter="0"/>
          <w:cols w:space="720"/>
          <w:docGrid w:linePitch="360"/>
        </w:sectPr>
      </w:pPr>
    </w:p>
    <w:p w14:paraId="421F919C" w14:textId="54490C82" w:rsidR="00413247" w:rsidRDefault="00413247" w:rsidP="00413247">
      <w:pPr>
        <w:pStyle w:val="Caption"/>
        <w:keepNext/>
        <w:rPr>
          <w:ins w:id="21" w:author="Farrow, Matt" w:date="2020-10-04T12:47:00Z"/>
        </w:rPr>
      </w:pPr>
      <w:ins w:id="22" w:author="Farrow, Matt" w:date="2020-10-04T12:47:00Z">
        <w:r>
          <w:t xml:space="preserve">Table </w:t>
        </w:r>
        <w:r>
          <w:fldChar w:fldCharType="begin"/>
        </w:r>
        <w:r>
          <w:instrText xml:space="preserve"> SEQ Table \* ARABIC </w:instrText>
        </w:r>
        <w:r>
          <w:fldChar w:fldCharType="separate"/>
        </w:r>
        <w:r>
          <w:rPr>
            <w:noProof/>
          </w:rPr>
          <w:t>1</w:t>
        </w:r>
        <w:r>
          <w:fldChar w:fldCharType="end"/>
        </w:r>
        <w:r>
          <w:t xml:space="preserve">: Test MSE values from </w:t>
        </w:r>
        <w:proofErr w:type="spellStart"/>
        <w:r>
          <w:t>regfit_best</w:t>
        </w:r>
        <w:proofErr w:type="spellEnd"/>
      </w:ins>
    </w:p>
    <w:tbl>
      <w:tblPr>
        <w:tblStyle w:val="GridTable4-Accent1"/>
        <w:tblW w:w="0" w:type="auto"/>
        <w:tblLook w:val="04A0" w:firstRow="1" w:lastRow="0" w:firstColumn="1" w:lastColumn="0" w:noHBand="0" w:noVBand="1"/>
      </w:tblPr>
      <w:tblGrid>
        <w:gridCol w:w="1255"/>
      </w:tblGrid>
      <w:tr w:rsidR="00413247" w14:paraId="40C9921B" w14:textId="77777777" w:rsidTr="00F26390">
        <w:trPr>
          <w:cnfStyle w:val="100000000000" w:firstRow="1" w:lastRow="0" w:firstColumn="0" w:lastColumn="0" w:oddVBand="0" w:evenVBand="0" w:oddHBand="0" w:evenHBand="0" w:firstRowFirstColumn="0" w:firstRowLastColumn="0" w:lastRowFirstColumn="0" w:lastRowLastColumn="0"/>
          <w:ins w:id="23"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5021EE8E" w14:textId="77777777" w:rsidR="00413247" w:rsidRDefault="00413247" w:rsidP="00F26390">
            <w:pPr>
              <w:rPr>
                <w:ins w:id="24" w:author="Farrow, Matt" w:date="2020-10-04T12:47:00Z"/>
              </w:rPr>
            </w:pPr>
            <w:ins w:id="25" w:author="Farrow, Matt" w:date="2020-10-04T12:47:00Z">
              <w:r>
                <w:t>MSE</w:t>
              </w:r>
            </w:ins>
          </w:p>
        </w:tc>
      </w:tr>
      <w:tr w:rsidR="00413247" w14:paraId="0EB38C39" w14:textId="77777777" w:rsidTr="00F26390">
        <w:trPr>
          <w:cnfStyle w:val="000000100000" w:firstRow="0" w:lastRow="0" w:firstColumn="0" w:lastColumn="0" w:oddVBand="0" w:evenVBand="0" w:oddHBand="1" w:evenHBand="0" w:firstRowFirstColumn="0" w:firstRowLastColumn="0" w:lastRowFirstColumn="0" w:lastRowLastColumn="0"/>
          <w:ins w:id="26"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0FF6EB74" w14:textId="77777777" w:rsidR="00413247" w:rsidRDefault="00413247" w:rsidP="00F26390">
            <w:pPr>
              <w:rPr>
                <w:ins w:id="27" w:author="Farrow, Matt" w:date="2020-10-04T12:47:00Z"/>
              </w:rPr>
            </w:pPr>
            <w:ins w:id="28" w:author="Farrow, Matt" w:date="2020-10-04T12:47:00Z">
              <w:r>
                <w:t>15.170997</w:t>
              </w:r>
            </w:ins>
          </w:p>
        </w:tc>
      </w:tr>
      <w:tr w:rsidR="00413247" w14:paraId="265A0E7D" w14:textId="77777777" w:rsidTr="00F26390">
        <w:trPr>
          <w:ins w:id="29"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19171A56" w14:textId="77777777" w:rsidR="00413247" w:rsidRDefault="00413247" w:rsidP="00F26390">
            <w:pPr>
              <w:rPr>
                <w:ins w:id="30" w:author="Farrow, Matt" w:date="2020-10-04T12:47:00Z"/>
              </w:rPr>
            </w:pPr>
            <w:ins w:id="31" w:author="Farrow, Matt" w:date="2020-10-04T12:47:00Z">
              <w:r>
                <w:t>11.270808</w:t>
              </w:r>
            </w:ins>
          </w:p>
        </w:tc>
      </w:tr>
      <w:tr w:rsidR="00413247" w14:paraId="2F6B16ED" w14:textId="77777777" w:rsidTr="00F26390">
        <w:trPr>
          <w:cnfStyle w:val="000000100000" w:firstRow="0" w:lastRow="0" w:firstColumn="0" w:lastColumn="0" w:oddVBand="0" w:evenVBand="0" w:oddHBand="1" w:evenHBand="0" w:firstRowFirstColumn="0" w:firstRowLastColumn="0" w:lastRowFirstColumn="0" w:lastRowLastColumn="0"/>
          <w:ins w:id="32"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7EAA28E" w14:textId="77777777" w:rsidR="00413247" w:rsidRDefault="00413247" w:rsidP="00F26390">
            <w:pPr>
              <w:rPr>
                <w:ins w:id="33" w:author="Farrow, Matt" w:date="2020-10-04T12:47:00Z"/>
              </w:rPr>
            </w:pPr>
            <w:ins w:id="34" w:author="Farrow, Matt" w:date="2020-10-04T12:47:00Z">
              <w:r>
                <w:t>10.081603</w:t>
              </w:r>
            </w:ins>
          </w:p>
        </w:tc>
      </w:tr>
      <w:tr w:rsidR="00413247" w14:paraId="5AB83C54" w14:textId="77777777" w:rsidTr="00F26390">
        <w:trPr>
          <w:ins w:id="35"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3A5B46CF" w14:textId="77777777" w:rsidR="00413247" w:rsidRDefault="00413247" w:rsidP="00F26390">
            <w:pPr>
              <w:rPr>
                <w:ins w:id="36" w:author="Farrow, Matt" w:date="2020-10-04T12:47:00Z"/>
              </w:rPr>
            </w:pPr>
            <w:ins w:id="37" w:author="Farrow, Matt" w:date="2020-10-04T12:47:00Z">
              <w:r>
                <w:t>9.479321</w:t>
              </w:r>
            </w:ins>
          </w:p>
        </w:tc>
      </w:tr>
      <w:tr w:rsidR="00413247" w14:paraId="3E892E1C" w14:textId="77777777" w:rsidTr="00F26390">
        <w:trPr>
          <w:cnfStyle w:val="000000100000" w:firstRow="0" w:lastRow="0" w:firstColumn="0" w:lastColumn="0" w:oddVBand="0" w:evenVBand="0" w:oddHBand="1" w:evenHBand="0" w:firstRowFirstColumn="0" w:firstRowLastColumn="0" w:lastRowFirstColumn="0" w:lastRowLastColumn="0"/>
          <w:ins w:id="38"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8EF4724" w14:textId="77777777" w:rsidR="00413247" w:rsidRDefault="00413247" w:rsidP="00F26390">
            <w:pPr>
              <w:rPr>
                <w:ins w:id="39" w:author="Farrow, Matt" w:date="2020-10-04T12:47:00Z"/>
              </w:rPr>
            </w:pPr>
            <w:ins w:id="40" w:author="Farrow, Matt" w:date="2020-10-04T12:47:00Z">
              <w:r>
                <w:t>9.470498</w:t>
              </w:r>
            </w:ins>
          </w:p>
        </w:tc>
      </w:tr>
      <w:tr w:rsidR="00413247" w14:paraId="27EE9E94" w14:textId="77777777" w:rsidTr="00F26390">
        <w:trPr>
          <w:ins w:id="41"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2FBAAF94" w14:textId="77777777" w:rsidR="00413247" w:rsidRDefault="00413247" w:rsidP="00F26390">
            <w:pPr>
              <w:rPr>
                <w:ins w:id="42" w:author="Farrow, Matt" w:date="2020-10-04T12:47:00Z"/>
              </w:rPr>
            </w:pPr>
            <w:ins w:id="43" w:author="Farrow, Matt" w:date="2020-10-04T12:47:00Z">
              <w:r>
                <w:t>9.471813</w:t>
              </w:r>
            </w:ins>
          </w:p>
        </w:tc>
      </w:tr>
      <w:tr w:rsidR="00413247" w14:paraId="0D894BC8" w14:textId="77777777" w:rsidTr="00F26390">
        <w:trPr>
          <w:cnfStyle w:val="000000100000" w:firstRow="0" w:lastRow="0" w:firstColumn="0" w:lastColumn="0" w:oddVBand="0" w:evenVBand="0" w:oddHBand="1" w:evenHBand="0" w:firstRowFirstColumn="0" w:firstRowLastColumn="0" w:lastRowFirstColumn="0" w:lastRowLastColumn="0"/>
          <w:ins w:id="44"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08465721" w14:textId="77777777" w:rsidR="00413247" w:rsidRDefault="00413247" w:rsidP="00F26390">
            <w:pPr>
              <w:rPr>
                <w:ins w:id="45" w:author="Farrow, Matt" w:date="2020-10-04T12:47:00Z"/>
              </w:rPr>
            </w:pPr>
            <w:ins w:id="46" w:author="Farrow, Matt" w:date="2020-10-04T12:47:00Z">
              <w:r>
                <w:t>9.558630</w:t>
              </w:r>
            </w:ins>
          </w:p>
        </w:tc>
      </w:tr>
      <w:tr w:rsidR="00413247" w14:paraId="42817ACC" w14:textId="77777777" w:rsidTr="00F26390">
        <w:trPr>
          <w:ins w:id="47"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72CF35F" w14:textId="77777777" w:rsidR="00413247" w:rsidRDefault="00413247" w:rsidP="00F26390">
            <w:pPr>
              <w:rPr>
                <w:ins w:id="48" w:author="Farrow, Matt" w:date="2020-10-04T12:47:00Z"/>
              </w:rPr>
            </w:pPr>
            <w:ins w:id="49" w:author="Farrow, Matt" w:date="2020-10-04T12:47:00Z">
              <w:r>
                <w:t>9.520908</w:t>
              </w:r>
            </w:ins>
          </w:p>
        </w:tc>
      </w:tr>
    </w:tbl>
    <w:p w14:paraId="7C50C48A" w14:textId="77777777" w:rsidR="00413247" w:rsidRDefault="00413247" w:rsidP="00413247">
      <w:pPr>
        <w:rPr>
          <w:ins w:id="50" w:author="Farrow, Matt" w:date="2020-10-04T12:47:00Z"/>
        </w:rPr>
      </w:pPr>
    </w:p>
    <w:p w14:paraId="4190D992" w14:textId="77777777" w:rsidR="00413247" w:rsidRDefault="00413247" w:rsidP="00413247">
      <w:pPr>
        <w:rPr>
          <w:ins w:id="51" w:author="Farrow, Matt" w:date="2020-10-04T12:47:00Z"/>
        </w:rPr>
      </w:pPr>
    </w:p>
    <w:p w14:paraId="6CF77E31" w14:textId="77777777" w:rsidR="00413247" w:rsidRDefault="00413247" w:rsidP="00413247">
      <w:pPr>
        <w:pStyle w:val="Caption"/>
        <w:keepNext/>
        <w:rPr>
          <w:ins w:id="52" w:author="Farrow, Matt" w:date="2020-10-04T12:47:00Z"/>
        </w:rPr>
      </w:pPr>
      <w:ins w:id="53" w:author="Farrow, Matt" w:date="2020-10-04T12:47:00Z">
        <w:r>
          <w:t xml:space="preserve">Table </w:t>
        </w:r>
        <w:r>
          <w:fldChar w:fldCharType="begin"/>
        </w:r>
        <w:r>
          <w:instrText xml:space="preserve"> SEQ Table \* ARABIC </w:instrText>
        </w:r>
        <w:r>
          <w:fldChar w:fldCharType="separate"/>
        </w:r>
        <w:r>
          <w:rPr>
            <w:noProof/>
          </w:rPr>
          <w:t>2</w:t>
        </w:r>
        <w:r>
          <w:fldChar w:fldCharType="end"/>
        </w:r>
        <w:r>
          <w:t xml:space="preserve">: Coefficients of </w:t>
        </w:r>
        <w:proofErr w:type="spellStart"/>
        <w:r>
          <w:t>regfit_best</w:t>
        </w:r>
        <w:proofErr w:type="spellEnd"/>
        <w:r>
          <w:t xml:space="preserve"> using lowest MSE</w:t>
        </w:r>
      </w:ins>
    </w:p>
    <w:tbl>
      <w:tblPr>
        <w:tblStyle w:val="GridTable4-Accent1"/>
        <w:tblW w:w="4958" w:type="dxa"/>
        <w:tblLook w:val="04A0" w:firstRow="1" w:lastRow="0" w:firstColumn="1" w:lastColumn="0" w:noHBand="0" w:noVBand="1"/>
      </w:tblPr>
      <w:tblGrid>
        <w:gridCol w:w="3832"/>
        <w:gridCol w:w="1126"/>
      </w:tblGrid>
      <w:tr w:rsidR="00413247" w14:paraId="7789A2F4" w14:textId="77777777" w:rsidTr="00F26390">
        <w:trPr>
          <w:cnfStyle w:val="100000000000" w:firstRow="1" w:lastRow="0" w:firstColumn="0" w:lastColumn="0" w:oddVBand="0" w:evenVBand="0" w:oddHBand="0" w:evenHBand="0" w:firstRowFirstColumn="0" w:firstRowLastColumn="0" w:lastRowFirstColumn="0" w:lastRowLastColumn="0"/>
          <w:ins w:id="54"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6DB11AEE" w14:textId="77777777" w:rsidR="00413247" w:rsidRDefault="00413247" w:rsidP="00F26390">
            <w:pPr>
              <w:rPr>
                <w:ins w:id="55" w:author="Farrow, Matt" w:date="2020-10-04T12:47:00Z"/>
              </w:rPr>
            </w:pPr>
            <w:ins w:id="56" w:author="Farrow, Matt" w:date="2020-10-04T12:47:00Z">
              <w:r>
                <w:t>Coefficient</w:t>
              </w:r>
            </w:ins>
          </w:p>
        </w:tc>
        <w:tc>
          <w:tcPr>
            <w:tcW w:w="1126" w:type="dxa"/>
          </w:tcPr>
          <w:p w14:paraId="3E63037D" w14:textId="77777777" w:rsidR="00413247" w:rsidRDefault="00413247" w:rsidP="00F26390">
            <w:pPr>
              <w:cnfStyle w:val="100000000000" w:firstRow="1" w:lastRow="0" w:firstColumn="0" w:lastColumn="0" w:oddVBand="0" w:evenVBand="0" w:oddHBand="0" w:evenHBand="0" w:firstRowFirstColumn="0" w:firstRowLastColumn="0" w:lastRowFirstColumn="0" w:lastRowLastColumn="0"/>
              <w:rPr>
                <w:ins w:id="57" w:author="Farrow, Matt" w:date="2020-10-04T12:47:00Z"/>
              </w:rPr>
            </w:pPr>
            <w:ins w:id="58" w:author="Farrow, Matt" w:date="2020-10-04T12:47:00Z">
              <w:r>
                <w:t>Value</w:t>
              </w:r>
            </w:ins>
          </w:p>
        </w:tc>
      </w:tr>
      <w:tr w:rsidR="00413247" w14:paraId="1A3E7F87" w14:textId="77777777" w:rsidTr="00F26390">
        <w:trPr>
          <w:cnfStyle w:val="000000100000" w:firstRow="0" w:lastRow="0" w:firstColumn="0" w:lastColumn="0" w:oddVBand="0" w:evenVBand="0" w:oddHBand="1" w:evenHBand="0" w:firstRowFirstColumn="0" w:firstRowLastColumn="0" w:lastRowFirstColumn="0" w:lastRowLastColumn="0"/>
          <w:ins w:id="59"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763D74F5" w14:textId="77777777" w:rsidR="00413247" w:rsidRDefault="00413247" w:rsidP="00F26390">
            <w:pPr>
              <w:rPr>
                <w:ins w:id="60" w:author="Farrow, Matt" w:date="2020-10-04T12:47:00Z"/>
              </w:rPr>
            </w:pPr>
            <w:ins w:id="61" w:author="Farrow, Matt" w:date="2020-10-04T12:47:00Z">
              <w:r>
                <w:t>Intercept</w:t>
              </w:r>
            </w:ins>
          </w:p>
        </w:tc>
        <w:tc>
          <w:tcPr>
            <w:tcW w:w="1126" w:type="dxa"/>
          </w:tcPr>
          <w:p w14:paraId="2EBCC0D5" w14:textId="77777777" w:rsidR="00413247" w:rsidRDefault="00413247" w:rsidP="00F26390">
            <w:pPr>
              <w:cnfStyle w:val="000000100000" w:firstRow="0" w:lastRow="0" w:firstColumn="0" w:lastColumn="0" w:oddVBand="0" w:evenVBand="0" w:oddHBand="1" w:evenHBand="0" w:firstRowFirstColumn="0" w:firstRowLastColumn="0" w:lastRowFirstColumn="0" w:lastRowLastColumn="0"/>
              <w:rPr>
                <w:ins w:id="62" w:author="Farrow, Matt" w:date="2020-10-04T12:47:00Z"/>
              </w:rPr>
            </w:pPr>
            <w:ins w:id="63" w:author="Farrow, Matt" w:date="2020-10-04T12:47:00Z">
              <w:r>
                <w:t>47.5535</w:t>
              </w:r>
            </w:ins>
          </w:p>
        </w:tc>
      </w:tr>
      <w:tr w:rsidR="00413247" w14:paraId="23F9C649" w14:textId="77777777" w:rsidTr="00F26390">
        <w:trPr>
          <w:ins w:id="64"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6AAF10D8" w14:textId="77777777" w:rsidR="00413247" w:rsidRDefault="00413247" w:rsidP="00F26390">
            <w:pPr>
              <w:rPr>
                <w:ins w:id="65" w:author="Farrow, Matt" w:date="2020-10-04T12:47:00Z"/>
              </w:rPr>
            </w:pPr>
            <w:proofErr w:type="spellStart"/>
            <w:ins w:id="66" w:author="Farrow, Matt" w:date="2020-10-04T12:47:00Z">
              <w:r>
                <w:t>adult_mortality</w:t>
              </w:r>
              <w:proofErr w:type="spellEnd"/>
            </w:ins>
          </w:p>
        </w:tc>
        <w:tc>
          <w:tcPr>
            <w:tcW w:w="1126" w:type="dxa"/>
          </w:tcPr>
          <w:p w14:paraId="59260E27" w14:textId="77777777" w:rsidR="00413247" w:rsidRDefault="00413247" w:rsidP="00F26390">
            <w:pPr>
              <w:cnfStyle w:val="000000000000" w:firstRow="0" w:lastRow="0" w:firstColumn="0" w:lastColumn="0" w:oddVBand="0" w:evenVBand="0" w:oddHBand="0" w:evenHBand="0" w:firstRowFirstColumn="0" w:firstRowLastColumn="0" w:lastRowFirstColumn="0" w:lastRowLastColumn="0"/>
              <w:rPr>
                <w:ins w:id="67" w:author="Farrow, Matt" w:date="2020-10-04T12:47:00Z"/>
              </w:rPr>
            </w:pPr>
            <w:ins w:id="68" w:author="Farrow, Matt" w:date="2020-10-04T12:47:00Z">
              <w:r>
                <w:t>-0.0114</w:t>
              </w:r>
            </w:ins>
          </w:p>
        </w:tc>
      </w:tr>
      <w:tr w:rsidR="00413247" w14:paraId="541A7EFA" w14:textId="77777777" w:rsidTr="00F26390">
        <w:trPr>
          <w:cnfStyle w:val="000000100000" w:firstRow="0" w:lastRow="0" w:firstColumn="0" w:lastColumn="0" w:oddVBand="0" w:evenVBand="0" w:oddHBand="1" w:evenHBand="0" w:firstRowFirstColumn="0" w:firstRowLastColumn="0" w:lastRowFirstColumn="0" w:lastRowLastColumn="0"/>
          <w:ins w:id="69"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4038A960" w14:textId="77777777" w:rsidR="00413247" w:rsidRDefault="00413247" w:rsidP="00F26390">
            <w:pPr>
              <w:rPr>
                <w:ins w:id="70" w:author="Farrow, Matt" w:date="2020-10-04T12:47:00Z"/>
              </w:rPr>
            </w:pPr>
            <w:proofErr w:type="spellStart"/>
            <w:ins w:id="71" w:author="Farrow, Matt" w:date="2020-10-04T12:47:00Z">
              <w:r>
                <w:t>percentage_expenditure</w:t>
              </w:r>
              <w:proofErr w:type="spellEnd"/>
            </w:ins>
          </w:p>
        </w:tc>
        <w:tc>
          <w:tcPr>
            <w:tcW w:w="1126" w:type="dxa"/>
          </w:tcPr>
          <w:p w14:paraId="58C68CF5" w14:textId="77777777" w:rsidR="00413247" w:rsidRDefault="00413247" w:rsidP="00F26390">
            <w:pPr>
              <w:cnfStyle w:val="000000100000" w:firstRow="0" w:lastRow="0" w:firstColumn="0" w:lastColumn="0" w:oddVBand="0" w:evenVBand="0" w:oddHBand="1" w:evenHBand="0" w:firstRowFirstColumn="0" w:firstRowLastColumn="0" w:lastRowFirstColumn="0" w:lastRowLastColumn="0"/>
              <w:rPr>
                <w:ins w:id="72" w:author="Farrow, Matt" w:date="2020-10-04T12:47:00Z"/>
              </w:rPr>
            </w:pPr>
            <w:ins w:id="73" w:author="Farrow, Matt" w:date="2020-10-04T12:47:00Z">
              <w:r>
                <w:t>0.0002</w:t>
              </w:r>
            </w:ins>
          </w:p>
        </w:tc>
      </w:tr>
      <w:tr w:rsidR="00413247" w14:paraId="13E5ECE4" w14:textId="77777777" w:rsidTr="00F26390">
        <w:trPr>
          <w:ins w:id="74"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17860CD9" w14:textId="77777777" w:rsidR="00413247" w:rsidRDefault="00413247" w:rsidP="00F26390">
            <w:pPr>
              <w:rPr>
                <w:ins w:id="75" w:author="Farrow, Matt" w:date="2020-10-04T12:47:00Z"/>
              </w:rPr>
            </w:pPr>
            <w:proofErr w:type="spellStart"/>
            <w:ins w:id="76" w:author="Farrow, Matt" w:date="2020-10-04T12:47:00Z">
              <w:r>
                <w:t>total_expenditure</w:t>
              </w:r>
              <w:proofErr w:type="spellEnd"/>
            </w:ins>
          </w:p>
        </w:tc>
        <w:tc>
          <w:tcPr>
            <w:tcW w:w="1126" w:type="dxa"/>
          </w:tcPr>
          <w:p w14:paraId="0CA79403" w14:textId="77777777" w:rsidR="00413247" w:rsidRDefault="00413247" w:rsidP="00F26390">
            <w:pPr>
              <w:cnfStyle w:val="000000000000" w:firstRow="0" w:lastRow="0" w:firstColumn="0" w:lastColumn="0" w:oddVBand="0" w:evenVBand="0" w:oddHBand="0" w:evenHBand="0" w:firstRowFirstColumn="0" w:firstRowLastColumn="0" w:lastRowFirstColumn="0" w:lastRowLastColumn="0"/>
              <w:rPr>
                <w:ins w:id="77" w:author="Farrow, Matt" w:date="2020-10-04T12:47:00Z"/>
              </w:rPr>
            </w:pPr>
            <w:ins w:id="78" w:author="Farrow, Matt" w:date="2020-10-04T12:47:00Z">
              <w:r>
                <w:t>0.2109</w:t>
              </w:r>
            </w:ins>
          </w:p>
        </w:tc>
      </w:tr>
      <w:tr w:rsidR="00413247" w14:paraId="60ACCEB7" w14:textId="77777777" w:rsidTr="00F26390">
        <w:trPr>
          <w:cnfStyle w:val="000000100000" w:firstRow="0" w:lastRow="0" w:firstColumn="0" w:lastColumn="0" w:oddVBand="0" w:evenVBand="0" w:oddHBand="1" w:evenHBand="0" w:firstRowFirstColumn="0" w:firstRowLastColumn="0" w:lastRowFirstColumn="0" w:lastRowLastColumn="0"/>
          <w:ins w:id="79"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76BDAA56" w14:textId="77777777" w:rsidR="00413247" w:rsidRDefault="00413247" w:rsidP="00F26390">
            <w:pPr>
              <w:rPr>
                <w:ins w:id="80" w:author="Farrow, Matt" w:date="2020-10-04T12:47:00Z"/>
              </w:rPr>
            </w:pPr>
            <w:proofErr w:type="spellStart"/>
            <w:ins w:id="81" w:author="Farrow, Matt" w:date="2020-10-04T12:47:00Z">
              <w:r>
                <w:t>hiv_aids</w:t>
              </w:r>
              <w:proofErr w:type="spellEnd"/>
            </w:ins>
          </w:p>
        </w:tc>
        <w:tc>
          <w:tcPr>
            <w:tcW w:w="1126" w:type="dxa"/>
          </w:tcPr>
          <w:p w14:paraId="653C9855" w14:textId="77777777" w:rsidR="00413247" w:rsidRDefault="00413247" w:rsidP="00F26390">
            <w:pPr>
              <w:cnfStyle w:val="000000100000" w:firstRow="0" w:lastRow="0" w:firstColumn="0" w:lastColumn="0" w:oddVBand="0" w:evenVBand="0" w:oddHBand="1" w:evenHBand="0" w:firstRowFirstColumn="0" w:firstRowLastColumn="0" w:lastRowFirstColumn="0" w:lastRowLastColumn="0"/>
              <w:rPr>
                <w:ins w:id="82" w:author="Farrow, Matt" w:date="2020-10-04T12:47:00Z"/>
              </w:rPr>
            </w:pPr>
            <w:ins w:id="83" w:author="Farrow, Matt" w:date="2020-10-04T12:47:00Z">
              <w:r>
                <w:t>-0.9767</w:t>
              </w:r>
            </w:ins>
          </w:p>
        </w:tc>
      </w:tr>
      <w:tr w:rsidR="00413247" w14:paraId="3CB50532" w14:textId="77777777" w:rsidTr="00F26390">
        <w:trPr>
          <w:ins w:id="84"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60833A84" w14:textId="77777777" w:rsidR="00413247" w:rsidRDefault="00413247" w:rsidP="00F26390">
            <w:pPr>
              <w:rPr>
                <w:ins w:id="85" w:author="Farrow, Matt" w:date="2020-10-04T12:47:00Z"/>
              </w:rPr>
            </w:pPr>
            <w:proofErr w:type="spellStart"/>
            <w:ins w:id="86" w:author="Farrow, Matt" w:date="2020-10-04T12:47:00Z">
              <w:r>
                <w:t>income_composition_of_resources</w:t>
              </w:r>
              <w:proofErr w:type="spellEnd"/>
            </w:ins>
          </w:p>
        </w:tc>
        <w:tc>
          <w:tcPr>
            <w:tcW w:w="1126" w:type="dxa"/>
          </w:tcPr>
          <w:p w14:paraId="2568B358" w14:textId="77777777" w:rsidR="00413247" w:rsidRDefault="00413247" w:rsidP="00F26390">
            <w:pPr>
              <w:cnfStyle w:val="000000000000" w:firstRow="0" w:lastRow="0" w:firstColumn="0" w:lastColumn="0" w:oddVBand="0" w:evenVBand="0" w:oddHBand="0" w:evenHBand="0" w:firstRowFirstColumn="0" w:firstRowLastColumn="0" w:lastRowFirstColumn="0" w:lastRowLastColumn="0"/>
              <w:rPr>
                <w:ins w:id="87" w:author="Farrow, Matt" w:date="2020-10-04T12:47:00Z"/>
              </w:rPr>
            </w:pPr>
            <w:ins w:id="88" w:author="Farrow, Matt" w:date="2020-10-04T12:47:00Z">
              <w:r>
                <w:t>36.1682</w:t>
              </w:r>
            </w:ins>
          </w:p>
        </w:tc>
      </w:tr>
    </w:tbl>
    <w:p w14:paraId="54C188F1" w14:textId="77777777" w:rsidR="00413247" w:rsidRDefault="00413247" w:rsidP="009A5575">
      <w:pPr>
        <w:rPr>
          <w:ins w:id="89" w:author="Farrow, Matt" w:date="2020-10-04T12:47:00Z"/>
        </w:rPr>
        <w:sectPr w:rsidR="00413247" w:rsidSect="00413247">
          <w:type w:val="continuous"/>
          <w:pgSz w:w="12240" w:h="15840"/>
          <w:pgMar w:top="1440" w:right="1440" w:bottom="1440" w:left="1440" w:header="720" w:footer="720" w:gutter="0"/>
          <w:cols w:num="2" w:space="144" w:equalWidth="0">
            <w:col w:w="3456" w:space="144"/>
            <w:col w:w="5760"/>
          </w:cols>
          <w:docGrid w:linePitch="360"/>
          <w:sectPrChange w:id="90" w:author="Farrow, Matt" w:date="2020-10-04T12:47:00Z">
            <w:sectPr w:rsidR="00413247" w:rsidSect="00413247">
              <w:pgMar w:top="1440" w:right="1440" w:bottom="1440" w:left="1440" w:header="720" w:footer="720" w:gutter="0"/>
              <w:cols w:num="1" w:space="720" w:equalWidth="1"/>
            </w:sectPr>
          </w:sectPrChange>
        </w:sectPr>
      </w:pPr>
    </w:p>
    <w:p w14:paraId="52F5FE09" w14:textId="51F8E6F8" w:rsidR="00413247" w:rsidRDefault="00413247" w:rsidP="009A5575"/>
    <w:p w14:paraId="6A561C7C" w14:textId="33B08AC6" w:rsidR="00736335" w:rsidRPr="00A7419D" w:rsidRDefault="00736335" w:rsidP="00A7419D"/>
    <w:p w14:paraId="1AABFB7B" w14:textId="21D90FD4" w:rsidR="00A7419D" w:rsidRDefault="00463950" w:rsidP="00A7419D">
      <w:pPr>
        <w:pStyle w:val="Heading3"/>
      </w:pPr>
      <w:r>
        <w:lastRenderedPageBreak/>
        <w:t>Predictive Model Variable Selection</w:t>
      </w:r>
    </w:p>
    <w:p w14:paraId="2A3AF5CF" w14:textId="434674F8" w:rsidR="00A7419D" w:rsidRDefault="00463950" w:rsidP="00A7419D">
      <w:pPr>
        <w:rPr>
          <w:bCs/>
        </w:rPr>
      </w:pPr>
      <w:r>
        <w:rPr>
          <w:bCs/>
        </w:rPr>
        <w:t>After producing an easily interpretable linear regression model, we re-evaluated our predictors by including all of the years in the data set and performing additional dimensionality reduction techniques. W</w:t>
      </w:r>
      <w:r w:rsidR="00A7419D" w:rsidRPr="00A7419D">
        <w:rPr>
          <w:bCs/>
        </w:rPr>
        <w:t xml:space="preserve">e used the following </w:t>
      </w:r>
      <w:r>
        <w:rPr>
          <w:bCs/>
        </w:rPr>
        <w:t>methods</w:t>
      </w:r>
      <w:r w:rsidRPr="00A7419D">
        <w:rPr>
          <w:bCs/>
        </w:rPr>
        <w:t xml:space="preserve"> </w:t>
      </w:r>
      <w:r w:rsidR="00A7419D"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bCs/>
        </w:rPr>
      </w:pPr>
      <w:r w:rsidRPr="00A7419D">
        <w:rPr>
          <w:b/>
        </w:rPr>
        <w:t>Ridge Regression</w:t>
      </w:r>
    </w:p>
    <w:p w14:paraId="00C31143" w14:textId="0FE5ECD6" w:rsidR="00463950" w:rsidRPr="00A7419D" w:rsidRDefault="00463950" w:rsidP="00463950">
      <w:pPr>
        <w:ind w:left="720"/>
        <w:rPr>
          <w:b/>
          <w:bCs/>
        </w:rPr>
      </w:pPr>
      <w:r w:rsidRPr="00A7419D">
        <w:rPr>
          <w:bCs/>
        </w:rPr>
        <w:t>We used the Ridge regression to have our sum of squared coefficients penalized</w:t>
      </w:r>
      <w:r w:rsidR="00AB51B9">
        <w:rPr>
          <w:bCs/>
        </w:rPr>
        <w:t xml:space="preserve"> to reduce our ASE.</w:t>
      </w:r>
      <w:r w:rsidRPr="00A7419D">
        <w:rPr>
          <w:bCs/>
        </w:rPr>
        <w:t xml:space="preserve"> </w:t>
      </w:r>
      <w:r w:rsidR="00AB51B9">
        <w:rPr>
          <w:bCs/>
        </w:rPr>
        <w:t>This highlighted the variables with the largest coefficients to possibly narrow down our list of predictors.</w:t>
      </w:r>
    </w:p>
    <w:p w14:paraId="5EE5A064" w14:textId="77777777" w:rsidR="00463950" w:rsidRDefault="00463950" w:rsidP="003E3A06">
      <w:pPr>
        <w:ind w:firstLine="720"/>
        <w:rPr>
          <w:b/>
        </w:rPr>
      </w:pPr>
    </w:p>
    <w:p w14:paraId="60959C48" w14:textId="02BB9142" w:rsidR="00A7419D" w:rsidRDefault="009A5575" w:rsidP="003E3A06">
      <w:pPr>
        <w:ind w:firstLine="720"/>
        <w:rPr>
          <w:bCs/>
        </w:rPr>
      </w:pPr>
      <w:r>
        <w:rPr>
          <w:b/>
        </w:rPr>
        <w:t>LASSO</w:t>
      </w:r>
    </w:p>
    <w:p w14:paraId="5D7A8FD6" w14:textId="70C03756" w:rsidR="00A7419D" w:rsidRDefault="00A7419D" w:rsidP="003E3A06">
      <w:pPr>
        <w:ind w:left="720"/>
        <w:rPr>
          <w:bCs/>
        </w:rPr>
      </w:pPr>
      <w:r w:rsidRPr="00A7419D">
        <w:rPr>
          <w:bCs/>
        </w:rPr>
        <w:t xml:space="preserve">After obtaining our optimal lambda, we checked for the non-zero coefficients in the model and made decisions about the variables to remove and keep </w:t>
      </w:r>
      <w:r w:rsidR="00AB51B9">
        <w:rPr>
          <w:bCs/>
        </w:rPr>
        <w:t>based on ASE.</w:t>
      </w:r>
      <w:r w:rsidRPr="00A7419D">
        <w:rPr>
          <w:bCs/>
        </w:rPr>
        <w:t xml:space="preserve">  </w:t>
      </w:r>
    </w:p>
    <w:p w14:paraId="2E6201D7" w14:textId="00ED7445" w:rsidR="009A5575" w:rsidRDefault="009A5575" w:rsidP="009A5575">
      <w:pPr>
        <w:rPr>
          <w:bCs/>
        </w:rPr>
      </w:pPr>
    </w:p>
    <w:p w14:paraId="30922268" w14:textId="6F2019DC" w:rsidR="009A5575" w:rsidRDefault="009A5575" w:rsidP="009261BB">
      <w:pPr>
        <w:rPr>
          <w:b/>
          <w:bCs/>
        </w:rPr>
      </w:pPr>
      <w:r>
        <w:rPr>
          <w:bCs/>
        </w:rPr>
        <w:t xml:space="preserve">Our final decision for the variables to use in the predictive model were based on variables with the largest coefficient from the LASSO selection, which included </w:t>
      </w:r>
      <w:r w:rsidR="00395889">
        <w:rPr>
          <w:rFonts w:ascii="Consolas" w:hAnsi="Consolas" w:cs="Consolas"/>
          <w:sz w:val="22"/>
          <w:szCs w:val="22"/>
        </w:rPr>
        <w:t>country</w:t>
      </w:r>
      <w:r w:rsidR="00395889" w:rsidRPr="00A7419D">
        <w:t xml:space="preserve">, </w:t>
      </w:r>
      <w:proofErr w:type="spellStart"/>
      <w:r w:rsidR="0023461E">
        <w:rPr>
          <w:rFonts w:ascii="Consolas" w:hAnsi="Consolas" w:cs="Consolas"/>
          <w:sz w:val="21"/>
          <w:szCs w:val="21"/>
        </w:rPr>
        <w:t>income_composition_of_resources</w:t>
      </w:r>
      <w:proofErr w:type="spellEnd"/>
      <w:r w:rsidR="00395889" w:rsidRPr="00A7419D">
        <w:t>,</w:t>
      </w:r>
      <w:r w:rsidR="00395889">
        <w:t xml:space="preserve"> </w:t>
      </w:r>
      <w:r w:rsidR="0023461E">
        <w:rPr>
          <w:rFonts w:ascii="Consolas" w:hAnsi="Consolas" w:cs="Consolas"/>
          <w:sz w:val="21"/>
          <w:szCs w:val="21"/>
        </w:rPr>
        <w:t>schooling</w:t>
      </w:r>
      <w:r w:rsidR="00395889" w:rsidRPr="00A7419D">
        <w:t xml:space="preserve">, </w:t>
      </w:r>
      <w:proofErr w:type="spellStart"/>
      <w:r w:rsidR="00395889" w:rsidRPr="00A7419D">
        <w:rPr>
          <w:rFonts w:ascii="Consolas" w:hAnsi="Consolas" w:cs="Consolas"/>
          <w:sz w:val="21"/>
          <w:szCs w:val="21"/>
        </w:rPr>
        <w:t>hiv_aids</w:t>
      </w:r>
      <w:proofErr w:type="spellEnd"/>
      <w:r w:rsidR="00395889">
        <w:t>,</w:t>
      </w:r>
      <w:r w:rsidR="00395889" w:rsidRPr="00A7419D">
        <w:t xml:space="preserve"> and </w:t>
      </w:r>
      <w:r w:rsidR="0023461E">
        <w:rPr>
          <w:rFonts w:ascii="Consolas" w:hAnsi="Consolas" w:cs="Consolas"/>
          <w:sz w:val="21"/>
          <w:szCs w:val="21"/>
        </w:rPr>
        <w:t>status</w:t>
      </w:r>
      <w:r w:rsidR="00395889" w:rsidRPr="00A7419D">
        <w:t>)</w:t>
      </w:r>
      <w:r w:rsidR="0023461E">
        <w:t>.</w:t>
      </w:r>
      <w:r w:rsidR="00395889" w:rsidRPr="00A7419D">
        <w:t xml:space="preserve"> </w:t>
      </w:r>
      <w:r>
        <w:rPr>
          <w:bCs/>
        </w:rPr>
        <w:t xml:space="preserve"> (see </w:t>
      </w:r>
      <w:r w:rsidR="00485AB3">
        <w:rPr>
          <w:bCs/>
        </w:rPr>
        <w:t>Figure</w:t>
      </w:r>
      <w:r w:rsidR="0023461E">
        <w:rPr>
          <w:bCs/>
        </w:rPr>
        <w:t>s</w:t>
      </w:r>
      <w:r w:rsidR="00485AB3">
        <w:rPr>
          <w:bCs/>
        </w:rPr>
        <w:t xml:space="preserve"> 25</w:t>
      </w:r>
      <w:r w:rsidR="0023461E">
        <w:rPr>
          <w:bCs/>
        </w:rPr>
        <w:t xml:space="preserve"> &amp; 26</w:t>
      </w:r>
      <w:r>
        <w:rPr>
          <w:bCs/>
        </w:rPr>
        <w:t>).</w:t>
      </w:r>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572B62D4" w:rsidR="003E3A06" w:rsidRDefault="003E3A06" w:rsidP="003E3A06">
      <w:r w:rsidRPr="003E3A06">
        <w:t xml:space="preserve">To avoid overfitting our models, we used a cross validation technique to reserve a particular sample of dataset and made sure that we did not train the model. To measure the accuracy of our model, we used the MSE metric which is the average difference between the actual value and the predicted value of the </w:t>
      </w:r>
      <w:proofErr w:type="spellStart"/>
      <w:r w:rsidRPr="003E3A06">
        <w:rPr>
          <w:rFonts w:ascii="Consolas" w:hAnsi="Consolas" w:cs="Consolas"/>
          <w:sz w:val="21"/>
          <w:szCs w:val="21"/>
        </w:rPr>
        <w:t>life_expectancy</w:t>
      </w:r>
      <w:proofErr w:type="spellEnd"/>
      <w:r w:rsidRPr="003E3A06">
        <w:rPr>
          <w:sz w:val="21"/>
          <w:szCs w:val="21"/>
        </w:rPr>
        <w:t xml:space="preserve"> </w:t>
      </w:r>
      <w:r w:rsidRPr="003E3A06">
        <w:t>variable. This metric gave us the model’s average prediction error and our goal was to decrease this metric as much as possible to increase the accuracy of the model. We ended comparing the MSEs for our models to determine the best model</w:t>
      </w:r>
      <w:r>
        <w:t>.</w:t>
      </w:r>
    </w:p>
    <w:p w14:paraId="367B510F" w14:textId="33E17176" w:rsidR="00F1299E" w:rsidRDefault="00F1299E" w:rsidP="003E3A06"/>
    <w:p w14:paraId="10769927" w14:textId="77777777" w:rsidR="00772184" w:rsidRDefault="00772184" w:rsidP="003E3A06">
      <w:pPr>
        <w:cnfStyle w:val="101000000000" w:firstRow="1" w:lastRow="0" w:firstColumn="1" w:lastColumn="0" w:oddVBand="0" w:evenVBand="0" w:oddHBand="0" w:evenHBand="0" w:firstRowFirstColumn="0" w:firstRowLastColumn="0" w:lastRowFirstColumn="0" w:lastRowLastColumn="0"/>
        <w:rPr>
          <w:b/>
          <w:bCs/>
          <w:color w:val="FFFFFF" w:themeColor="background1"/>
        </w:rPr>
        <w:sectPr w:rsidR="00772184" w:rsidSect="00413247">
          <w:type w:val="continuous"/>
          <w:pgSz w:w="12240" w:h="15840"/>
          <w:pgMar w:top="1440" w:right="1440" w:bottom="1440" w:left="1440" w:header="720" w:footer="720" w:gutter="0"/>
          <w:cols w:space="720"/>
          <w:docGrid w:linePitch="360"/>
        </w:sectPr>
      </w:pPr>
    </w:p>
    <w:tbl>
      <w:tblPr>
        <w:tblStyle w:val="GridTable4-Accent1"/>
        <w:tblW w:w="0" w:type="auto"/>
        <w:tblLook w:val="04A0" w:firstRow="1" w:lastRow="0" w:firstColumn="1" w:lastColumn="0" w:noHBand="0" w:noVBand="1"/>
      </w:tblPr>
      <w:tblGrid>
        <w:gridCol w:w="1255"/>
      </w:tblGrid>
      <w:tr w:rsidR="00F1299E" w:rsidDel="00413247" w14:paraId="6413B67A" w14:textId="503C9E56" w:rsidTr="00F1299E">
        <w:trPr>
          <w:cnfStyle w:val="100000000000" w:firstRow="1" w:lastRow="0" w:firstColumn="0" w:lastColumn="0" w:oddVBand="0" w:evenVBand="0" w:oddHBand="0" w:evenHBand="0" w:firstRowFirstColumn="0" w:firstRowLastColumn="0" w:lastRowFirstColumn="0" w:lastRowLastColumn="0"/>
          <w:del w:id="91"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1C9D92C1" w14:textId="3EB8BD22" w:rsidR="00F1299E" w:rsidDel="00413247" w:rsidRDefault="00F1299E" w:rsidP="003E3A06">
            <w:pPr>
              <w:rPr>
                <w:del w:id="92" w:author="Farrow, Matt" w:date="2020-10-04T12:47:00Z"/>
              </w:rPr>
            </w:pPr>
            <w:del w:id="93" w:author="Farrow, Matt" w:date="2020-10-04T12:47:00Z">
              <w:r w:rsidDel="00413247">
                <w:delText>MSE</w:delText>
              </w:r>
            </w:del>
          </w:p>
        </w:tc>
      </w:tr>
      <w:tr w:rsidR="00F1299E" w:rsidDel="00413247" w14:paraId="7F71549F" w14:textId="0082B414" w:rsidTr="00F1299E">
        <w:trPr>
          <w:cnfStyle w:val="000000100000" w:firstRow="0" w:lastRow="0" w:firstColumn="0" w:lastColumn="0" w:oddVBand="0" w:evenVBand="0" w:oddHBand="1" w:evenHBand="0" w:firstRowFirstColumn="0" w:firstRowLastColumn="0" w:lastRowFirstColumn="0" w:lastRowLastColumn="0"/>
          <w:del w:id="94"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34C4148" w14:textId="6A19F2C1" w:rsidR="00F1299E" w:rsidDel="00413247" w:rsidRDefault="00F1299E" w:rsidP="00F1299E">
            <w:pPr>
              <w:rPr>
                <w:del w:id="95" w:author="Farrow, Matt" w:date="2020-10-04T12:47:00Z"/>
              </w:rPr>
            </w:pPr>
            <w:del w:id="96" w:author="Farrow, Matt" w:date="2020-10-04T12:47:00Z">
              <w:r w:rsidDel="00413247">
                <w:delText>15.170997</w:delText>
              </w:r>
            </w:del>
          </w:p>
        </w:tc>
      </w:tr>
      <w:tr w:rsidR="00F1299E" w:rsidDel="00413247" w14:paraId="580E3771" w14:textId="1DB29206" w:rsidTr="00F1299E">
        <w:trPr>
          <w:del w:id="97"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39C8666D" w14:textId="74849770" w:rsidR="00F1299E" w:rsidDel="00413247" w:rsidRDefault="00F1299E" w:rsidP="003E3A06">
            <w:pPr>
              <w:rPr>
                <w:del w:id="98" w:author="Farrow, Matt" w:date="2020-10-04T12:47:00Z"/>
              </w:rPr>
            </w:pPr>
            <w:del w:id="99" w:author="Farrow, Matt" w:date="2020-10-04T12:47:00Z">
              <w:r w:rsidDel="00413247">
                <w:delText>11.270808</w:delText>
              </w:r>
            </w:del>
          </w:p>
        </w:tc>
      </w:tr>
      <w:tr w:rsidR="00F1299E" w:rsidDel="00413247" w14:paraId="0CED6290" w14:textId="12717588" w:rsidTr="00F1299E">
        <w:trPr>
          <w:cnfStyle w:val="000000100000" w:firstRow="0" w:lastRow="0" w:firstColumn="0" w:lastColumn="0" w:oddVBand="0" w:evenVBand="0" w:oddHBand="1" w:evenHBand="0" w:firstRowFirstColumn="0" w:firstRowLastColumn="0" w:lastRowFirstColumn="0" w:lastRowLastColumn="0"/>
          <w:del w:id="100"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3471CDB5" w14:textId="089D37C7" w:rsidR="00F1299E" w:rsidDel="00413247" w:rsidRDefault="00F1299E" w:rsidP="003E3A06">
            <w:pPr>
              <w:rPr>
                <w:del w:id="101" w:author="Farrow, Matt" w:date="2020-10-04T12:47:00Z"/>
              </w:rPr>
            </w:pPr>
            <w:del w:id="102" w:author="Farrow, Matt" w:date="2020-10-04T12:47:00Z">
              <w:r w:rsidDel="00413247">
                <w:delText>10.081603</w:delText>
              </w:r>
            </w:del>
          </w:p>
        </w:tc>
      </w:tr>
      <w:tr w:rsidR="00F1299E" w:rsidDel="00413247" w14:paraId="1269399E" w14:textId="4EA6A908" w:rsidTr="00F1299E">
        <w:trPr>
          <w:del w:id="103"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09EADE92" w14:textId="6BBD0CF3" w:rsidR="00F1299E" w:rsidDel="00413247" w:rsidRDefault="00F1299E" w:rsidP="003E3A06">
            <w:pPr>
              <w:rPr>
                <w:del w:id="104" w:author="Farrow, Matt" w:date="2020-10-04T12:47:00Z"/>
              </w:rPr>
            </w:pPr>
            <w:del w:id="105" w:author="Farrow, Matt" w:date="2020-10-04T12:47:00Z">
              <w:r w:rsidDel="00413247">
                <w:delText>9.479321</w:delText>
              </w:r>
            </w:del>
          </w:p>
        </w:tc>
      </w:tr>
      <w:tr w:rsidR="00F1299E" w:rsidDel="00413247" w14:paraId="0BD5FBD4" w14:textId="5245E819" w:rsidTr="00F1299E">
        <w:trPr>
          <w:cnfStyle w:val="000000100000" w:firstRow="0" w:lastRow="0" w:firstColumn="0" w:lastColumn="0" w:oddVBand="0" w:evenVBand="0" w:oddHBand="1" w:evenHBand="0" w:firstRowFirstColumn="0" w:firstRowLastColumn="0" w:lastRowFirstColumn="0" w:lastRowLastColumn="0"/>
          <w:del w:id="106"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9D42D2D" w14:textId="6A016328" w:rsidR="00F1299E" w:rsidDel="00413247" w:rsidRDefault="00F1299E" w:rsidP="003E3A06">
            <w:pPr>
              <w:rPr>
                <w:del w:id="107" w:author="Farrow, Matt" w:date="2020-10-04T12:47:00Z"/>
              </w:rPr>
            </w:pPr>
            <w:del w:id="108" w:author="Farrow, Matt" w:date="2020-10-04T12:47:00Z">
              <w:r w:rsidDel="00413247">
                <w:delText>9.470498</w:delText>
              </w:r>
            </w:del>
          </w:p>
        </w:tc>
      </w:tr>
      <w:tr w:rsidR="00F1299E" w:rsidDel="00413247" w14:paraId="21BE180A" w14:textId="1B38E35F" w:rsidTr="00F1299E">
        <w:trPr>
          <w:del w:id="109"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2B2ABDBF" w14:textId="32630162" w:rsidR="00F1299E" w:rsidDel="00413247" w:rsidRDefault="00F1299E" w:rsidP="003E3A06">
            <w:pPr>
              <w:rPr>
                <w:del w:id="110" w:author="Farrow, Matt" w:date="2020-10-04T12:47:00Z"/>
              </w:rPr>
            </w:pPr>
            <w:del w:id="111" w:author="Farrow, Matt" w:date="2020-10-04T12:47:00Z">
              <w:r w:rsidDel="00413247">
                <w:delText>9.471813</w:delText>
              </w:r>
            </w:del>
          </w:p>
        </w:tc>
      </w:tr>
      <w:tr w:rsidR="00F1299E" w:rsidDel="00413247" w14:paraId="493FFD48" w14:textId="063C2B7F" w:rsidTr="00F1299E">
        <w:trPr>
          <w:cnfStyle w:val="000000100000" w:firstRow="0" w:lastRow="0" w:firstColumn="0" w:lastColumn="0" w:oddVBand="0" w:evenVBand="0" w:oddHBand="1" w:evenHBand="0" w:firstRowFirstColumn="0" w:firstRowLastColumn="0" w:lastRowFirstColumn="0" w:lastRowLastColumn="0"/>
          <w:del w:id="112"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14ACEE55" w14:textId="31AAF315" w:rsidR="00F1299E" w:rsidDel="00413247" w:rsidRDefault="00F1299E" w:rsidP="003E3A06">
            <w:pPr>
              <w:rPr>
                <w:del w:id="113" w:author="Farrow, Matt" w:date="2020-10-04T12:47:00Z"/>
              </w:rPr>
            </w:pPr>
            <w:del w:id="114" w:author="Farrow, Matt" w:date="2020-10-04T12:47:00Z">
              <w:r w:rsidDel="00413247">
                <w:delText>9.558630</w:delText>
              </w:r>
            </w:del>
          </w:p>
        </w:tc>
      </w:tr>
      <w:tr w:rsidR="00F1299E" w:rsidDel="00413247" w14:paraId="5E15D5B1" w14:textId="1DFF92F3" w:rsidTr="00F1299E">
        <w:trPr>
          <w:del w:id="115"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036BEAA8" w14:textId="13B19075" w:rsidR="00F1299E" w:rsidDel="00413247" w:rsidRDefault="00F1299E" w:rsidP="003E3A06">
            <w:pPr>
              <w:rPr>
                <w:del w:id="116" w:author="Farrow, Matt" w:date="2020-10-04T12:47:00Z"/>
              </w:rPr>
            </w:pPr>
            <w:del w:id="117" w:author="Farrow, Matt" w:date="2020-10-04T12:47:00Z">
              <w:r w:rsidDel="00413247">
                <w:delText>9.520908</w:delText>
              </w:r>
            </w:del>
          </w:p>
        </w:tc>
      </w:tr>
    </w:tbl>
    <w:p w14:paraId="059F4B09" w14:textId="70B541D3" w:rsidR="000D00F3" w:rsidDel="00413247" w:rsidRDefault="000D00F3" w:rsidP="003E3A06">
      <w:pPr>
        <w:rPr>
          <w:del w:id="118" w:author="Farrow, Matt" w:date="2020-10-04T12:47:00Z"/>
        </w:rPr>
      </w:pPr>
    </w:p>
    <w:tbl>
      <w:tblPr>
        <w:tblStyle w:val="GridTable4-Accent1"/>
        <w:tblW w:w="4958" w:type="dxa"/>
        <w:tblLook w:val="04A0" w:firstRow="1" w:lastRow="0" w:firstColumn="1" w:lastColumn="0" w:noHBand="0" w:noVBand="1"/>
        <w:tblPrChange w:id="119" w:author="Farrow, Matt" w:date="2020-10-04T12:42:00Z">
          <w:tblPr>
            <w:tblStyle w:val="GridTable4-Accent1"/>
            <w:tblW w:w="0" w:type="auto"/>
            <w:tblLook w:val="04A0" w:firstRow="1" w:lastRow="0" w:firstColumn="1" w:lastColumn="0" w:noHBand="0" w:noVBand="1"/>
          </w:tblPr>
        </w:tblPrChange>
      </w:tblPr>
      <w:tblGrid>
        <w:gridCol w:w="3832"/>
        <w:gridCol w:w="1126"/>
        <w:tblGridChange w:id="120">
          <w:tblGrid>
            <w:gridCol w:w="3832"/>
            <w:gridCol w:w="1126"/>
          </w:tblGrid>
        </w:tblGridChange>
      </w:tblGrid>
      <w:tr w:rsidR="00CC7812" w:rsidDel="00413247" w14:paraId="4355F667" w14:textId="1536655C" w:rsidTr="000D00F3">
        <w:trPr>
          <w:cnfStyle w:val="100000000000" w:firstRow="1" w:lastRow="0" w:firstColumn="0" w:lastColumn="0" w:oddVBand="0" w:evenVBand="0" w:oddHBand="0" w:evenHBand="0" w:firstRowFirstColumn="0" w:firstRowLastColumn="0" w:lastRowFirstColumn="0" w:lastRowLastColumn="0"/>
          <w:del w:id="121"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Change w:id="122" w:author="Farrow, Matt" w:date="2020-10-04T12:42:00Z">
              <w:tcPr>
                <w:tcW w:w="3832" w:type="dxa"/>
              </w:tcPr>
            </w:tcPrChange>
          </w:tcPr>
          <w:p w14:paraId="4A7EA594" w14:textId="31D8EEC9" w:rsidR="00F1299E" w:rsidDel="00413247" w:rsidRDefault="00F1299E" w:rsidP="003E3A06">
            <w:pPr>
              <w:cnfStyle w:val="101000000000" w:firstRow="1" w:lastRow="0" w:firstColumn="1" w:lastColumn="0" w:oddVBand="0" w:evenVBand="0" w:oddHBand="0" w:evenHBand="0" w:firstRowFirstColumn="0" w:firstRowLastColumn="0" w:lastRowFirstColumn="0" w:lastRowLastColumn="0"/>
              <w:rPr>
                <w:del w:id="123" w:author="Farrow, Matt" w:date="2020-10-04T12:47:00Z"/>
              </w:rPr>
            </w:pPr>
            <w:del w:id="124" w:author="Farrow, Matt" w:date="2020-10-04T12:47:00Z">
              <w:r w:rsidDel="00413247">
                <w:delText>Coefficient</w:delText>
              </w:r>
            </w:del>
          </w:p>
        </w:tc>
        <w:tc>
          <w:tcPr>
            <w:tcW w:w="1126" w:type="dxa"/>
            <w:tcPrChange w:id="125" w:author="Farrow, Matt" w:date="2020-10-04T12:42:00Z">
              <w:tcPr>
                <w:tcW w:w="1126" w:type="dxa"/>
              </w:tcPr>
            </w:tcPrChange>
          </w:tcPr>
          <w:p w14:paraId="77A30078" w14:textId="3774C1AA" w:rsidR="00F1299E" w:rsidDel="00413247" w:rsidRDefault="00F1299E" w:rsidP="003E3A06">
            <w:pPr>
              <w:cnfStyle w:val="100000000000" w:firstRow="1" w:lastRow="0" w:firstColumn="0" w:lastColumn="0" w:oddVBand="0" w:evenVBand="0" w:oddHBand="0" w:evenHBand="0" w:firstRowFirstColumn="0" w:firstRowLastColumn="0" w:lastRowFirstColumn="0" w:lastRowLastColumn="0"/>
              <w:rPr>
                <w:del w:id="126" w:author="Farrow, Matt" w:date="2020-10-04T12:47:00Z"/>
              </w:rPr>
            </w:pPr>
            <w:del w:id="127" w:author="Farrow, Matt" w:date="2020-10-04T12:47:00Z">
              <w:r w:rsidDel="00413247">
                <w:delText>Value</w:delText>
              </w:r>
            </w:del>
          </w:p>
        </w:tc>
      </w:tr>
      <w:tr w:rsidR="00CC7812" w:rsidDel="00413247" w14:paraId="6D8661E0" w14:textId="36774E91" w:rsidTr="000D00F3">
        <w:trPr>
          <w:cnfStyle w:val="000000100000" w:firstRow="0" w:lastRow="0" w:firstColumn="0" w:lastColumn="0" w:oddVBand="0" w:evenVBand="0" w:oddHBand="1" w:evenHBand="0" w:firstRowFirstColumn="0" w:firstRowLastColumn="0" w:lastRowFirstColumn="0" w:lastRowLastColumn="0"/>
          <w:del w:id="128"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Change w:id="129" w:author="Farrow, Matt" w:date="2020-10-04T12:42:00Z">
              <w:tcPr>
                <w:tcW w:w="3832" w:type="dxa"/>
              </w:tcPr>
            </w:tcPrChange>
          </w:tcPr>
          <w:p w14:paraId="53DA9C2B" w14:textId="1098DE68" w:rsidR="00F1299E" w:rsidDel="00413247" w:rsidRDefault="00F1299E" w:rsidP="003E3A06">
            <w:pPr>
              <w:cnfStyle w:val="001000100000" w:firstRow="0" w:lastRow="0" w:firstColumn="1" w:lastColumn="0" w:oddVBand="0" w:evenVBand="0" w:oddHBand="1" w:evenHBand="0" w:firstRowFirstColumn="0" w:firstRowLastColumn="0" w:lastRowFirstColumn="0" w:lastRowLastColumn="0"/>
              <w:rPr>
                <w:del w:id="130" w:author="Farrow, Matt" w:date="2020-10-04T12:47:00Z"/>
              </w:rPr>
            </w:pPr>
            <w:del w:id="131" w:author="Farrow, Matt" w:date="2020-10-04T12:47:00Z">
              <w:r w:rsidDel="00413247">
                <w:delText>Intercept</w:delText>
              </w:r>
            </w:del>
          </w:p>
        </w:tc>
        <w:tc>
          <w:tcPr>
            <w:tcW w:w="1126" w:type="dxa"/>
            <w:tcPrChange w:id="132" w:author="Farrow, Matt" w:date="2020-10-04T12:42:00Z">
              <w:tcPr>
                <w:tcW w:w="1126" w:type="dxa"/>
              </w:tcPr>
            </w:tcPrChange>
          </w:tcPr>
          <w:p w14:paraId="04A5F3CB" w14:textId="46F4C005" w:rsidR="00F1299E" w:rsidDel="00413247" w:rsidRDefault="00F1299E" w:rsidP="003E3A06">
            <w:pPr>
              <w:cnfStyle w:val="000000100000" w:firstRow="0" w:lastRow="0" w:firstColumn="0" w:lastColumn="0" w:oddVBand="0" w:evenVBand="0" w:oddHBand="1" w:evenHBand="0" w:firstRowFirstColumn="0" w:firstRowLastColumn="0" w:lastRowFirstColumn="0" w:lastRowLastColumn="0"/>
              <w:rPr>
                <w:del w:id="133" w:author="Farrow, Matt" w:date="2020-10-04T12:47:00Z"/>
              </w:rPr>
            </w:pPr>
            <w:del w:id="134" w:author="Farrow, Matt" w:date="2020-10-04T12:47:00Z">
              <w:r w:rsidDel="00413247">
                <w:delText>47.5535</w:delText>
              </w:r>
            </w:del>
          </w:p>
        </w:tc>
      </w:tr>
      <w:tr w:rsidR="00CC7812" w:rsidDel="00413247" w14:paraId="76441D1C" w14:textId="0EE40970" w:rsidTr="000D00F3">
        <w:trPr>
          <w:del w:id="135"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Change w:id="136" w:author="Farrow, Matt" w:date="2020-10-04T12:42:00Z">
              <w:tcPr>
                <w:tcW w:w="3832" w:type="dxa"/>
              </w:tcPr>
            </w:tcPrChange>
          </w:tcPr>
          <w:p w14:paraId="6DC9E32C" w14:textId="2CC2A763" w:rsidR="00F1299E" w:rsidDel="00413247" w:rsidRDefault="00F1299E" w:rsidP="003E3A06">
            <w:pPr>
              <w:rPr>
                <w:del w:id="137" w:author="Farrow, Matt" w:date="2020-10-04T12:47:00Z"/>
              </w:rPr>
            </w:pPr>
            <w:del w:id="138" w:author="Farrow, Matt" w:date="2020-10-04T12:47:00Z">
              <w:r w:rsidDel="00413247">
                <w:delText>adult_mortality</w:delText>
              </w:r>
            </w:del>
          </w:p>
        </w:tc>
        <w:tc>
          <w:tcPr>
            <w:tcW w:w="1126" w:type="dxa"/>
            <w:tcPrChange w:id="139" w:author="Farrow, Matt" w:date="2020-10-04T12:42:00Z">
              <w:tcPr>
                <w:tcW w:w="1126" w:type="dxa"/>
              </w:tcPr>
            </w:tcPrChange>
          </w:tcPr>
          <w:p w14:paraId="751D0B36" w14:textId="00C7DFDE" w:rsidR="00F1299E" w:rsidDel="00413247" w:rsidRDefault="00F1299E" w:rsidP="003E3A06">
            <w:pPr>
              <w:cnfStyle w:val="000000000000" w:firstRow="0" w:lastRow="0" w:firstColumn="0" w:lastColumn="0" w:oddVBand="0" w:evenVBand="0" w:oddHBand="0" w:evenHBand="0" w:firstRowFirstColumn="0" w:firstRowLastColumn="0" w:lastRowFirstColumn="0" w:lastRowLastColumn="0"/>
              <w:rPr>
                <w:del w:id="140" w:author="Farrow, Matt" w:date="2020-10-04T12:47:00Z"/>
              </w:rPr>
            </w:pPr>
            <w:del w:id="141" w:author="Farrow, Matt" w:date="2020-10-04T12:47:00Z">
              <w:r w:rsidDel="00413247">
                <w:delText>-0.0114</w:delText>
              </w:r>
            </w:del>
          </w:p>
        </w:tc>
      </w:tr>
      <w:tr w:rsidR="00CC7812" w:rsidDel="00413247" w14:paraId="275A96F4" w14:textId="6006E6E9" w:rsidTr="000D00F3">
        <w:trPr>
          <w:cnfStyle w:val="000000100000" w:firstRow="0" w:lastRow="0" w:firstColumn="0" w:lastColumn="0" w:oddVBand="0" w:evenVBand="0" w:oddHBand="1" w:evenHBand="0" w:firstRowFirstColumn="0" w:firstRowLastColumn="0" w:lastRowFirstColumn="0" w:lastRowLastColumn="0"/>
          <w:del w:id="142"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Change w:id="143" w:author="Farrow, Matt" w:date="2020-10-04T12:42:00Z">
              <w:tcPr>
                <w:tcW w:w="3832" w:type="dxa"/>
              </w:tcPr>
            </w:tcPrChange>
          </w:tcPr>
          <w:p w14:paraId="5765B1E1" w14:textId="2FDB3611" w:rsidR="00F1299E" w:rsidDel="00413247" w:rsidRDefault="00F1299E" w:rsidP="003E3A06">
            <w:pPr>
              <w:cnfStyle w:val="001000100000" w:firstRow="0" w:lastRow="0" w:firstColumn="1" w:lastColumn="0" w:oddVBand="0" w:evenVBand="0" w:oddHBand="1" w:evenHBand="0" w:firstRowFirstColumn="0" w:firstRowLastColumn="0" w:lastRowFirstColumn="0" w:lastRowLastColumn="0"/>
              <w:rPr>
                <w:del w:id="144" w:author="Farrow, Matt" w:date="2020-10-04T12:47:00Z"/>
              </w:rPr>
            </w:pPr>
            <w:del w:id="145" w:author="Farrow, Matt" w:date="2020-10-04T12:47:00Z">
              <w:r w:rsidDel="00413247">
                <w:delText>percentage_expenditure</w:delText>
              </w:r>
            </w:del>
          </w:p>
        </w:tc>
        <w:tc>
          <w:tcPr>
            <w:tcW w:w="1126" w:type="dxa"/>
            <w:tcPrChange w:id="146" w:author="Farrow, Matt" w:date="2020-10-04T12:42:00Z">
              <w:tcPr>
                <w:tcW w:w="1126" w:type="dxa"/>
              </w:tcPr>
            </w:tcPrChange>
          </w:tcPr>
          <w:p w14:paraId="7365E6F7" w14:textId="6A01BEF0" w:rsidR="00F1299E" w:rsidDel="00413247" w:rsidRDefault="00F1299E" w:rsidP="003E3A06">
            <w:pPr>
              <w:cnfStyle w:val="000000100000" w:firstRow="0" w:lastRow="0" w:firstColumn="0" w:lastColumn="0" w:oddVBand="0" w:evenVBand="0" w:oddHBand="1" w:evenHBand="0" w:firstRowFirstColumn="0" w:firstRowLastColumn="0" w:lastRowFirstColumn="0" w:lastRowLastColumn="0"/>
              <w:rPr>
                <w:del w:id="147" w:author="Farrow, Matt" w:date="2020-10-04T12:47:00Z"/>
              </w:rPr>
            </w:pPr>
            <w:del w:id="148" w:author="Farrow, Matt" w:date="2020-10-04T12:47:00Z">
              <w:r w:rsidDel="00413247">
                <w:delText>0.0002</w:delText>
              </w:r>
            </w:del>
          </w:p>
        </w:tc>
      </w:tr>
      <w:tr w:rsidR="00CC7812" w:rsidDel="00413247" w14:paraId="12779EA3" w14:textId="5305D8AC" w:rsidTr="000D00F3">
        <w:trPr>
          <w:del w:id="149"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Change w:id="150" w:author="Farrow, Matt" w:date="2020-10-04T12:42:00Z">
              <w:tcPr>
                <w:tcW w:w="3832" w:type="dxa"/>
              </w:tcPr>
            </w:tcPrChange>
          </w:tcPr>
          <w:p w14:paraId="595DE6FB" w14:textId="584451B9" w:rsidR="00F1299E" w:rsidDel="00413247" w:rsidRDefault="00F1299E" w:rsidP="003E3A06">
            <w:pPr>
              <w:rPr>
                <w:del w:id="151" w:author="Farrow, Matt" w:date="2020-10-04T12:47:00Z"/>
              </w:rPr>
            </w:pPr>
            <w:del w:id="152" w:author="Farrow, Matt" w:date="2020-10-04T12:47:00Z">
              <w:r w:rsidDel="00413247">
                <w:delText>total_expenditure</w:delText>
              </w:r>
            </w:del>
          </w:p>
        </w:tc>
        <w:tc>
          <w:tcPr>
            <w:tcW w:w="1126" w:type="dxa"/>
            <w:tcPrChange w:id="153" w:author="Farrow, Matt" w:date="2020-10-04T12:42:00Z">
              <w:tcPr>
                <w:tcW w:w="1126" w:type="dxa"/>
              </w:tcPr>
            </w:tcPrChange>
          </w:tcPr>
          <w:p w14:paraId="02730AF2" w14:textId="2C0B92A7" w:rsidR="00F1299E" w:rsidDel="00413247" w:rsidRDefault="00F1299E" w:rsidP="003E3A06">
            <w:pPr>
              <w:cnfStyle w:val="000000000000" w:firstRow="0" w:lastRow="0" w:firstColumn="0" w:lastColumn="0" w:oddVBand="0" w:evenVBand="0" w:oddHBand="0" w:evenHBand="0" w:firstRowFirstColumn="0" w:firstRowLastColumn="0" w:lastRowFirstColumn="0" w:lastRowLastColumn="0"/>
              <w:rPr>
                <w:del w:id="154" w:author="Farrow, Matt" w:date="2020-10-04T12:47:00Z"/>
              </w:rPr>
            </w:pPr>
            <w:del w:id="155" w:author="Farrow, Matt" w:date="2020-10-04T12:47:00Z">
              <w:r w:rsidDel="00413247">
                <w:delText>0.2109</w:delText>
              </w:r>
            </w:del>
          </w:p>
        </w:tc>
      </w:tr>
      <w:tr w:rsidR="00CC7812" w:rsidDel="00413247" w14:paraId="2A15C10C" w14:textId="4737C45F" w:rsidTr="000D00F3">
        <w:trPr>
          <w:cnfStyle w:val="000000100000" w:firstRow="0" w:lastRow="0" w:firstColumn="0" w:lastColumn="0" w:oddVBand="0" w:evenVBand="0" w:oddHBand="1" w:evenHBand="0" w:firstRowFirstColumn="0" w:firstRowLastColumn="0" w:lastRowFirstColumn="0" w:lastRowLastColumn="0"/>
          <w:del w:id="156"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Change w:id="157" w:author="Farrow, Matt" w:date="2020-10-04T12:42:00Z">
              <w:tcPr>
                <w:tcW w:w="3832" w:type="dxa"/>
              </w:tcPr>
            </w:tcPrChange>
          </w:tcPr>
          <w:p w14:paraId="120D99F4" w14:textId="64B3CFE1" w:rsidR="00F1299E" w:rsidDel="00413247" w:rsidRDefault="00F1299E" w:rsidP="003E3A06">
            <w:pPr>
              <w:cnfStyle w:val="001000100000" w:firstRow="0" w:lastRow="0" w:firstColumn="1" w:lastColumn="0" w:oddVBand="0" w:evenVBand="0" w:oddHBand="1" w:evenHBand="0" w:firstRowFirstColumn="0" w:firstRowLastColumn="0" w:lastRowFirstColumn="0" w:lastRowLastColumn="0"/>
              <w:rPr>
                <w:del w:id="158" w:author="Farrow, Matt" w:date="2020-10-04T12:47:00Z"/>
              </w:rPr>
            </w:pPr>
            <w:del w:id="159" w:author="Farrow, Matt" w:date="2020-10-04T12:47:00Z">
              <w:r w:rsidDel="00413247">
                <w:delText>hiv_aids</w:delText>
              </w:r>
            </w:del>
          </w:p>
        </w:tc>
        <w:tc>
          <w:tcPr>
            <w:tcW w:w="1126" w:type="dxa"/>
            <w:tcPrChange w:id="160" w:author="Farrow, Matt" w:date="2020-10-04T12:42:00Z">
              <w:tcPr>
                <w:tcW w:w="1126" w:type="dxa"/>
              </w:tcPr>
            </w:tcPrChange>
          </w:tcPr>
          <w:p w14:paraId="2ED7DBBD" w14:textId="162FEA2F" w:rsidR="00F1299E" w:rsidDel="00413247" w:rsidRDefault="00772184" w:rsidP="003E3A06">
            <w:pPr>
              <w:cnfStyle w:val="000000100000" w:firstRow="0" w:lastRow="0" w:firstColumn="0" w:lastColumn="0" w:oddVBand="0" w:evenVBand="0" w:oddHBand="1" w:evenHBand="0" w:firstRowFirstColumn="0" w:firstRowLastColumn="0" w:lastRowFirstColumn="0" w:lastRowLastColumn="0"/>
              <w:rPr>
                <w:del w:id="161" w:author="Farrow, Matt" w:date="2020-10-04T12:47:00Z"/>
              </w:rPr>
            </w:pPr>
            <w:del w:id="162" w:author="Farrow, Matt" w:date="2020-10-04T12:47:00Z">
              <w:r w:rsidDel="00413247">
                <w:delText>-0.9767</w:delText>
              </w:r>
            </w:del>
          </w:p>
        </w:tc>
      </w:tr>
      <w:tr w:rsidR="00CC7812" w:rsidDel="00413247" w14:paraId="21A5141B" w14:textId="4843CDC5" w:rsidTr="000D00F3">
        <w:trPr>
          <w:del w:id="163"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Change w:id="164" w:author="Farrow, Matt" w:date="2020-10-04T12:42:00Z">
              <w:tcPr>
                <w:tcW w:w="3832" w:type="dxa"/>
              </w:tcPr>
            </w:tcPrChange>
          </w:tcPr>
          <w:p w14:paraId="1F9BA59B" w14:textId="571AADE4" w:rsidR="00F1299E" w:rsidDel="00413247" w:rsidRDefault="00772184" w:rsidP="003E3A06">
            <w:pPr>
              <w:rPr>
                <w:del w:id="165" w:author="Farrow, Matt" w:date="2020-10-04T12:47:00Z"/>
              </w:rPr>
            </w:pPr>
            <w:del w:id="166" w:author="Farrow, Matt" w:date="2020-10-04T12:47:00Z">
              <w:r w:rsidDel="00413247">
                <w:delText>income_composition_of_resources</w:delText>
              </w:r>
            </w:del>
          </w:p>
        </w:tc>
        <w:tc>
          <w:tcPr>
            <w:tcW w:w="1126" w:type="dxa"/>
            <w:tcPrChange w:id="167" w:author="Farrow, Matt" w:date="2020-10-04T12:42:00Z">
              <w:tcPr>
                <w:tcW w:w="1126" w:type="dxa"/>
              </w:tcPr>
            </w:tcPrChange>
          </w:tcPr>
          <w:p w14:paraId="312CE049" w14:textId="21189CCB" w:rsidR="00F1299E" w:rsidDel="00413247" w:rsidRDefault="00772184" w:rsidP="003E3A06">
            <w:pPr>
              <w:cnfStyle w:val="000000000000" w:firstRow="0" w:lastRow="0" w:firstColumn="0" w:lastColumn="0" w:oddVBand="0" w:evenVBand="0" w:oddHBand="0" w:evenHBand="0" w:firstRowFirstColumn="0" w:firstRowLastColumn="0" w:lastRowFirstColumn="0" w:lastRowLastColumn="0"/>
              <w:rPr>
                <w:del w:id="168" w:author="Farrow, Matt" w:date="2020-10-04T12:47:00Z"/>
              </w:rPr>
            </w:pPr>
            <w:del w:id="169" w:author="Farrow, Matt" w:date="2020-10-04T12:47:00Z">
              <w:r w:rsidDel="00413247">
                <w:delText>36.1682</w:delText>
              </w:r>
            </w:del>
          </w:p>
        </w:tc>
      </w:tr>
    </w:tbl>
    <w:p w14:paraId="53EAB35F" w14:textId="77777777" w:rsidR="00772184" w:rsidRDefault="00772184" w:rsidP="003E3A06">
      <w:pPr>
        <w:sectPr w:rsidR="00772184" w:rsidSect="000D00F3">
          <w:type w:val="continuous"/>
          <w:pgSz w:w="12240" w:h="15840"/>
          <w:pgMar w:top="1440" w:right="1440" w:bottom="1440" w:left="1440" w:header="720" w:footer="720" w:gutter="0"/>
          <w:cols w:num="2" w:sep="0" w:space="288" w:equalWidth="0">
            <w:col w:w="3600" w:space="288"/>
            <w:col w:w="5472"/>
          </w:cols>
          <w:docGrid w:linePitch="360"/>
          <w:sectPrChange w:id="170" w:author="Farrow, Matt" w:date="2020-10-04T12:43:00Z">
            <w:sectPr w:rsidR="00772184" w:rsidSect="000D00F3">
              <w:pgMar w:top="1440" w:right="1440" w:bottom="1440" w:left="1440" w:header="720" w:footer="720" w:gutter="0"/>
              <w:cols w:sep="1" w:space="720">
                <w:col w:w="2160" w:space="720"/>
                <w:col w:w="6480"/>
              </w:cols>
            </w:sectPr>
          </w:sectPrChange>
        </w:sectPr>
      </w:pPr>
    </w:p>
    <w:p w14:paraId="1925D902" w14:textId="3C99C2D4" w:rsidR="00587099" w:rsidRDefault="00587099" w:rsidP="003E3A06"/>
    <w:p w14:paraId="6D8E8079" w14:textId="0AA3A128" w:rsidR="00587099" w:rsidRDefault="00587099" w:rsidP="00587099">
      <w:pPr>
        <w:pStyle w:val="Heading2"/>
      </w:pPr>
      <w:r>
        <w:t>Influential Data Points</w:t>
      </w:r>
    </w:p>
    <w:p w14:paraId="426A3F6B" w14:textId="458C3533" w:rsidR="00E32069" w:rsidDel="00413247" w:rsidRDefault="00413247" w:rsidP="003E3A06">
      <w:pPr>
        <w:rPr>
          <w:del w:id="171" w:author="Farrow, Matt" w:date="2020-10-04T12:50:00Z"/>
        </w:rPr>
      </w:pPr>
      <w:ins w:id="172" w:author="Farrow, Matt" w:date="2020-10-04T12:50:00Z">
        <w:r>
          <w:rPr>
            <w:noProof/>
          </w:rPr>
          <w:drawing>
            <wp:inline distT="0" distB="0" distL="0" distR="0" wp14:anchorId="6B3E367E" wp14:editId="351D7131">
              <wp:extent cx="5943600" cy="1320165"/>
              <wp:effectExtent l="0" t="0" r="0" b="63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320165"/>
                      </a:xfrm>
                      <a:prstGeom prst="rect">
                        <a:avLst/>
                      </a:prstGeom>
                    </pic:spPr>
                  </pic:pic>
                </a:graphicData>
              </a:graphic>
            </wp:inline>
          </w:drawing>
        </w:r>
      </w:ins>
      <w:del w:id="173" w:author="Farrow, Matt" w:date="2020-10-04T12:50:00Z">
        <w:r w:rsidR="00E32069" w:rsidDel="00413247">
          <w:delText>Add some discussion on the outlier check added in Rmd at lines 506-511. Maybe add table of output for these five points.</w:delText>
        </w:r>
      </w:del>
    </w:p>
    <w:p w14:paraId="2EE1BB8C" w14:textId="185D6E19" w:rsidR="00413247" w:rsidRPr="00E32069" w:rsidRDefault="00413247">
      <w:pPr>
        <w:rPr>
          <w:ins w:id="174" w:author="Farrow, Matt" w:date="2020-10-04T12:50:00Z"/>
        </w:rPr>
      </w:pPr>
      <w:ins w:id="175" w:author="Farrow, Matt" w:date="2020-10-04T12:50:00Z">
        <w:r w:rsidRPr="00413247">
          <w:t xml:space="preserve">Our outliers include Bangladesh in 2012, Niger in 2013, Swaziland in 2011, Zimbabwe in 2011, and Sierra Leone in 2014. Sierra Leone in 2014 has a lower than average life expectancy of 48.1 </w:t>
        </w:r>
        <w:r w:rsidRPr="00413247">
          <w:lastRenderedPageBreak/>
          <w:t>years, and Bangladesh has a higher than average life expectancy at 77 years (which is seemingly rare for a developing country in this data set). The HIV/AIDs rate for Swaziland and Zimbabwe are notably high for these years, but it does not appear to be due to any anomaly in the data.</w:t>
        </w:r>
      </w:ins>
    </w:p>
    <w:p w14:paraId="71D40346" w14:textId="77777777" w:rsidR="00587099" w:rsidRPr="003E3A06" w:rsidDel="00413247" w:rsidRDefault="00587099" w:rsidP="003E3A06">
      <w:pPr>
        <w:rPr>
          <w:del w:id="176" w:author="Farrow, Matt" w:date="2020-10-04T12:50:00Z"/>
          <w:b/>
        </w:rPr>
      </w:pPr>
    </w:p>
    <w:p w14:paraId="1EB97786" w14:textId="77777777" w:rsidR="003E3A06" w:rsidRPr="003E3A06" w:rsidRDefault="003E3A06" w:rsidP="003E3A06"/>
    <w:p w14:paraId="3FD56DAE" w14:textId="3B9151F9" w:rsidR="00842505" w:rsidRDefault="00842505" w:rsidP="00842505">
      <w:pPr>
        <w:pStyle w:val="Heading2"/>
      </w:pPr>
      <w:r>
        <w:t>Checking Assumptions</w:t>
      </w:r>
    </w:p>
    <w:p w14:paraId="68653375" w14:textId="3CBA164C" w:rsidR="00842505" w:rsidRPr="00842505" w:rsidRDefault="00842505" w:rsidP="00842505">
      <w:r w:rsidRPr="00842505">
        <w:t>Our models assume the following</w:t>
      </w:r>
      <w:r>
        <w:t>:</w:t>
      </w:r>
    </w:p>
    <w:p w14:paraId="32D7138F" w14:textId="77777777" w:rsidR="00842505" w:rsidRDefault="00842505" w:rsidP="00842505">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720E5F04" w14:textId="77777777" w:rsidR="00842505" w:rsidRDefault="00842505" w:rsidP="00842505">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72EC9360" w14:textId="3DF34DFE" w:rsidR="00842505" w:rsidRPr="00842505" w:rsidRDefault="00842505" w:rsidP="00842505">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400D59A6" w14:textId="77777777" w:rsidR="00842505" w:rsidRDefault="00842505" w:rsidP="00842505"/>
    <w:p w14:paraId="78DEBFCF" w14:textId="04EAC9C1" w:rsidR="00842505" w:rsidRPr="00842505" w:rsidRDefault="00842505" w:rsidP="00842505">
      <w:r w:rsidRPr="00842505">
        <w:t xml:space="preserve">Looking at </w:t>
      </w:r>
      <w:r w:rsidR="002309A8">
        <w:t>diagnostic plots (figures x - y</w:t>
      </w:r>
      <w:r w:rsidR="00D27FEA">
        <w:t>)</w:t>
      </w:r>
      <w:r w:rsidRPr="00842505">
        <w:t xml:space="preserve"> we can see that: </w:t>
      </w:r>
    </w:p>
    <w:p w14:paraId="495A4358" w14:textId="3E4AA770" w:rsidR="00842505" w:rsidRDefault="00842505" w:rsidP="00842505">
      <w:pPr>
        <w:pStyle w:val="ListParagraph"/>
        <w:numPr>
          <w:ilvl w:val="0"/>
          <w:numId w:val="13"/>
        </w:numPr>
      </w:pPr>
      <w:r w:rsidRPr="00842505">
        <w:rPr>
          <w:b/>
          <w:bCs/>
        </w:rPr>
        <w:t>Linearity</w:t>
      </w:r>
      <w:r>
        <w:t xml:space="preserve">: </w:t>
      </w:r>
      <w:r w:rsidR="002309A8">
        <w:t>There is a roughly linear relationship between each of our chosen explanatory variables and the response variable</w:t>
      </w:r>
      <w:r w:rsidRPr="00842505">
        <w:t xml:space="preserve"> </w:t>
      </w:r>
    </w:p>
    <w:p w14:paraId="045DFF14" w14:textId="79C90874" w:rsidR="00842505" w:rsidRDefault="00842505" w:rsidP="00842505">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r w:rsidR="002309A8">
        <w:t>approximately equivalent.</w:t>
      </w:r>
    </w:p>
    <w:p w14:paraId="579B95DD" w14:textId="30564FD0" w:rsidR="00842505" w:rsidRPr="00842505" w:rsidRDefault="00842505" w:rsidP="00842505">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r w:rsidR="002309A8">
        <w:t>indicates</w:t>
      </w:r>
      <w:r w:rsidR="002309A8" w:rsidRPr="00842505">
        <w:t xml:space="preserve"> </w:t>
      </w:r>
      <w:r w:rsidRPr="00842505">
        <w:t xml:space="preserve">that errors are normally distributed. Also note that a few points are a bit far from the line but because we have such a large sample size we will not worry about these few points and will conclude that the data was sampled from a normal distribution. </w:t>
      </w:r>
    </w:p>
    <w:p w14:paraId="72F688FC" w14:textId="5F25DC25" w:rsidR="00FF4768" w:rsidRDefault="00FF4768" w:rsidP="00A7419D">
      <w:pPr>
        <w:rPr>
          <w:rFonts w:cstheme="minorHAnsi"/>
        </w:rPr>
      </w:pPr>
    </w:p>
    <w:p w14:paraId="4920A7ED" w14:textId="7A40BA32" w:rsidR="004D2F15" w:rsidRDefault="00736335" w:rsidP="004D2F15">
      <w:pPr>
        <w:pStyle w:val="Heading2"/>
      </w:pPr>
      <w:r>
        <w:t>First Model and Interpretation</w:t>
      </w:r>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0971B86A" w:rsidR="004D2F15" w:rsidRDefault="004D2F15" w:rsidP="004D2F15">
      <w:pPr>
        <w:pStyle w:val="BodyText"/>
      </w:pPr>
      <w:commentRangeStart w:id="177"/>
      <w:r>
        <w:t>We are 95% confident that the model’s intercept is between (45.41, 48.689) and the true regression coefficient’s for the predicted variables are: adult mortality (-0.016, -0.01), total expenditure (0.183, 0.359), HIV/AIDS (-1.062, -0.772), and income composition of resources (34.999, 38.894).</w:t>
      </w:r>
      <w:commentRangeEnd w:id="177"/>
      <w:r w:rsidR="00463950">
        <w:rPr>
          <w:rStyle w:val="CommentReference"/>
        </w:rPr>
        <w:commentReference w:id="177"/>
      </w:r>
    </w:p>
    <w:p w14:paraId="6ABC67E9" w14:textId="58EB58B1" w:rsidR="00736335" w:rsidRDefault="00736335" w:rsidP="004D2F15">
      <w:pPr>
        <w:pStyle w:val="BodyText"/>
      </w:pPr>
    </w:p>
    <w:p w14:paraId="57B67297" w14:textId="2AA41882" w:rsidR="00736335" w:rsidRDefault="00736335" w:rsidP="009261BB">
      <w:pPr>
        <w:pStyle w:val="Heading2"/>
      </w:pPr>
      <w:r>
        <w:t>Predictive Model</w:t>
      </w:r>
    </w:p>
    <w:p w14:paraId="5549FC0B" w14:textId="77777777" w:rsidR="004724DF" w:rsidRDefault="004724DF" w:rsidP="004724DF">
      <w:pPr>
        <w:ind w:firstLine="720"/>
        <w:rPr>
          <w:rFonts w:cstheme="minorHAnsi"/>
          <w:b/>
        </w:rPr>
      </w:pPr>
    </w:p>
    <w:p w14:paraId="311791CA" w14:textId="6F291C58" w:rsidR="004724DF" w:rsidRDefault="00736335" w:rsidP="004724DF">
      <w:pPr>
        <w:rPr>
          <w:rFonts w:cstheme="minorHAnsi"/>
          <w:bCs/>
        </w:rPr>
      </w:pPr>
      <w:r>
        <w:rPr>
          <w:rFonts w:cstheme="minorHAnsi"/>
          <w:bCs/>
        </w:rPr>
        <w:t>Here we need to show the equation of our predictive model and a brief blurb of it</w:t>
      </w:r>
      <w:r w:rsidR="00E32069">
        <w:rPr>
          <w:rFonts w:cstheme="minorHAnsi"/>
          <w:bCs/>
        </w:rPr>
        <w:t>, including a brief discussion of outliers and diagnostics.</w:t>
      </w:r>
    </w:p>
    <w:p w14:paraId="4A16F206" w14:textId="046D5593" w:rsidR="00463950" w:rsidRDefault="00463950" w:rsidP="004724DF">
      <w:pPr>
        <w:rPr>
          <w:rFonts w:cstheme="minorHAnsi"/>
          <w:bCs/>
        </w:rPr>
      </w:pPr>
    </w:p>
    <w:p w14:paraId="7178A398" w14:textId="731382CD" w:rsidR="00463950" w:rsidRDefault="00463950" w:rsidP="004724DF">
      <w:pPr>
        <w:rPr>
          <w:rFonts w:cstheme="minorHAnsi"/>
          <w:bCs/>
        </w:rPr>
      </w:pPr>
      <w:r>
        <w:rPr>
          <w:rFonts w:cstheme="minorHAnsi"/>
          <w:bCs/>
        </w:rPr>
        <w:t xml:space="preserve">If we use the model that includes country (1119 – 1128 in the </w:t>
      </w:r>
      <w:proofErr w:type="spellStart"/>
      <w:r>
        <w:rPr>
          <w:rFonts w:cstheme="minorHAnsi"/>
          <w:bCs/>
        </w:rPr>
        <w:t>Rmd</w:t>
      </w:r>
      <w:proofErr w:type="spellEnd"/>
      <w:r>
        <w:rPr>
          <w:rFonts w:cstheme="minorHAnsi"/>
          <w:bCs/>
        </w:rPr>
        <w:t xml:space="preserve"> file), I would recommend putting a table in the appendix that lists out each coefficient since there is one for each country.</w:t>
      </w:r>
    </w:p>
    <w:p w14:paraId="6A5D6CAA"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4BB92DE7"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of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3D3025B6" w14:textId="3FF24F11" w:rsidR="004E2AE7" w:rsidRPr="004E2AE7" w:rsidRDefault="00824FFC" w:rsidP="00824FFC">
      <w:pPr>
        <w:pStyle w:val="Subtitle"/>
      </w:pPr>
      <w:r>
        <w:t xml:space="preserve">Table </w:t>
      </w:r>
      <w:r w:rsidR="008F4E01">
        <w:t>1</w:t>
      </w:r>
      <w:r>
        <w:t xml:space="preserve">. Metrics for multiple non-parametric models. </w:t>
      </w:r>
      <w:r w:rsidR="00795A11">
        <w:t>*See appendix for variables used.</w:t>
      </w:r>
    </w:p>
    <w:p w14:paraId="57CF1844" w14:textId="7B934276"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C026D1" w:rsidRPr="0085056E">
        <w:rPr>
          <w:highlight w:val="yellow"/>
        </w:rPr>
        <w:t xml:space="preserve">figures x – </w:t>
      </w:r>
      <w:r w:rsidR="00F86127" w:rsidRPr="0085056E">
        <w:rPr>
          <w:highlight w:val="yellow"/>
        </w:rPr>
        <w:t>z</w:t>
      </w:r>
      <w:r w:rsidR="00C026D1">
        <w:t xml:space="preserve"> 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0D9F2855" w:rsidR="000E5ECF" w:rsidRPr="000E5ECF" w:rsidRDefault="000E5ECF" w:rsidP="000E5ECF">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6B6132E5" w:rsidR="007B4096" w:rsidRPr="007B4096" w:rsidRDefault="007B4096" w:rsidP="007B4096">
      <w:pPr>
        <w:pStyle w:val="Heading2"/>
      </w:pPr>
      <w:r>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5D774D55" w:rsidR="003E3F59" w:rsidRDefault="003E3F59" w:rsidP="002C65E8">
      <w:pPr>
        <w:pStyle w:val="Caption"/>
        <w:jc w:val="center"/>
      </w:pPr>
      <w:bookmarkStart w:id="178" w:name="_Ref52632084"/>
      <w:r>
        <w:t xml:space="preserve">Figure </w:t>
      </w:r>
      <w:r w:rsidR="00C14C40">
        <w:fldChar w:fldCharType="begin"/>
      </w:r>
      <w:r w:rsidR="00C14C40">
        <w:instrText xml:space="preserve"> SEQ Figure \* ARABIC </w:instrText>
      </w:r>
      <w:r w:rsidR="00C14C40">
        <w:fldChar w:fldCharType="separate"/>
      </w:r>
      <w:r w:rsidR="00094281">
        <w:rPr>
          <w:noProof/>
        </w:rPr>
        <w:t>3</w:t>
      </w:r>
      <w:r w:rsidR="00C14C40">
        <w:rPr>
          <w:noProof/>
        </w:rPr>
        <w:fldChar w:fldCharType="end"/>
      </w:r>
      <w:bookmarkEnd w:id="178"/>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4647FB8F" w:rsidR="003E3F59" w:rsidRDefault="003E3F59" w:rsidP="002C65E8">
      <w:pPr>
        <w:pStyle w:val="Caption"/>
        <w:jc w:val="center"/>
      </w:pPr>
      <w:bookmarkStart w:id="179" w:name="_Ref52632095"/>
      <w:r>
        <w:t xml:space="preserve">Figure </w:t>
      </w:r>
      <w:r w:rsidR="00C14C40">
        <w:fldChar w:fldCharType="begin"/>
      </w:r>
      <w:r w:rsidR="00C14C40">
        <w:instrText xml:space="preserve"> SEQ Figure \* ARABIC </w:instrText>
      </w:r>
      <w:r w:rsidR="00C14C40">
        <w:fldChar w:fldCharType="separate"/>
      </w:r>
      <w:r w:rsidR="00094281">
        <w:rPr>
          <w:noProof/>
        </w:rPr>
        <w:t>4</w:t>
      </w:r>
      <w:r w:rsidR="00C14C40">
        <w:rPr>
          <w:noProof/>
        </w:rPr>
        <w:fldChar w:fldCharType="end"/>
      </w:r>
      <w:bookmarkEnd w:id="179"/>
      <w:r>
        <w:t xml:space="preserve">: Correlation Matrix: excluding under 5 deaths, </w:t>
      </w:r>
      <w:proofErr w:type="spellStart"/>
      <w:r>
        <w:t>gdp</w:t>
      </w:r>
      <w:proofErr w:type="spellEnd"/>
      <w:r>
        <w:t>,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580AF065" w:rsidR="003E3F59" w:rsidRPr="001C2B3C" w:rsidRDefault="003E3F59" w:rsidP="002C65E8">
      <w:pPr>
        <w:pStyle w:val="Caption"/>
        <w:jc w:val="center"/>
        <w:rPr>
          <w:rFonts w:cstheme="minorHAnsi"/>
        </w:rPr>
      </w:pPr>
      <w:bookmarkStart w:id="180" w:name="_Ref52632126"/>
      <w:r>
        <w:t xml:space="preserve">Figure </w:t>
      </w:r>
      <w:r w:rsidR="00C14C40">
        <w:fldChar w:fldCharType="begin"/>
      </w:r>
      <w:r w:rsidR="00C14C40">
        <w:instrText xml:space="preserve"> SEQ Figure \* ARABIC </w:instrText>
      </w:r>
      <w:r w:rsidR="00C14C40">
        <w:fldChar w:fldCharType="separate"/>
      </w:r>
      <w:r w:rsidR="00094281">
        <w:rPr>
          <w:noProof/>
        </w:rPr>
        <w:t>5</w:t>
      </w:r>
      <w:r w:rsidR="00C14C40">
        <w:rPr>
          <w:noProof/>
        </w:rPr>
        <w:fldChar w:fldCharType="end"/>
      </w:r>
      <w:bookmarkEnd w:id="180"/>
      <w:r>
        <w:t xml:space="preserve">: Correlation Matrix: </w:t>
      </w:r>
      <w:proofErr w:type="spellStart"/>
      <w:r>
        <w:t>exluding</w:t>
      </w:r>
      <w:proofErr w:type="spellEnd"/>
      <w:r>
        <w:t xml:space="preserve">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5E15BD74" w:rsidR="003E3F59" w:rsidRDefault="003E3F59" w:rsidP="003E3F59">
      <w:pPr>
        <w:pStyle w:val="Caption"/>
      </w:pPr>
      <w:bookmarkStart w:id="181" w:name="_Ref52632509"/>
      <w:r>
        <w:t xml:space="preserve">Figure </w:t>
      </w:r>
      <w:r w:rsidR="00C14C40">
        <w:fldChar w:fldCharType="begin"/>
      </w:r>
      <w:r w:rsidR="00C14C40">
        <w:instrText xml:space="preserve"> SEQ Figure \* ARABIC </w:instrText>
      </w:r>
      <w:r w:rsidR="00C14C40">
        <w:fldChar w:fldCharType="separate"/>
      </w:r>
      <w:r w:rsidR="00094281">
        <w:rPr>
          <w:noProof/>
        </w:rPr>
        <w:t>6</w:t>
      </w:r>
      <w:r w:rsidR="00C14C40">
        <w:rPr>
          <w:noProof/>
        </w:rPr>
        <w:fldChar w:fldCharType="end"/>
      </w:r>
      <w:bookmarkEnd w:id="181"/>
      <w:r>
        <w:t>: Missing Values, original data</w:t>
      </w:r>
      <w:r w:rsidR="00034930">
        <w:tab/>
      </w:r>
      <w:r w:rsidR="00034930">
        <w:tab/>
      </w:r>
      <w:r w:rsidR="00034930">
        <w:tab/>
      </w:r>
      <w:r w:rsidR="00034930">
        <w:tab/>
      </w:r>
      <w:bookmarkStart w:id="182" w:name="_Ref52632595"/>
      <w:r w:rsidR="00034930">
        <w:t xml:space="preserve">Figure </w:t>
      </w:r>
      <w:r w:rsidR="00C14C40">
        <w:fldChar w:fldCharType="begin"/>
      </w:r>
      <w:r w:rsidR="00C14C40">
        <w:instrText xml:space="preserve"> SEQ Figure \* ARABIC </w:instrText>
      </w:r>
      <w:r w:rsidR="00C14C40">
        <w:fldChar w:fldCharType="separate"/>
      </w:r>
      <w:r w:rsidR="00094281">
        <w:rPr>
          <w:noProof/>
        </w:rPr>
        <w:t>7</w:t>
      </w:r>
      <w:r w:rsidR="00C14C40">
        <w:rPr>
          <w:noProof/>
        </w:rPr>
        <w:fldChar w:fldCharType="end"/>
      </w:r>
      <w:bookmarkEnd w:id="182"/>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3D79E4C3" w:rsidR="003E3F59" w:rsidRDefault="003E3F59" w:rsidP="00034930">
      <w:pPr>
        <w:pStyle w:val="Caption"/>
        <w:jc w:val="center"/>
      </w:pPr>
      <w:bookmarkStart w:id="183" w:name="_Ref52633736"/>
      <w:r>
        <w:t xml:space="preserve">Figure </w:t>
      </w:r>
      <w:r w:rsidR="00C14C40">
        <w:fldChar w:fldCharType="begin"/>
      </w:r>
      <w:r w:rsidR="00C14C40">
        <w:instrText xml:space="preserve"> SEQ Figure \* ARABIC </w:instrText>
      </w:r>
      <w:r w:rsidR="00C14C40">
        <w:fldChar w:fldCharType="separate"/>
      </w:r>
      <w:r w:rsidR="00094281">
        <w:rPr>
          <w:noProof/>
        </w:rPr>
        <w:t>8</w:t>
      </w:r>
      <w:r w:rsidR="00C14C40">
        <w:rPr>
          <w:noProof/>
        </w:rPr>
        <w:fldChar w:fldCharType="end"/>
      </w:r>
      <w:bookmarkEnd w:id="183"/>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7ED88472" w:rsidR="003E3F59" w:rsidRDefault="003E3F59" w:rsidP="00034930">
      <w:pPr>
        <w:pStyle w:val="Caption"/>
        <w:jc w:val="center"/>
      </w:pPr>
      <w:bookmarkStart w:id="184" w:name="_Ref52634272"/>
      <w:r>
        <w:t xml:space="preserve">Figure </w:t>
      </w:r>
      <w:r w:rsidR="00C14C40">
        <w:fldChar w:fldCharType="begin"/>
      </w:r>
      <w:r w:rsidR="00C14C40">
        <w:instrText xml:space="preserve"> SEQ Figure \* ARABIC </w:instrText>
      </w:r>
      <w:r w:rsidR="00C14C40">
        <w:fldChar w:fldCharType="separate"/>
      </w:r>
      <w:r w:rsidR="00094281">
        <w:rPr>
          <w:noProof/>
        </w:rPr>
        <w:t>9</w:t>
      </w:r>
      <w:r w:rsidR="00C14C40">
        <w:rPr>
          <w:noProof/>
        </w:rPr>
        <w:fldChar w:fldCharType="end"/>
      </w:r>
      <w:bookmarkEnd w:id="184"/>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4AA194B7" w:rsidR="00034930" w:rsidRDefault="003E3F59" w:rsidP="00034930">
      <w:pPr>
        <w:pStyle w:val="Caption"/>
      </w:pPr>
      <w:bookmarkStart w:id="185" w:name="_Ref52636056"/>
      <w:r>
        <w:t xml:space="preserve">Figure </w:t>
      </w:r>
      <w:r w:rsidR="00C14C40">
        <w:fldChar w:fldCharType="begin"/>
      </w:r>
      <w:r w:rsidR="00C14C40">
        <w:instrText xml:space="preserve"> SEQ Figure \* ARABIC </w:instrText>
      </w:r>
      <w:r w:rsidR="00C14C40">
        <w:fldChar w:fldCharType="separate"/>
      </w:r>
      <w:r w:rsidR="00094281">
        <w:rPr>
          <w:noProof/>
        </w:rPr>
        <w:t>10</w:t>
      </w:r>
      <w:r w:rsidR="00C14C40">
        <w:rPr>
          <w:noProof/>
        </w:rPr>
        <w:fldChar w:fldCharType="end"/>
      </w:r>
      <w:bookmarkEnd w:id="185"/>
      <w:r>
        <w:t>: Life Expectancy &amp; Hepatitis B</w:t>
      </w:r>
      <w:r w:rsidR="00034930">
        <w:tab/>
      </w:r>
      <w:bookmarkStart w:id="186" w:name="_Ref52636064"/>
      <w:r w:rsidR="00034930">
        <w:tab/>
      </w:r>
      <w:r w:rsidR="00034930">
        <w:tab/>
      </w:r>
      <w:r w:rsidR="00034930">
        <w:tab/>
        <w:t xml:space="preserve">Figure </w:t>
      </w:r>
      <w:r w:rsidR="00C14C40">
        <w:fldChar w:fldCharType="begin"/>
      </w:r>
      <w:r w:rsidR="00C14C40">
        <w:instrText xml:space="preserve"> SEQ Figure \* ARABIC </w:instrText>
      </w:r>
      <w:r w:rsidR="00C14C40">
        <w:fldChar w:fldCharType="separate"/>
      </w:r>
      <w:r w:rsidR="00094281">
        <w:rPr>
          <w:noProof/>
        </w:rPr>
        <w:t>11</w:t>
      </w:r>
      <w:r w:rsidR="00C14C40">
        <w:rPr>
          <w:noProof/>
        </w:rPr>
        <w:fldChar w:fldCharType="end"/>
      </w:r>
      <w:bookmarkEnd w:id="186"/>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44A3568D" w:rsidR="003E3F59" w:rsidRDefault="003E3F59" w:rsidP="00136FA8">
      <w:pPr>
        <w:pStyle w:val="Caption"/>
      </w:pPr>
      <w:bookmarkStart w:id="187" w:name="_Ref52636101"/>
      <w:r>
        <w:t xml:space="preserve">Figure </w:t>
      </w:r>
      <w:r w:rsidR="00C14C40">
        <w:fldChar w:fldCharType="begin"/>
      </w:r>
      <w:r w:rsidR="00C14C40">
        <w:instrText xml:space="preserve"> SEQ Figure \* ARABIC </w:instrText>
      </w:r>
      <w:r w:rsidR="00C14C40">
        <w:fldChar w:fldCharType="separate"/>
      </w:r>
      <w:r w:rsidR="00094281">
        <w:rPr>
          <w:noProof/>
        </w:rPr>
        <w:t>12</w:t>
      </w:r>
      <w:r w:rsidR="00C14C40">
        <w:rPr>
          <w:noProof/>
        </w:rPr>
        <w:fldChar w:fldCharType="end"/>
      </w:r>
      <w:bookmarkEnd w:id="187"/>
      <w:r>
        <w:t>: Life Expectancy &amp; Alcohol</w:t>
      </w:r>
      <w:r w:rsidR="00034930">
        <w:tab/>
      </w:r>
      <w:r w:rsidR="00034930">
        <w:tab/>
      </w:r>
      <w:r w:rsidR="00034930">
        <w:tab/>
      </w:r>
      <w:r w:rsidR="00034930">
        <w:tab/>
      </w:r>
      <w:bookmarkStart w:id="188" w:name="_Ref52636095"/>
      <w:r w:rsidR="00034930">
        <w:t xml:space="preserve">Figure </w:t>
      </w:r>
      <w:r w:rsidR="00C14C40">
        <w:fldChar w:fldCharType="begin"/>
      </w:r>
      <w:r w:rsidR="00C14C40">
        <w:instrText xml:space="preserve"> SEQ Figure \* ARABIC </w:instrText>
      </w:r>
      <w:r w:rsidR="00C14C40">
        <w:fldChar w:fldCharType="separate"/>
      </w:r>
      <w:r w:rsidR="00094281">
        <w:rPr>
          <w:noProof/>
        </w:rPr>
        <w:t>13</w:t>
      </w:r>
      <w:r w:rsidR="00C14C40">
        <w:rPr>
          <w:noProof/>
        </w:rPr>
        <w:fldChar w:fldCharType="end"/>
      </w:r>
      <w:bookmarkEnd w:id="188"/>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43340B96" w:rsidR="00136FA8" w:rsidRDefault="003E3F59" w:rsidP="00136FA8">
      <w:pPr>
        <w:pStyle w:val="Caption"/>
      </w:pPr>
      <w:bookmarkStart w:id="189" w:name="_Ref52636075"/>
      <w:r>
        <w:t xml:space="preserve">Figure </w:t>
      </w:r>
      <w:r w:rsidR="00C14C40">
        <w:fldChar w:fldCharType="begin"/>
      </w:r>
      <w:r w:rsidR="00C14C40">
        <w:instrText xml:space="preserve"> SEQ Figure \* ARABIC </w:instrText>
      </w:r>
      <w:r w:rsidR="00C14C40">
        <w:fldChar w:fldCharType="separate"/>
      </w:r>
      <w:r w:rsidR="00094281">
        <w:rPr>
          <w:noProof/>
        </w:rPr>
        <w:t>14</w:t>
      </w:r>
      <w:r w:rsidR="00C14C40">
        <w:rPr>
          <w:noProof/>
        </w:rPr>
        <w:fldChar w:fldCharType="end"/>
      </w:r>
      <w:bookmarkEnd w:id="189"/>
      <w:r>
        <w:t>: Life Expectancy &amp; Schooling</w:t>
      </w:r>
    </w:p>
    <w:p w14:paraId="0B0F12C9" w14:textId="5FE33685" w:rsidR="00037014" w:rsidRDefault="00951591" w:rsidP="00037014">
      <w:pPr>
        <w:keepNext/>
      </w:pPr>
      <w:r w:rsidRPr="00951591">
        <w:rPr>
          <w:noProof/>
        </w:rPr>
        <w:lastRenderedPageBreak/>
        <w:t xml:space="preserve"> </w:t>
      </w:r>
      <w:r w:rsidRPr="00951591">
        <w:rPr>
          <w:noProof/>
        </w:rPr>
        <w:drawing>
          <wp:inline distT="0" distB="0" distL="0" distR="0" wp14:anchorId="08B81FEB" wp14:editId="6D74D695">
            <wp:extent cx="5943600" cy="38271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27145"/>
                    </a:xfrm>
                    <a:prstGeom prst="rect">
                      <a:avLst/>
                    </a:prstGeom>
                  </pic:spPr>
                </pic:pic>
              </a:graphicData>
            </a:graphic>
          </wp:inline>
        </w:drawing>
      </w:r>
    </w:p>
    <w:p w14:paraId="6FB4CA2C" w14:textId="6E49E072" w:rsidR="00037014" w:rsidRDefault="00037014" w:rsidP="00037014">
      <w:pPr>
        <w:pStyle w:val="Caption"/>
      </w:pPr>
      <w:bookmarkStart w:id="190" w:name="_Ref52657621"/>
      <w:r>
        <w:t xml:space="preserve">Figure </w:t>
      </w:r>
      <w:r w:rsidR="00C14C40">
        <w:fldChar w:fldCharType="begin"/>
      </w:r>
      <w:r w:rsidR="00C14C40">
        <w:instrText xml:space="preserve"> SEQ Figure \* ARABIC </w:instrText>
      </w:r>
      <w:r w:rsidR="00C14C40">
        <w:fldChar w:fldCharType="separate"/>
      </w:r>
      <w:r w:rsidR="00094281">
        <w:rPr>
          <w:noProof/>
        </w:rPr>
        <w:t>15</w:t>
      </w:r>
      <w:r w:rsidR="00C14C40">
        <w:rPr>
          <w:noProof/>
        </w:rPr>
        <w:fldChar w:fldCharType="end"/>
      </w:r>
      <w:bookmarkEnd w:id="190"/>
      <w:r>
        <w:t xml:space="preserve">: Plot of RSS, Adjusted </w:t>
      </w:r>
      <w:proofErr w:type="spellStart"/>
      <w:r>
        <w:t>RSq</w:t>
      </w:r>
      <w:proofErr w:type="spellEnd"/>
      <w:r>
        <w:t>, Cp, BIC</w:t>
      </w:r>
      <w:r w:rsidR="00951591">
        <w:t xml:space="preserve"> and ASE</w:t>
      </w:r>
      <w:r>
        <w:t xml:space="preserve"> for Best Subset Selection</w:t>
      </w:r>
    </w:p>
    <w:p w14:paraId="310BBE3B" w14:textId="686A8B48" w:rsidR="00037014" w:rsidRDefault="00037014" w:rsidP="00037014"/>
    <w:p w14:paraId="32473CAA" w14:textId="77777777" w:rsidR="00037014" w:rsidRDefault="00037014" w:rsidP="00037014">
      <w:pPr>
        <w:keepNext/>
      </w:pPr>
      <w:r>
        <w:rPr>
          <w:noProof/>
        </w:rPr>
        <w:lastRenderedPageBreak/>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1D73AA2C" w:rsidR="00037014" w:rsidRDefault="00037014" w:rsidP="00037014">
      <w:pPr>
        <w:pStyle w:val="Caption"/>
      </w:pPr>
      <w:bookmarkStart w:id="191" w:name="_Ref52657655"/>
      <w:bookmarkStart w:id="192" w:name="_Ref52707580"/>
      <w:r>
        <w:t xml:space="preserve">Figure </w:t>
      </w:r>
      <w:r w:rsidR="00C14C40">
        <w:fldChar w:fldCharType="begin"/>
      </w:r>
      <w:r w:rsidR="00C14C40">
        <w:instrText xml:space="preserve"> SEQ Figure \* ARABIC </w:instrText>
      </w:r>
      <w:r w:rsidR="00C14C40">
        <w:fldChar w:fldCharType="separate"/>
      </w:r>
      <w:r w:rsidR="00094281">
        <w:rPr>
          <w:noProof/>
        </w:rPr>
        <w:t>16</w:t>
      </w:r>
      <w:r w:rsidR="00C14C40">
        <w:rPr>
          <w:noProof/>
        </w:rPr>
        <w:fldChar w:fldCharType="end"/>
      </w:r>
      <w:bookmarkEnd w:id="191"/>
      <w:r>
        <w:t>: Variable Selection of Best Subset Selection</w:t>
      </w:r>
      <w:bookmarkEnd w:id="192"/>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31"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02669473" w:rsidR="00037014" w:rsidRPr="00037014" w:rsidRDefault="009F4C68" w:rsidP="009F4C68">
      <w:pPr>
        <w:pStyle w:val="Caption"/>
      </w:pPr>
      <w:r>
        <w:t xml:space="preserve">Figure </w:t>
      </w:r>
      <w:r w:rsidR="00C14C40">
        <w:fldChar w:fldCharType="begin"/>
      </w:r>
      <w:r w:rsidR="00C14C40">
        <w:instrText xml:space="preserve"> SEQ Figure \* ARABIC </w:instrText>
      </w:r>
      <w:r w:rsidR="00C14C40">
        <w:fldChar w:fldCharType="separate"/>
      </w:r>
      <w:r w:rsidR="00094281">
        <w:rPr>
          <w:noProof/>
        </w:rPr>
        <w:t>17</w:t>
      </w:r>
      <w:r w:rsidR="00C14C40">
        <w:rPr>
          <w:noProof/>
        </w:rPr>
        <w:fldChar w:fldCharType="end"/>
      </w:r>
      <w:r>
        <w:t>: Coefficients of Full Model, Forward Selection, and Backwards Selection</w:t>
      </w:r>
    </w:p>
    <w:p w14:paraId="3A4B637E" w14:textId="77777777" w:rsidR="00D27FEA" w:rsidRDefault="00D27FEA" w:rsidP="00D27FEA">
      <w:pPr>
        <w:keepNext/>
      </w:pPr>
      <w:r>
        <w:rPr>
          <w:noProof/>
        </w:rPr>
        <w:lastRenderedPageBreak/>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43F664BD" w:rsidR="00D27FEA" w:rsidRDefault="00D27FEA" w:rsidP="00D27FEA">
      <w:pPr>
        <w:pStyle w:val="Caption"/>
      </w:pPr>
      <w:r>
        <w:t xml:space="preserve">Figure </w:t>
      </w:r>
      <w:r w:rsidR="00C14C40">
        <w:fldChar w:fldCharType="begin"/>
      </w:r>
      <w:r w:rsidR="00C14C40">
        <w:instrText xml:space="preserve"> SEQ Figure \* ARABIC </w:instrText>
      </w:r>
      <w:r w:rsidR="00C14C40">
        <w:fldChar w:fldCharType="separate"/>
      </w:r>
      <w:r w:rsidR="00094281">
        <w:rPr>
          <w:noProof/>
        </w:rPr>
        <w:t>18</w:t>
      </w:r>
      <w:r w:rsidR="00C14C40">
        <w:rPr>
          <w:noProof/>
        </w:rPr>
        <w:fldChar w:fldCharType="end"/>
      </w:r>
      <w:r>
        <w:t>: Comparison of Predicted Values and Life Expectancy</w:t>
      </w:r>
      <w:r w:rsidR="00395889">
        <w:t xml:space="preserve"> for interpretable model</w:t>
      </w:r>
    </w:p>
    <w:p w14:paraId="08305200" w14:textId="77777777" w:rsidR="00D27FEA" w:rsidRDefault="00D27FEA" w:rsidP="00D27FEA">
      <w:pPr>
        <w:keepNext/>
      </w:pPr>
      <w:r>
        <w:rPr>
          <w:noProof/>
        </w:rPr>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40C6917B" w14:textId="5D1C063A" w:rsidR="00D27FEA" w:rsidRDefault="00D27FEA" w:rsidP="00D27FEA">
      <w:pPr>
        <w:pStyle w:val="Caption"/>
      </w:pPr>
      <w:bookmarkStart w:id="193" w:name="_Ref52656756"/>
      <w:r>
        <w:t xml:space="preserve">Figure </w:t>
      </w:r>
      <w:r w:rsidR="00C14C40">
        <w:fldChar w:fldCharType="begin"/>
      </w:r>
      <w:r w:rsidR="00C14C40">
        <w:instrText xml:space="preserve"> SEQ Figure \* ARABIC </w:instrText>
      </w:r>
      <w:r w:rsidR="00C14C40">
        <w:fldChar w:fldCharType="separate"/>
      </w:r>
      <w:r w:rsidR="00094281">
        <w:rPr>
          <w:noProof/>
        </w:rPr>
        <w:t>19</w:t>
      </w:r>
      <w:r w:rsidR="00C14C40">
        <w:rPr>
          <w:noProof/>
        </w:rPr>
        <w:fldChar w:fldCharType="end"/>
      </w:r>
      <w:bookmarkEnd w:id="193"/>
      <w:r>
        <w:t>: Analysis of Residuals</w:t>
      </w:r>
    </w:p>
    <w:p w14:paraId="45B7485B" w14:textId="77777777" w:rsidR="00D27FEA" w:rsidRDefault="00D27FEA" w:rsidP="00D27FEA">
      <w:pPr>
        <w:keepNext/>
      </w:pPr>
      <w:r>
        <w:rPr>
          <w:noProof/>
        </w:rPr>
        <w:lastRenderedPageBreak/>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1FB8C8C3" w14:textId="0DC57FA6" w:rsidR="00D27FEA" w:rsidRDefault="00D27FEA" w:rsidP="00D27FEA">
      <w:pPr>
        <w:pStyle w:val="Caption"/>
      </w:pPr>
      <w:r>
        <w:t xml:space="preserve">Figure </w:t>
      </w:r>
      <w:r w:rsidR="00C14C40">
        <w:fldChar w:fldCharType="begin"/>
      </w:r>
      <w:r w:rsidR="00C14C40">
        <w:instrText xml:space="preserve"> SEQ Figure \* ARABIC </w:instrText>
      </w:r>
      <w:r w:rsidR="00C14C40">
        <w:fldChar w:fldCharType="separate"/>
      </w:r>
      <w:r w:rsidR="00094281">
        <w:rPr>
          <w:noProof/>
        </w:rPr>
        <w:t>20</w:t>
      </w:r>
      <w:r w:rsidR="00C14C40">
        <w:rPr>
          <w:noProof/>
        </w:rPr>
        <w:fldChar w:fldCharType="end"/>
      </w:r>
      <w:r>
        <w:t>: Residuals from Fitting Model to the Data</w:t>
      </w:r>
    </w:p>
    <w:p w14:paraId="42CD22E9" w14:textId="0C1E5F81" w:rsidR="00D27FEA" w:rsidRDefault="00D27FEA" w:rsidP="00D27FEA"/>
    <w:p w14:paraId="04429B74" w14:textId="307F698A" w:rsidR="00395889" w:rsidRDefault="00395889" w:rsidP="00D27FEA">
      <w:pPr>
        <w:rPr>
          <w:noProof/>
        </w:rPr>
      </w:pPr>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33595" cy="1673450"/>
                    </a:xfrm>
                    <a:prstGeom prst="rect">
                      <a:avLst/>
                    </a:prstGeom>
                  </pic:spPr>
                </pic:pic>
              </a:graphicData>
            </a:graphic>
          </wp:inline>
        </w:drawing>
      </w:r>
    </w:p>
    <w:p w14:paraId="7E3255DD" w14:textId="77777777" w:rsidR="001D2003" w:rsidRDefault="00395889" w:rsidP="009261BB">
      <w:pPr>
        <w:keepNext/>
      </w:pPr>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58072" cy="1785990"/>
                    </a:xfrm>
                    <a:prstGeom prst="rect">
                      <a:avLst/>
                    </a:prstGeom>
                  </pic:spPr>
                </pic:pic>
              </a:graphicData>
            </a:graphic>
          </wp:inline>
        </w:drawing>
      </w:r>
      <w:r w:rsidRPr="00395889">
        <w:rPr>
          <w:noProof/>
        </w:rPr>
        <w:t xml:space="preserve"> </w:t>
      </w:r>
      <w:r w:rsidR="00D00611" w:rsidRPr="00D00611">
        <w:rPr>
          <w:noProof/>
        </w:rPr>
        <w:drawing>
          <wp:inline distT="0" distB="0" distL="0" distR="0" wp14:anchorId="2323AC81" wp14:editId="2911A01A">
            <wp:extent cx="2870791" cy="177308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93916" cy="1787365"/>
                    </a:xfrm>
                    <a:prstGeom prst="rect">
                      <a:avLst/>
                    </a:prstGeom>
                  </pic:spPr>
                </pic:pic>
              </a:graphicData>
            </a:graphic>
          </wp:inline>
        </w:drawing>
      </w:r>
    </w:p>
    <w:p w14:paraId="2300B07F" w14:textId="5125DB47" w:rsidR="00395889" w:rsidRDefault="001D2003" w:rsidP="009261BB">
      <w:pPr>
        <w:pStyle w:val="Caption"/>
        <w:rPr>
          <w:noProof/>
        </w:rPr>
      </w:pPr>
      <w:r>
        <w:t xml:space="preserve">Figure </w:t>
      </w:r>
      <w:r w:rsidR="00094281">
        <w:t>21:</w:t>
      </w:r>
      <w:r>
        <w:t xml:space="preserve"> Plots of response variables versus each of the predictors on our reduced data set for the interpretable model</w:t>
      </w:r>
    </w:p>
    <w:p w14:paraId="14FF1DAE" w14:textId="100BB2B9" w:rsidR="00395889" w:rsidRDefault="00395889" w:rsidP="00D27FEA"/>
    <w:p w14:paraId="2DC5E097" w14:textId="77777777" w:rsidR="001D2003" w:rsidRDefault="00386811" w:rsidP="009261BB">
      <w:pPr>
        <w:keepNext/>
      </w:pPr>
      <w:r w:rsidRPr="00386811">
        <w:rPr>
          <w:noProof/>
        </w:rPr>
        <w:lastRenderedPageBreak/>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554730"/>
                    </a:xfrm>
                    <a:prstGeom prst="rect">
                      <a:avLst/>
                    </a:prstGeom>
                  </pic:spPr>
                </pic:pic>
              </a:graphicData>
            </a:graphic>
          </wp:inline>
        </w:drawing>
      </w:r>
    </w:p>
    <w:p w14:paraId="2BD41243" w14:textId="652E388E" w:rsidR="00386811" w:rsidRDefault="001D2003" w:rsidP="009261BB">
      <w:pPr>
        <w:pStyle w:val="Caption"/>
      </w:pPr>
      <w:r>
        <w:t xml:space="preserve">Figure </w:t>
      </w:r>
      <w:r>
        <w:fldChar w:fldCharType="begin"/>
      </w:r>
      <w:r>
        <w:instrText xml:space="preserve"> SEQ Figure \* ARABIC </w:instrText>
      </w:r>
      <w:r>
        <w:fldChar w:fldCharType="separate"/>
      </w:r>
      <w:r w:rsidR="00094281">
        <w:rPr>
          <w:noProof/>
        </w:rPr>
        <w:t>22</w:t>
      </w:r>
      <w:r>
        <w:fldChar w:fldCharType="end"/>
      </w:r>
      <w:r>
        <w:t>: Plot of LASSO results showing the top four predictors</w:t>
      </w:r>
    </w:p>
    <w:p w14:paraId="6690DE21" w14:textId="5EA6896E" w:rsidR="0023461E" w:rsidRDefault="0023461E" w:rsidP="0023461E"/>
    <w:p w14:paraId="35F31AF3" w14:textId="2FC16CBC" w:rsidR="0023461E" w:rsidRDefault="0023461E" w:rsidP="0023461E">
      <w:r w:rsidRPr="0023461E">
        <w:rPr>
          <w:noProof/>
        </w:rPr>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559175"/>
                    </a:xfrm>
                    <a:prstGeom prst="rect">
                      <a:avLst/>
                    </a:prstGeom>
                  </pic:spPr>
                </pic:pic>
              </a:graphicData>
            </a:graphic>
          </wp:inline>
        </w:drawing>
      </w:r>
    </w:p>
    <w:p w14:paraId="3C8CAEBB" w14:textId="615DF0DC" w:rsidR="0023461E" w:rsidRDefault="0023461E" w:rsidP="0023461E">
      <w:pPr>
        <w:pStyle w:val="Caption"/>
      </w:pPr>
      <w:r>
        <w:t>Figures 26. Plot of LASSO results including country.</w:t>
      </w:r>
    </w:p>
    <w:p w14:paraId="2A753ACB" w14:textId="77777777" w:rsidR="0023461E" w:rsidRPr="00D00611" w:rsidRDefault="0023461E" w:rsidP="009261BB"/>
    <w:p w14:paraId="2661F3D3" w14:textId="77777777" w:rsidR="00386811" w:rsidRPr="00D27FEA" w:rsidRDefault="00386811"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proofErr w:type="gramStart"/>
      <w:r w:rsidRPr="0085056E">
        <w:rPr>
          <w:rStyle w:val="KeywordTok"/>
          <w:sz w:val="21"/>
          <w:szCs w:val="21"/>
        </w:rPr>
        <w:t>tree</w:t>
      </w:r>
      <w:r w:rsidRPr="0085056E">
        <w:rPr>
          <w:rStyle w:val="NormalTok"/>
          <w:sz w:val="21"/>
          <w:szCs w:val="21"/>
        </w:rPr>
        <w:t>(</w:t>
      </w:r>
      <w:proofErr w:type="spellStart"/>
      <w:proofErr w:type="gramEnd"/>
      <w:r w:rsidRPr="0085056E">
        <w:rPr>
          <w:rStyle w:val="NormalTok"/>
          <w:sz w:val="21"/>
          <w:szCs w:val="21"/>
        </w:rPr>
        <w:t>life_expectancy</w:t>
      </w:r>
      <w:proofErr w:type="spellEnd"/>
      <w:r w:rsidRPr="0085056E">
        <w:rPr>
          <w:rStyle w:val="NormalTok"/>
          <w:sz w:val="21"/>
          <w:szCs w:val="21"/>
        </w:rPr>
        <w:t xml:space="preserve">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w:t>
      </w:r>
      <w:proofErr w:type="spellStart"/>
      <w:r w:rsidRPr="0085056E">
        <w:rPr>
          <w:rStyle w:val="NormalTok"/>
          <w:sz w:val="21"/>
          <w:szCs w:val="21"/>
        </w:rPr>
        <w:t>tree_train</w:t>
      </w:r>
      <w:proofErr w:type="spellEnd"/>
      <w:r w:rsidRPr="0085056E">
        <w:rPr>
          <w:rStyle w:val="NormalTok"/>
          <w:sz w:val="21"/>
          <w:szCs w:val="21"/>
        </w:rPr>
        <w:t xml:space="preserve">[,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xml:space="preserve">## tree(formula = </w:t>
      </w:r>
      <w:proofErr w:type="spellStart"/>
      <w:r w:rsidRPr="0085056E">
        <w:rPr>
          <w:rStyle w:val="VerbatimChar"/>
          <w:sz w:val="21"/>
          <w:szCs w:val="21"/>
        </w:rPr>
        <w:t>life_expectancy</w:t>
      </w:r>
      <w:proofErr w:type="spellEnd"/>
      <w:r w:rsidRPr="0085056E">
        <w:rPr>
          <w:rStyle w:val="VerbatimChar"/>
          <w:sz w:val="21"/>
          <w:szCs w:val="21"/>
        </w:rPr>
        <w:t xml:space="preserve"> ~ ., data = </w:t>
      </w:r>
      <w:proofErr w:type="spellStart"/>
      <w:r w:rsidRPr="0085056E">
        <w:rPr>
          <w:rStyle w:val="VerbatimChar"/>
          <w:sz w:val="21"/>
          <w:szCs w:val="21"/>
        </w:rPr>
        <w:t>tree_train</w:t>
      </w:r>
      <w:proofErr w:type="spellEnd"/>
      <w:r w:rsidRPr="0085056E">
        <w:rPr>
          <w:rStyle w:val="VerbatimChar"/>
          <w:sz w:val="21"/>
          <w:szCs w:val="21"/>
        </w:rPr>
        <w:t>[,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w:t>
      </w:r>
      <w:proofErr w:type="spellStart"/>
      <w:r w:rsidRPr="0085056E">
        <w:rPr>
          <w:rStyle w:val="VerbatimChar"/>
          <w:sz w:val="21"/>
          <w:szCs w:val="21"/>
        </w:rPr>
        <w:t>hiv_aids</w:t>
      </w:r>
      <w:proofErr w:type="spellEnd"/>
      <w:r w:rsidRPr="0085056E">
        <w:rPr>
          <w:rStyle w:val="VerbatimChar"/>
          <w:sz w:val="21"/>
          <w:szCs w:val="21"/>
        </w:rPr>
        <w:t>"                        "</w:t>
      </w:r>
      <w:proofErr w:type="spellStart"/>
      <w:r w:rsidRPr="0085056E">
        <w:rPr>
          <w:rStyle w:val="VerbatimChar"/>
          <w:sz w:val="21"/>
          <w:szCs w:val="21"/>
        </w:rPr>
        <w:t>income_composition_of_resources</w:t>
      </w:r>
      <w:proofErr w:type="spellEnd"/>
      <w:r w:rsidRPr="0085056E">
        <w:rPr>
          <w:rStyle w:val="VerbatimChar"/>
          <w:sz w:val="21"/>
          <w:szCs w:val="21"/>
        </w:rPr>
        <w:t>"</w:t>
      </w:r>
      <w:r w:rsidRPr="0085056E">
        <w:rPr>
          <w:sz w:val="21"/>
          <w:szCs w:val="21"/>
        </w:rPr>
        <w:br/>
      </w:r>
      <w:r w:rsidRPr="0085056E">
        <w:rPr>
          <w:rStyle w:val="VerbatimChar"/>
          <w:sz w:val="21"/>
          <w:szCs w:val="21"/>
        </w:rPr>
        <w:t>## [3] "</w:t>
      </w:r>
      <w:proofErr w:type="spellStart"/>
      <w:r w:rsidRPr="0085056E">
        <w:rPr>
          <w:rStyle w:val="VerbatimChar"/>
          <w:sz w:val="21"/>
          <w:szCs w:val="21"/>
        </w:rPr>
        <w:t>adult_mortality</w:t>
      </w:r>
      <w:proofErr w:type="spellEnd"/>
      <w:r w:rsidRPr="0085056E">
        <w:rPr>
          <w:rStyle w:val="VerbatimChar"/>
          <w:sz w:val="21"/>
          <w:szCs w:val="21"/>
        </w:rPr>
        <w:t>"                 "</w:t>
      </w:r>
      <w:proofErr w:type="spellStart"/>
      <w:r w:rsidRPr="0085056E">
        <w:rPr>
          <w:rStyle w:val="VerbatimChar"/>
          <w:sz w:val="21"/>
          <w:szCs w:val="21"/>
        </w:rPr>
        <w:t>infant_deaths</w:t>
      </w:r>
      <w:proofErr w:type="spellEnd"/>
      <w:r w:rsidRPr="0085056E">
        <w:rPr>
          <w:rStyle w:val="VerbatimChar"/>
          <w:sz w:val="21"/>
          <w:szCs w:val="21"/>
        </w:rPr>
        <w:t xml:space="preserve">"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w:t>
      </w:r>
      <w:proofErr w:type="gramStart"/>
      <w:r w:rsidRPr="0085056E">
        <w:rPr>
          <w:rStyle w:val="VerbatimChar"/>
          <w:sz w:val="21"/>
          <w:szCs w:val="21"/>
        </w:rPr>
        <w:t>51000  -</w:t>
      </w:r>
      <w:proofErr w:type="gramEnd"/>
      <w:r w:rsidRPr="0085056E">
        <w:rPr>
          <w:rStyle w:val="VerbatimChar"/>
          <w:sz w:val="21"/>
          <w:szCs w:val="21"/>
        </w:rPr>
        <w:t>2.11000  -0.05483   0.00000   2.19300  16.19000</w:t>
      </w:r>
    </w:p>
    <w:p w14:paraId="3CAF2D28" w14:textId="61A6A4F2" w:rsidR="00C026D1" w:rsidRDefault="004D15BB" w:rsidP="004D15BB">
      <w:pPr>
        <w:pStyle w:val="Caption"/>
      </w:pPr>
      <w:r>
        <w:t xml:space="preserve">Figure </w:t>
      </w:r>
      <w:r w:rsidR="00C14C40">
        <w:fldChar w:fldCharType="begin"/>
      </w:r>
      <w:r w:rsidR="00C14C40">
        <w:instrText xml:space="preserve"> SEQ Figure \* ARABIC </w:instrText>
      </w:r>
      <w:r w:rsidR="00C14C40">
        <w:fldChar w:fldCharType="separate"/>
      </w:r>
      <w:r w:rsidR="00094281">
        <w:rPr>
          <w:noProof/>
        </w:rPr>
        <w:t>23</w:t>
      </w:r>
      <w:r w:rsidR="00C14C40">
        <w:rPr>
          <w:noProof/>
        </w:rPr>
        <w:fldChar w:fldCharType="end"/>
      </w:r>
      <w:r>
        <w:t xml:space="preserve">: </w:t>
      </w:r>
      <w:r w:rsidRPr="00D17E35">
        <w:t>Output chunk for tree model showing the four variables used in the tree construction</w:t>
      </w:r>
    </w:p>
    <w:p w14:paraId="7BC2D561" w14:textId="77777777" w:rsidR="004D15BB" w:rsidRDefault="00C026D1" w:rsidP="004D15BB">
      <w:pPr>
        <w:keepNext/>
      </w:pPr>
      <w:bookmarkStart w:id="194" w:name="_Hlk52641711"/>
      <w:r>
        <w:rPr>
          <w:noProof/>
        </w:rPr>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41"/>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56B579B7" w:rsidR="00C026D1" w:rsidRDefault="004D15BB" w:rsidP="004D15BB">
      <w:pPr>
        <w:pStyle w:val="Caption"/>
      </w:pPr>
      <w:r>
        <w:t xml:space="preserve">Figure </w:t>
      </w:r>
      <w:r w:rsidR="00C14C40">
        <w:fldChar w:fldCharType="begin"/>
      </w:r>
      <w:r w:rsidR="00C14C40">
        <w:instrText xml:space="preserve"> SEQ Figure \* ARABIC </w:instrText>
      </w:r>
      <w:r w:rsidR="00C14C40">
        <w:fldChar w:fldCharType="separate"/>
      </w:r>
      <w:r w:rsidR="00094281">
        <w:rPr>
          <w:noProof/>
        </w:rPr>
        <w:t>24</w:t>
      </w:r>
      <w:r w:rsidR="00C14C40">
        <w:rPr>
          <w:noProof/>
        </w:rPr>
        <w:fldChar w:fldCharType="end"/>
      </w:r>
      <w:r>
        <w:t xml:space="preserve">: </w:t>
      </w:r>
      <w:r w:rsidRPr="008B01A0">
        <w:t>Model fit for our test data set using a tree regression</w:t>
      </w:r>
    </w:p>
    <w:bookmarkEnd w:id="194"/>
    <w:p w14:paraId="017FD860" w14:textId="77777777" w:rsidR="004D15BB" w:rsidRDefault="00C026D1" w:rsidP="004D15BB">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2"/>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43A5ABE9" w14:textId="630B48A1" w:rsidR="00C026D1" w:rsidRPr="00C026D1" w:rsidRDefault="004D15BB" w:rsidP="004D15BB">
      <w:pPr>
        <w:pStyle w:val="Caption"/>
      </w:pPr>
      <w:r>
        <w:t xml:space="preserve">Figure </w:t>
      </w:r>
      <w:r w:rsidR="00395889">
        <w:t>27:</w:t>
      </w:r>
      <w:r>
        <w:t xml:space="preserve"> </w:t>
      </w:r>
      <w:r w:rsidRPr="001A5C11">
        <w:t>Model fit for our test data set using a random forest regression which used all predictors and 5 splits per node</w:t>
      </w:r>
    </w:p>
    <w:p w14:paraId="063B6049" w14:textId="77777777" w:rsidR="004D15BB" w:rsidRDefault="000F7CD7" w:rsidP="004D15BB">
      <w:pPr>
        <w:keepNext/>
      </w:pPr>
      <w:r>
        <w:rPr>
          <w:noProof/>
        </w:rPr>
        <w:lastRenderedPageBreak/>
        <w:drawing>
          <wp:inline distT="0" distB="0" distL="0" distR="0" wp14:anchorId="51B44B9D" wp14:editId="637BA90B">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3"/>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42EE3AD4" w:rsidR="00C026D1" w:rsidRDefault="004D15BB" w:rsidP="004D15BB">
      <w:pPr>
        <w:pStyle w:val="Caption"/>
      </w:pPr>
      <w:r>
        <w:t xml:space="preserve">Figure </w:t>
      </w:r>
      <w:r w:rsidR="00C14C40">
        <w:fldChar w:fldCharType="begin"/>
      </w:r>
      <w:r w:rsidR="00C14C40">
        <w:instrText xml:space="preserve"> SEQ Figure \* ARABIC </w:instrText>
      </w:r>
      <w:r w:rsidR="00C14C40">
        <w:fldChar w:fldCharType="separate"/>
      </w:r>
      <w:r w:rsidR="00094281">
        <w:rPr>
          <w:noProof/>
        </w:rPr>
        <w:t>25</w:t>
      </w:r>
      <w:r w:rsidR="00C14C40">
        <w:rPr>
          <w:noProof/>
        </w:rPr>
        <w:fldChar w:fldCharType="end"/>
      </w:r>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t>R Code</w:t>
      </w:r>
    </w:p>
    <w:p w14:paraId="341F3C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knitr</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opts_chunk$set</w:t>
      </w:r>
      <w:proofErr w:type="spellEnd"/>
      <w:r w:rsidRPr="007B4096">
        <w:rPr>
          <w:rFonts w:ascii="Courier New" w:eastAsia="Times New Roman" w:hAnsi="Courier New" w:cs="Courier New"/>
          <w:color w:val="333333"/>
          <w:sz w:val="15"/>
          <w:szCs w:val="15"/>
        </w:rPr>
        <w:t xml:space="preserve">(echo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D685C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idyverse</w:t>
      </w:r>
      <w:proofErr w:type="spellEnd"/>
      <w:r w:rsidRPr="007B4096">
        <w:rPr>
          <w:rFonts w:ascii="Courier New" w:eastAsia="Times New Roman" w:hAnsi="Courier New" w:cs="Courier New"/>
          <w:color w:val="333333"/>
          <w:sz w:val="15"/>
          <w:szCs w:val="15"/>
        </w:rPr>
        <w:t>)</w:t>
      </w:r>
    </w:p>
    <w:p w14:paraId="179F00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rrplot</w:t>
      </w:r>
      <w:proofErr w:type="spellEnd"/>
      <w:r w:rsidRPr="007B4096">
        <w:rPr>
          <w:rFonts w:ascii="Courier New" w:eastAsia="Times New Roman" w:hAnsi="Courier New" w:cs="Courier New"/>
          <w:color w:val="333333"/>
          <w:sz w:val="15"/>
          <w:szCs w:val="15"/>
        </w:rPr>
        <w:t>)</w:t>
      </w:r>
    </w:p>
    <w:p w14:paraId="49D419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GGally</w:t>
      </w:r>
      <w:proofErr w:type="spellEnd"/>
      <w:r w:rsidRPr="007B4096">
        <w:rPr>
          <w:rFonts w:ascii="Courier New" w:eastAsia="Times New Roman" w:hAnsi="Courier New" w:cs="Courier New"/>
          <w:color w:val="333333"/>
          <w:sz w:val="15"/>
          <w:szCs w:val="15"/>
        </w:rPr>
        <w:t>)</w:t>
      </w:r>
    </w:p>
    <w:p w14:paraId="68DA69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1E1C6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hrbrthemes</w:t>
      </w:r>
      <w:proofErr w:type="spellEnd"/>
      <w:r w:rsidRPr="007B4096">
        <w:rPr>
          <w:rFonts w:ascii="Courier New" w:eastAsia="Times New Roman" w:hAnsi="Courier New" w:cs="Courier New"/>
          <w:color w:val="333333"/>
          <w:sz w:val="15"/>
          <w:szCs w:val="15"/>
        </w:rPr>
        <w:t>)</w:t>
      </w:r>
    </w:p>
    <w:p w14:paraId="42F043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w:t>
      </w:r>
    </w:p>
    <w:p w14:paraId="165C3A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leaps)</w:t>
      </w:r>
    </w:p>
    <w:p w14:paraId="6B3B8A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et)</w:t>
      </w:r>
    </w:p>
    <w:p w14:paraId="66327F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ree)</w:t>
      </w:r>
    </w:p>
    <w:p w14:paraId="3A60A6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
    <w:p w14:paraId="28D47C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lotmo</w:t>
      </w:r>
      <w:proofErr w:type="spellEnd"/>
      <w:r w:rsidRPr="007B4096">
        <w:rPr>
          <w:rFonts w:ascii="Courier New" w:eastAsia="Times New Roman" w:hAnsi="Courier New" w:cs="Courier New"/>
          <w:color w:val="333333"/>
          <w:sz w:val="15"/>
          <w:szCs w:val="15"/>
        </w:rPr>
        <w:t>)</w:t>
      </w:r>
    </w:p>
    <w:p w14:paraId="7AB02E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ebshot</w:t>
      </w:r>
      <w:proofErr w:type="spellEnd"/>
      <w:r w:rsidRPr="007B4096">
        <w:rPr>
          <w:rFonts w:ascii="Courier New" w:eastAsia="Times New Roman" w:hAnsi="Courier New" w:cs="Courier New"/>
          <w:color w:val="333333"/>
          <w:sz w:val="15"/>
          <w:szCs w:val="15"/>
        </w:rPr>
        <w:t>)</w:t>
      </w:r>
    </w:p>
    <w:p w14:paraId="53E43B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ad data</w:t>
      </w:r>
    </w:p>
    <w:p w14:paraId="75CDC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 &lt;- </w:t>
      </w:r>
      <w:proofErr w:type="spellStart"/>
      <w:r w:rsidRPr="007B4096">
        <w:rPr>
          <w:rFonts w:ascii="Courier New" w:eastAsia="Times New Roman" w:hAnsi="Courier New" w:cs="Courier New"/>
          <w:color w:val="333333"/>
          <w:sz w:val="15"/>
          <w:szCs w:val="15"/>
        </w:rPr>
        <w:t>read_</w:t>
      </w:r>
      <w:proofErr w:type="gramStart"/>
      <w:r w:rsidRPr="007B4096">
        <w:rPr>
          <w:rFonts w:ascii="Courier New" w:eastAsia="Times New Roman" w:hAnsi="Courier New" w:cs="Courier New"/>
          <w:color w:val="333333"/>
          <w:sz w:val="15"/>
          <w:szCs w:val="15"/>
        </w:rPr>
        <w:t>csv</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here::here(</w:t>
      </w:r>
      <w:r w:rsidRPr="007B4096">
        <w:rPr>
          <w:rFonts w:ascii="Courier New" w:eastAsia="Times New Roman" w:hAnsi="Courier New" w:cs="Courier New"/>
          <w:color w:val="DD1144"/>
          <w:sz w:val="15"/>
          <w:szCs w:val="15"/>
        </w:rPr>
        <w:t>"data - raw"</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 Expectancy Data.csv"</w:t>
      </w:r>
      <w:r w:rsidRPr="007B4096">
        <w:rPr>
          <w:rFonts w:ascii="Courier New" w:eastAsia="Times New Roman" w:hAnsi="Courier New" w:cs="Courier New"/>
          <w:color w:val="333333"/>
          <w:sz w:val="15"/>
          <w:szCs w:val="15"/>
        </w:rPr>
        <w:t>))</w:t>
      </w:r>
    </w:p>
    <w:p w14:paraId="7165A3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350CD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lean up column names</w:t>
      </w:r>
    </w:p>
    <w:p w14:paraId="2DDCB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janitor::</w:t>
      </w:r>
      <w:proofErr w:type="spellStart"/>
      <w:proofErr w:type="gramEnd"/>
      <w:r w:rsidRPr="007B4096">
        <w:rPr>
          <w:rFonts w:ascii="Courier New" w:eastAsia="Times New Roman" w:hAnsi="Courier New" w:cs="Courier New"/>
          <w:color w:val="333333"/>
          <w:sz w:val="15"/>
          <w:szCs w:val="15"/>
        </w:rPr>
        <w:t>clean_names</w:t>
      </w:r>
      <w:proofErr w:type="spellEnd"/>
      <w:r w:rsidRPr="007B4096">
        <w:rPr>
          <w:rFonts w:ascii="Courier New" w:eastAsia="Times New Roman" w:hAnsi="Courier New" w:cs="Courier New"/>
          <w:color w:val="333333"/>
          <w:sz w:val="15"/>
          <w:szCs w:val="15"/>
        </w:rPr>
        <w:t>(df)</w:t>
      </w:r>
    </w:p>
    <w:p w14:paraId="07908F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F00F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data</w:t>
      </w:r>
    </w:p>
    <w:p w14:paraId="47A115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limpse(</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9BB0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67556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2D00E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histogra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fill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steelblue</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color = </w:t>
      </w:r>
      <w:r w:rsidRPr="007B4096">
        <w:rPr>
          <w:rFonts w:ascii="Courier New" w:eastAsia="Times New Roman" w:hAnsi="Courier New" w:cs="Courier New"/>
          <w:color w:val="DD1144"/>
          <w:sz w:val="15"/>
          <w:szCs w:val="15"/>
        </w:rPr>
        <w:t>"black"</w:t>
      </w:r>
      <w:r w:rsidRPr="007B4096">
        <w:rPr>
          <w:rFonts w:ascii="Courier New" w:eastAsia="Times New Roman" w:hAnsi="Courier New" w:cs="Courier New"/>
          <w:color w:val="333333"/>
          <w:sz w:val="15"/>
          <w:szCs w:val="15"/>
        </w:rPr>
        <w:t>) +</w:t>
      </w:r>
    </w:p>
    <w:p w14:paraId="12B85F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istogram of Life Expectancy"</w:t>
      </w:r>
      <w:r w:rsidRPr="007B4096">
        <w:rPr>
          <w:rFonts w:ascii="Courier New" w:eastAsia="Times New Roman" w:hAnsi="Courier New" w:cs="Courier New"/>
          <w:color w:val="333333"/>
          <w:sz w:val="15"/>
          <w:szCs w:val="15"/>
        </w:rPr>
        <w:t>,</w:t>
      </w:r>
    </w:p>
    <w:p w14:paraId="462209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x = </w:t>
      </w:r>
      <w:r w:rsidRPr="007B4096">
        <w:rPr>
          <w:rFonts w:ascii="Courier New" w:eastAsia="Times New Roman" w:hAnsi="Courier New" w:cs="Courier New"/>
          <w:color w:val="DD1144"/>
          <w:sz w:val="15"/>
          <w:szCs w:val="15"/>
        </w:rPr>
        <w:t>"Age"</w:t>
      </w:r>
      <w:r w:rsidRPr="007B4096">
        <w:rPr>
          <w:rFonts w:ascii="Courier New" w:eastAsia="Times New Roman" w:hAnsi="Courier New" w:cs="Courier New"/>
          <w:color w:val="333333"/>
          <w:sz w:val="15"/>
          <w:szCs w:val="15"/>
        </w:rPr>
        <w:t>,</w:t>
      </w:r>
    </w:p>
    <w:p w14:paraId="22C6CC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Count"</w:t>
      </w:r>
      <w:r w:rsidRPr="007B4096">
        <w:rPr>
          <w:rFonts w:ascii="Courier New" w:eastAsia="Times New Roman" w:hAnsi="Courier New" w:cs="Courier New"/>
          <w:color w:val="333333"/>
          <w:sz w:val="15"/>
          <w:szCs w:val="15"/>
        </w:rPr>
        <w:t>) +</w:t>
      </w:r>
    </w:p>
    <w:p w14:paraId="3F9989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03196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5A8F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724FE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sample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EA53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qq</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1</w:t>
      </w:r>
      <w:r w:rsidRPr="007B4096">
        <w:rPr>
          <w:rFonts w:ascii="Courier New" w:eastAsia="Times New Roman" w:hAnsi="Courier New" w:cs="Courier New"/>
          <w:color w:val="333333"/>
          <w:sz w:val="15"/>
          <w:szCs w:val="15"/>
        </w:rPr>
        <w:t xml:space="preserve">, 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23D04A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qq_</w:t>
      </w:r>
      <w:proofErr w:type="gramStart"/>
      <w:r w:rsidRPr="007B4096">
        <w:rPr>
          <w:rFonts w:ascii="Courier New" w:eastAsia="Times New Roman" w:hAnsi="Courier New" w:cs="Courier New"/>
          <w:color w:val="333333"/>
          <w:sz w:val="15"/>
          <w:szCs w:val="15"/>
        </w:rPr>
        <w:t>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color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indian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08C390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Q-Q Plot of Life Expectancy"</w:t>
      </w:r>
      <w:r w:rsidRPr="007B4096">
        <w:rPr>
          <w:rFonts w:ascii="Courier New" w:eastAsia="Times New Roman" w:hAnsi="Courier New" w:cs="Courier New"/>
          <w:color w:val="333333"/>
          <w:sz w:val="15"/>
          <w:szCs w:val="15"/>
        </w:rPr>
        <w:t>,</w:t>
      </w:r>
    </w:p>
    <w:p w14:paraId="5187E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heoretical"</w:t>
      </w:r>
      <w:r w:rsidRPr="007B4096">
        <w:rPr>
          <w:rFonts w:ascii="Courier New" w:eastAsia="Times New Roman" w:hAnsi="Courier New" w:cs="Courier New"/>
          <w:color w:val="333333"/>
          <w:sz w:val="15"/>
          <w:szCs w:val="15"/>
        </w:rPr>
        <w:t>,</w:t>
      </w:r>
    </w:p>
    <w:p w14:paraId="6591A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Sample"</w:t>
      </w:r>
      <w:r w:rsidRPr="007B4096">
        <w:rPr>
          <w:rFonts w:ascii="Courier New" w:eastAsia="Times New Roman" w:hAnsi="Courier New" w:cs="Courier New"/>
          <w:color w:val="333333"/>
          <w:sz w:val="15"/>
          <w:szCs w:val="15"/>
        </w:rPr>
        <w:t>) +</w:t>
      </w:r>
    </w:p>
    <w:p w14:paraId="1F9D95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B81E9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vert country and status to factors</w:t>
      </w:r>
    </w:p>
    <w:p w14:paraId="41F04C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w:t>
      </w:r>
    </w:p>
    <w:p w14:paraId="3ABF32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gramStart"/>
      <w:r w:rsidRPr="007B4096">
        <w:rPr>
          <w:rFonts w:ascii="Courier New" w:eastAsia="Times New Roman" w:hAnsi="Courier New" w:cs="Courier New"/>
          <w:color w:val="333333"/>
          <w:sz w:val="15"/>
          <w:szCs w:val="15"/>
        </w:rPr>
        <w:t>status</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status</w:t>
      </w:r>
      <w:proofErr w:type="spellEnd"/>
      <w:r w:rsidRPr="007B4096">
        <w:rPr>
          <w:rFonts w:ascii="Courier New" w:eastAsia="Times New Roman" w:hAnsi="Courier New" w:cs="Courier New"/>
          <w:color w:val="333333"/>
          <w:sz w:val="15"/>
          <w:szCs w:val="15"/>
        </w:rPr>
        <w:t>)</w:t>
      </w:r>
    </w:p>
    <w:p w14:paraId="53F5FE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orrelations and save output as images to be used in the appendix.</w:t>
      </w:r>
    </w:p>
    <w:p w14:paraId="1F1E7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F87ED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CB70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5822C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DE975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05F33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5562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39ADD1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5C5790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6609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2EB2B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1.png"))</w:t>
      </w:r>
    </w:p>
    <w:p w14:paraId="72EC5CA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ABCE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A2108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gt;% </w:t>
      </w:r>
    </w:p>
    <w:p w14:paraId="304E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503A73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6D7D45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79E01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25FF47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D6137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25A330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007B76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B6DA7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8B7D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2.png"))</w:t>
      </w:r>
    </w:p>
    <w:p w14:paraId="1F4404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7308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B1834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population)) %&gt;% </w:t>
      </w:r>
    </w:p>
    <w:p w14:paraId="7A9609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90774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E06B3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21C43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14A7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9FE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026054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44A054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5D735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1C2B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3.png"))</w:t>
      </w:r>
    </w:p>
    <w:p w14:paraId="1FABF2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27976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thinness_1_19_years, population))</w:t>
      </w:r>
    </w:p>
    <w:p w14:paraId="28BEA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34A49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2A2D0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C2027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18A34F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C23D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1.png")) %&gt;% </w:t>
      </w:r>
    </w:p>
    <w:p w14:paraId="15CA9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94E34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8393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which countries have NA rows for life expectancy</w:t>
      </w:r>
    </w:p>
    <w:p w14:paraId="758B0A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_tibble(df_clean$country[which(is.na(df_clean$life_expectancy))])</w:t>
      </w:r>
    </w:p>
    <w:p w14:paraId="721EE2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D71C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all rows where life expectancy is NA</w:t>
      </w:r>
    </w:p>
    <w:p w14:paraId="487DAE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8A7CE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w:t>
      </w:r>
      <w:proofErr w:type="gramStart"/>
      <w:r w:rsidRPr="007B4096">
        <w:rPr>
          <w:rFonts w:ascii="Courier New" w:eastAsia="Times New Roman" w:hAnsi="Courier New" w:cs="Courier New"/>
          <w:color w:val="333333"/>
          <w:sz w:val="15"/>
          <w:szCs w:val="15"/>
        </w:rPr>
        <w:t>(!is.n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w:t>
      </w:r>
    </w:p>
    <w:p w14:paraId="789F8C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DE91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check missing value counts</w:t>
      </w:r>
    </w:p>
    <w:p w14:paraId="446F65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0897E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5B9CC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3EDE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85AB4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2.png")) %&gt;% </w:t>
      </w:r>
    </w:p>
    <w:p w14:paraId="5AC5F4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75406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how many missing hepatitis measurements there are by country</w:t>
      </w:r>
    </w:p>
    <w:p w14:paraId="6D8CCA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D344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roup_by</w:t>
      </w:r>
      <w:proofErr w:type="spellEnd"/>
      <w:r w:rsidRPr="007B4096">
        <w:rPr>
          <w:rFonts w:ascii="Courier New" w:eastAsia="Times New Roman" w:hAnsi="Courier New" w:cs="Courier New"/>
          <w:color w:val="333333"/>
          <w:sz w:val="15"/>
          <w:szCs w:val="15"/>
        </w:rPr>
        <w:t xml:space="preserve">(country) %&gt;% </w:t>
      </w:r>
    </w:p>
    <w:p w14:paraId="6981CB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gramStart"/>
      <w:r w:rsidRPr="007B4096">
        <w:rPr>
          <w:rFonts w:ascii="Courier New" w:eastAsia="Times New Roman" w:hAnsi="Courier New" w:cs="Courier New"/>
          <w:color w:val="333333"/>
          <w:sz w:val="15"/>
          <w:szCs w:val="15"/>
        </w:rPr>
        <w:t>count(</w:t>
      </w:r>
      <w:proofErr w:type="gramEnd"/>
      <w:r w:rsidRPr="007B4096">
        <w:rPr>
          <w:rFonts w:ascii="Courier New" w:eastAsia="Times New Roman" w:hAnsi="Courier New" w:cs="Courier New"/>
          <w:color w:val="333333"/>
          <w:sz w:val="15"/>
          <w:szCs w:val="15"/>
        </w:rPr>
        <w:t>missing = is.na(</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gt;% </w:t>
      </w:r>
    </w:p>
    <w:p w14:paraId="336166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 xml:space="preserve">missing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gt;% </w:t>
      </w:r>
    </w:p>
    <w:p w14:paraId="3AAAC2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missing) %&gt;% </w:t>
      </w:r>
    </w:p>
    <w:p w14:paraId="43E8C9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rename(</w:t>
      </w:r>
      <w:proofErr w:type="gramEnd"/>
      <w:r w:rsidRPr="007B4096">
        <w:rPr>
          <w:rFonts w:ascii="Courier New" w:eastAsia="Times New Roman" w:hAnsi="Courier New" w:cs="Courier New"/>
          <w:color w:val="333333"/>
          <w:sz w:val="15"/>
          <w:szCs w:val="15"/>
        </w:rPr>
        <w:t xml:space="preserve">missing = n) %&gt;% </w:t>
      </w:r>
    </w:p>
    <w:p w14:paraId="547CF1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rrange(desc(missing))</w:t>
      </w:r>
    </w:p>
    <w:p w14:paraId="583CC7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isualize the relationship to see if it looks significant</w:t>
      </w:r>
    </w:p>
    <w:p w14:paraId="2EBC75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F03BA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D1087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E3988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02DAE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epatitis B vs. Life Expectancy"</w:t>
      </w:r>
      <w:r w:rsidRPr="007B4096">
        <w:rPr>
          <w:rFonts w:ascii="Courier New" w:eastAsia="Times New Roman" w:hAnsi="Courier New" w:cs="Courier New"/>
          <w:color w:val="333333"/>
          <w:sz w:val="15"/>
          <w:szCs w:val="15"/>
        </w:rPr>
        <w:t>,</w:t>
      </w:r>
    </w:p>
    <w:p w14:paraId="138BA8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FD40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3398B28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05C6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hepatitis-lifeexp.png"))</w:t>
      </w:r>
    </w:p>
    <w:p w14:paraId="6C9828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63A3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Drop hepatitis B variable </w:t>
      </w:r>
    </w:p>
    <w:p w14:paraId="1D7FDA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CE913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24B030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64BAB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remaining rows with NA's for the interpretable model</w:t>
      </w:r>
    </w:p>
    <w:p w14:paraId="7010F7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55F887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6958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check of missing values</w:t>
      </w:r>
    </w:p>
    <w:p w14:paraId="767D8D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4999B9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
    <w:p w14:paraId="296FC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F35A8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3.png")) %&gt;% </w:t>
      </w:r>
    </w:p>
    <w:p w14:paraId="0881C8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5EFDD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count(year)</w:t>
      </w:r>
    </w:p>
    <w:p w14:paraId="0E1C77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year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01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014</w:t>
      </w:r>
      <w:r w:rsidRPr="007B4096">
        <w:rPr>
          <w:rFonts w:ascii="Courier New" w:eastAsia="Times New Roman" w:hAnsi="Courier New" w:cs="Courier New"/>
          <w:color w:val="333333"/>
          <w:sz w:val="15"/>
          <w:szCs w:val="15"/>
        </w:rPr>
        <w:t>)</w:t>
      </w:r>
    </w:p>
    <w:p w14:paraId="7532C9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he maximum number of variables to consider in the model. Although the</w:t>
      </w:r>
    </w:p>
    <w:p w14:paraId="38613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can handle up to 20, the more we add, the less interpretable the final</w:t>
      </w:r>
    </w:p>
    <w:p w14:paraId="040301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will be.</w:t>
      </w:r>
    </w:p>
    <w:p w14:paraId="02514F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17</w:t>
      </w:r>
    </w:p>
    <w:p w14:paraId="04740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25069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model. We'll remove country, but keep it in the data set for</w:t>
      </w:r>
    </w:p>
    <w:p w14:paraId="11DF02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terpretation.</w:t>
      </w:r>
    </w:p>
    <w:p w14:paraId="335FB3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w:t>
      </w:r>
    </w:p>
    <w:p w14:paraId="79698D2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615805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CF4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135636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77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ore the regression summary</w:t>
      </w:r>
    </w:p>
    <w:p w14:paraId="12B2E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748286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Look at the names of </w:t>
      </w:r>
      <w:proofErr w:type="spellStart"/>
      <w:r w:rsidRPr="007B4096">
        <w:rPr>
          <w:rFonts w:ascii="Courier New" w:eastAsia="Times New Roman" w:hAnsi="Courier New" w:cs="Courier New"/>
          <w:i/>
          <w:iCs/>
          <w:color w:val="999988"/>
          <w:sz w:val="15"/>
          <w:szCs w:val="15"/>
        </w:rPr>
        <w:t>reg_summary</w:t>
      </w:r>
      <w:proofErr w:type="spellEnd"/>
    </w:p>
    <w:p w14:paraId="4E6444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77A5A0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081D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w:t>
      </w:r>
      <w:proofErr w:type="gramStart"/>
      <w:r w:rsidRPr="007B4096">
        <w:rPr>
          <w:rFonts w:ascii="Courier New" w:eastAsia="Times New Roman" w:hAnsi="Courier New" w:cs="Courier New"/>
          <w:i/>
          <w:iCs/>
          <w:color w:val="999988"/>
          <w:sz w:val="15"/>
          <w:szCs w:val="15"/>
        </w:rPr>
        <w:t>are</w:t>
      </w:r>
      <w:proofErr w:type="gramEnd"/>
      <w:r w:rsidRPr="007B4096">
        <w:rPr>
          <w:rFonts w:ascii="Courier New" w:eastAsia="Times New Roman" w:hAnsi="Courier New" w:cs="Courier New"/>
          <w:i/>
          <w:iCs/>
          <w:color w:val="999988"/>
          <w:sz w:val="15"/>
          <w:szCs w:val="15"/>
        </w:rPr>
        <w:t xml:space="preserve"> the R-squared values?</w:t>
      </w:r>
    </w:p>
    <w:p w14:paraId="5A64C3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66AD4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106C5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w:t>
      </w:r>
    </w:p>
    <w:p w14:paraId="1BDC65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121A1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w:t>
      </w:r>
    </w:p>
    <w:p w14:paraId="324329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59390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reg_summary$adjr2,</w:t>
      </w:r>
    </w:p>
    <w:p w14:paraId="190F63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E7815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E1340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D9683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ax</w:t>
      </w:r>
      <w:proofErr w:type="spellEnd"/>
      <w:r w:rsidRPr="007B4096">
        <w:rPr>
          <w:rFonts w:ascii="Courier New" w:eastAsia="Times New Roman" w:hAnsi="Courier New" w:cs="Courier New"/>
          <w:i/>
          <w:iCs/>
          <w:color w:val="999988"/>
          <w:sz w:val="15"/>
          <w:szCs w:val="15"/>
        </w:rPr>
        <w:t>(reg_summary$adjr2)</w:t>
      </w:r>
    </w:p>
    <w:p w14:paraId="723824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6ECDA7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1</w:t>
      </w:r>
      <w:r w:rsidRPr="007B4096">
        <w:rPr>
          <w:rFonts w:ascii="Courier New" w:eastAsia="Times New Roman" w:hAnsi="Courier New" w:cs="Courier New"/>
          <w:color w:val="333333"/>
          <w:sz w:val="15"/>
          <w:szCs w:val="15"/>
        </w:rPr>
        <w:t>,</w:t>
      </w:r>
    </w:p>
    <w:p w14:paraId="62B1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adjr2[</w:t>
      </w: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5FEB21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5A6A9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66CA3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50BA4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23B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149C9E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5788D3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371DBF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B3EFB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cp</w:t>
      </w:r>
      <w:proofErr w:type="spellEnd"/>
      <w:r w:rsidRPr="007B4096">
        <w:rPr>
          <w:rFonts w:ascii="Courier New" w:eastAsia="Times New Roman" w:hAnsi="Courier New" w:cs="Courier New"/>
          <w:i/>
          <w:iCs/>
          <w:color w:val="999988"/>
          <w:sz w:val="15"/>
          <w:szCs w:val="15"/>
        </w:rPr>
        <w:t>)</w:t>
      </w:r>
    </w:p>
    <w:p w14:paraId="0A4344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5194A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w:t>
      </w:r>
      <w:r w:rsidRPr="007B4096">
        <w:rPr>
          <w:rFonts w:ascii="Courier New" w:eastAsia="Times New Roman" w:hAnsi="Courier New" w:cs="Courier New"/>
          <w:color w:val="333333"/>
          <w:sz w:val="15"/>
          <w:szCs w:val="15"/>
        </w:rPr>
        <w:t>,</w:t>
      </w:r>
    </w:p>
    <w:p w14:paraId="4DDB22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6ACF3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2B06A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9DE3F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1E3FF9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760B8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7494AD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06E2F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D4A54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79DA6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bic</w:t>
      </w:r>
      <w:proofErr w:type="spellEnd"/>
      <w:r w:rsidRPr="007B4096">
        <w:rPr>
          <w:rFonts w:ascii="Courier New" w:eastAsia="Times New Roman" w:hAnsi="Courier New" w:cs="Courier New"/>
          <w:i/>
          <w:iCs/>
          <w:color w:val="999988"/>
          <w:sz w:val="15"/>
          <w:szCs w:val="15"/>
        </w:rPr>
        <w:t>)</w:t>
      </w:r>
    </w:p>
    <w:p w14:paraId="360609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20940C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AA9E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145E53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01BD6B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ADA3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7F99D8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C066C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2D6DAE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63C8B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25F65A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6F5BB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4C39AB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5B7D0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w:t>
      </w:r>
    </w:p>
    <w:p w14:paraId="6781A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7374B0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5E97B8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D9FB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733EF1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p>
    <w:p w14:paraId="50B52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77DB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fwd</w:t>
      </w:r>
      <w:proofErr w:type="spellEnd"/>
      <w:r w:rsidRPr="007B4096">
        <w:rPr>
          <w:rFonts w:ascii="Courier New" w:eastAsia="Times New Roman" w:hAnsi="Courier New" w:cs="Courier New"/>
          <w:i/>
          <w:iCs/>
          <w:color w:val="999988"/>
          <w:sz w:val="15"/>
          <w:szCs w:val="15"/>
        </w:rPr>
        <w:t>)</w:t>
      </w:r>
    </w:p>
    <w:p w14:paraId="7E25CF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A689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EF965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w:t>
      </w:r>
    </w:p>
    <w:p w14:paraId="10BBDF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128946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75B1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B9B9D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5BFEE3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p>
    <w:p w14:paraId="5C68AE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70620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bwd</w:t>
      </w:r>
      <w:proofErr w:type="spellEnd"/>
      <w:r w:rsidRPr="007B4096">
        <w:rPr>
          <w:rFonts w:ascii="Courier New" w:eastAsia="Times New Roman" w:hAnsi="Courier New" w:cs="Courier New"/>
          <w:i/>
          <w:iCs/>
          <w:color w:val="999988"/>
          <w:sz w:val="15"/>
          <w:szCs w:val="15"/>
        </w:rPr>
        <w:t>)</w:t>
      </w:r>
    </w:p>
    <w:p w14:paraId="010A39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3C47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ow many variables do we want to use?</w:t>
      </w:r>
    </w:p>
    <w:p w14:paraId="23824D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r w:rsidRPr="007B4096">
        <w:rPr>
          <w:rFonts w:ascii="Courier New" w:eastAsia="Times New Roman" w:hAnsi="Courier New" w:cs="Courier New"/>
          <w:color w:val="009999"/>
          <w:sz w:val="15"/>
          <w:szCs w:val="15"/>
        </w:rPr>
        <w:t>4</w:t>
      </w:r>
    </w:p>
    <w:p w14:paraId="58F564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0E92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1F092E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tibble</w:t>
      </w:r>
      <w:proofErr w:type="spellEnd"/>
      <w:r w:rsidRPr="007B4096">
        <w:rPr>
          <w:rFonts w:ascii="Courier New" w:eastAsia="Times New Roman" w:hAnsi="Courier New" w:cs="Courier New"/>
          <w:color w:val="333333"/>
          <w:sz w:val="15"/>
          <w:szCs w:val="15"/>
        </w:rPr>
        <w:t>(</w:t>
      </w:r>
      <w:proofErr w:type="gramEnd"/>
    </w:p>
    <w:p w14:paraId="3E3FDF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riables = </w:t>
      </w:r>
      <w:proofErr w:type="gramStart"/>
      <w:r w:rsidRPr="007B4096">
        <w:rPr>
          <w:rFonts w:ascii="Courier New" w:eastAsia="Times New Roman" w:hAnsi="Courier New" w:cs="Courier New"/>
          <w:color w:val="333333"/>
          <w:sz w:val="15"/>
          <w:szCs w:val="15"/>
        </w:rPr>
        <w:t>names(</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w:t>
      </w:r>
    </w:p>
    <w:p w14:paraId="335E0B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ull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39E4B8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1673E4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7705FF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gt;%</w:t>
      </w:r>
    </w:p>
    <w:p w14:paraId="3C35E0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9E735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5EE38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EE98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015C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uild test and training data sets, dropping country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 xml:space="preserve"> &amp;</w:t>
      </w:r>
    </w:p>
    <w:p w14:paraId="4F95E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test_mat</w:t>
      </w:r>
      <w:proofErr w:type="spellEnd"/>
      <w:r w:rsidRPr="007B4096">
        <w:rPr>
          <w:rFonts w:ascii="Courier New" w:eastAsia="Times New Roman" w:hAnsi="Courier New" w:cs="Courier New"/>
          <w:i/>
          <w:iCs/>
          <w:color w:val="999988"/>
          <w:sz w:val="15"/>
          <w:szCs w:val="15"/>
        </w:rPr>
        <w:t xml:space="preserve"> because I was getting a warning that 1 linear </w:t>
      </w:r>
      <w:proofErr w:type="gramStart"/>
      <w:r w:rsidRPr="007B4096">
        <w:rPr>
          <w:rFonts w:ascii="Courier New" w:eastAsia="Times New Roman" w:hAnsi="Courier New" w:cs="Courier New"/>
          <w:i/>
          <w:iCs/>
          <w:color w:val="999988"/>
          <w:sz w:val="15"/>
          <w:szCs w:val="15"/>
        </w:rPr>
        <w:t>dependencies</w:t>
      </w:r>
      <w:proofErr w:type="gramEnd"/>
      <w:r w:rsidRPr="007B4096">
        <w:rPr>
          <w:rFonts w:ascii="Courier New" w:eastAsia="Times New Roman" w:hAnsi="Courier New" w:cs="Courier New"/>
          <w:i/>
          <w:iCs/>
          <w:color w:val="999988"/>
          <w:sz w:val="15"/>
          <w:szCs w:val="15"/>
        </w:rPr>
        <w:t xml:space="preserve"> found</w:t>
      </w:r>
    </w:p>
    <w:p w14:paraId="43DB7F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6BE52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p>
    <w:p w14:paraId="5E67A2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8C167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EA9A7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7C5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a loop, and for each size `</w:t>
      </w:r>
      <w:proofErr w:type="spellStart"/>
      <w:r w:rsidRPr="007B4096">
        <w:rPr>
          <w:rFonts w:ascii="Courier New" w:eastAsia="Times New Roman" w:hAnsi="Courier New" w:cs="Courier New"/>
          <w:i/>
          <w:iCs/>
          <w:color w:val="999988"/>
          <w:sz w:val="15"/>
          <w:szCs w:val="15"/>
        </w:rPr>
        <w:t>i</w:t>
      </w:r>
      <w:proofErr w:type="spellEnd"/>
      <w:r w:rsidRPr="007B4096">
        <w:rPr>
          <w:rFonts w:ascii="Courier New" w:eastAsia="Times New Roman" w:hAnsi="Courier New" w:cs="Courier New"/>
          <w:i/>
          <w:iCs/>
          <w:color w:val="999988"/>
          <w:sz w:val="15"/>
          <w:szCs w:val="15"/>
        </w:rPr>
        <w:t>`, extract the coefficients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w:t>
      </w:r>
    </w:p>
    <w:p w14:paraId="760F66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 the best model of that size, multiply them into the appropriate columns of</w:t>
      </w:r>
    </w:p>
    <w:p w14:paraId="47D5B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test model matric to form the </w:t>
      </w:r>
      <w:proofErr w:type="gramStart"/>
      <w:r w:rsidRPr="007B4096">
        <w:rPr>
          <w:rFonts w:ascii="Courier New" w:eastAsia="Times New Roman" w:hAnsi="Courier New" w:cs="Courier New"/>
          <w:i/>
          <w:iCs/>
          <w:color w:val="999988"/>
          <w:sz w:val="15"/>
          <w:szCs w:val="15"/>
        </w:rPr>
        <w:t>predictions, and</w:t>
      </w:r>
      <w:proofErr w:type="gramEnd"/>
      <w:r w:rsidRPr="007B4096">
        <w:rPr>
          <w:rFonts w:ascii="Courier New" w:eastAsia="Times New Roman" w:hAnsi="Courier New" w:cs="Courier New"/>
          <w:i/>
          <w:iCs/>
          <w:color w:val="999988"/>
          <w:sz w:val="15"/>
          <w:szCs w:val="15"/>
        </w:rPr>
        <w:t xml:space="preserve"> compute the test MSE.</w:t>
      </w:r>
    </w:p>
    <w:p w14:paraId="6C1CA1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rep(</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w:t>
      </w:r>
    </w:p>
    <w:p w14:paraId="216F39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 {</w:t>
      </w:r>
    </w:p>
    <w:p w14:paraId="430761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D27E0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test_</w:t>
      </w:r>
      <w:proofErr w:type="gramStart"/>
      <w:r w:rsidRPr="007B4096">
        <w:rPr>
          <w:rFonts w:ascii="Courier New" w:eastAsia="Times New Roman" w:hAnsi="Courier New" w:cs="Courier New"/>
          <w:color w:val="333333"/>
          <w:sz w:val="15"/>
          <w:szCs w:val="15"/>
        </w:rPr>
        <w:t>ma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4DE7F0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 mean((</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test] - </w:t>
      </w:r>
      <w:proofErr w:type="spellStart"/>
      <w:proofErr w:type="gram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5F17C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4674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d the best model</w:t>
      </w:r>
    </w:p>
    <w:p w14:paraId="26021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p>
    <w:p w14:paraId="38561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596E31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rite a prediction function</w:t>
      </w:r>
    </w:p>
    <w:p w14:paraId="737C2D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_regsubse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7DE77A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44ABA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31F2EF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4FD2E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l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w:t>
      </w:r>
    </w:p>
    <w:p w14:paraId="685FCB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3E161E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195D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D0607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Perform best subset selection on the full data </w:t>
      </w:r>
      <w:proofErr w:type="gramStart"/>
      <w:r w:rsidRPr="007B4096">
        <w:rPr>
          <w:rFonts w:ascii="Courier New" w:eastAsia="Times New Roman" w:hAnsi="Courier New" w:cs="Courier New"/>
          <w:i/>
          <w:iCs/>
          <w:color w:val="999988"/>
          <w:sz w:val="15"/>
          <w:szCs w:val="15"/>
        </w:rPr>
        <w:t>set, and</w:t>
      </w:r>
      <w:proofErr w:type="gramEnd"/>
      <w:r w:rsidRPr="007B4096">
        <w:rPr>
          <w:rFonts w:ascii="Courier New" w:eastAsia="Times New Roman" w:hAnsi="Courier New" w:cs="Courier New"/>
          <w:i/>
          <w:iCs/>
          <w:color w:val="999988"/>
          <w:sz w:val="15"/>
          <w:szCs w:val="15"/>
        </w:rPr>
        <w:t xml:space="preserve"> select the best model.</w:t>
      </w:r>
    </w:p>
    <w:p w14:paraId="0B5485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487B5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25552D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 &lt;- </w:t>
      </w:r>
      <w:r w:rsidRPr="007B4096">
        <w:rPr>
          <w:rFonts w:ascii="Courier New" w:eastAsia="Times New Roman" w:hAnsi="Courier New" w:cs="Courier New"/>
          <w:color w:val="009999"/>
          <w:sz w:val="15"/>
          <w:szCs w:val="15"/>
        </w:rPr>
        <w:t>10</w:t>
      </w:r>
    </w:p>
    <w:p w14:paraId="4FB1B1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6EF217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folds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k,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lac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88D60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atrix(</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k, consider, </w:t>
      </w:r>
      <w:proofErr w:type="spellStart"/>
      <w:r w:rsidRPr="007B4096">
        <w:rPr>
          <w:rFonts w:ascii="Courier New" w:eastAsia="Times New Roman" w:hAnsi="Courier New" w:cs="Courier New"/>
          <w:color w:val="333333"/>
          <w:sz w:val="15"/>
          <w:szCs w:val="15"/>
        </w:rPr>
        <w:t>dimnames</w:t>
      </w:r>
      <w:proofErr w:type="spellEnd"/>
      <w:r w:rsidRPr="007B4096">
        <w:rPr>
          <w:rFonts w:ascii="Courier New" w:eastAsia="Times New Roman" w:hAnsi="Courier New" w:cs="Courier New"/>
          <w:color w:val="333333"/>
          <w:sz w:val="15"/>
          <w:szCs w:val="15"/>
        </w:rPr>
        <w:t xml:space="preserve"> = list(</w:t>
      </w:r>
      <w:r w:rsidRPr="007B4096">
        <w:rPr>
          <w:rFonts w:ascii="Courier New" w:eastAsia="Times New Roman" w:hAnsi="Courier New" w:cs="Courier New"/>
          <w:color w:val="990073"/>
          <w:sz w:val="15"/>
          <w:szCs w:val="15"/>
        </w:rPr>
        <w:t>NULL</w:t>
      </w:r>
      <w:r w:rsidRPr="007B4096">
        <w:rPr>
          <w:rFonts w:ascii="Courier New" w:eastAsia="Times New Roman" w:hAnsi="Courier New" w:cs="Courier New"/>
          <w:color w:val="333333"/>
          <w:sz w:val="15"/>
          <w:szCs w:val="15"/>
        </w:rPr>
        <w:t>, past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consider)))</w:t>
      </w:r>
    </w:p>
    <w:p w14:paraId="42ACA07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958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redict.regsubsets</w:t>
      </w:r>
      <w:proofErr w:type="spellEnd"/>
      <w:proofErr w:type="gram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49D420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ED63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53090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1D6D9F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119F39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45C6B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8962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cross-validation</w:t>
      </w:r>
    </w:p>
    <w:p w14:paraId="03AFF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j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k</w:t>
      </w:r>
      <w:proofErr w:type="gramEnd"/>
      <w:r w:rsidRPr="007B4096">
        <w:rPr>
          <w:rFonts w:ascii="Courier New" w:eastAsia="Times New Roman" w:hAnsi="Courier New" w:cs="Courier New"/>
          <w:color w:val="333333"/>
          <w:sz w:val="15"/>
          <w:szCs w:val="15"/>
        </w:rPr>
        <w:t>) {</w:t>
      </w:r>
    </w:p>
    <w:p w14:paraId="114027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lt;-</w:t>
      </w:r>
    </w:p>
    <w:p w14:paraId="6543A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7094D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5</w:t>
      </w:r>
      <w:r w:rsidRPr="007B4096">
        <w:rPr>
          <w:rFonts w:ascii="Courier New" w:eastAsia="Times New Roman" w:hAnsi="Courier New" w:cs="Courier New"/>
          <w:color w:val="333333"/>
          <w:sz w:val="15"/>
          <w:szCs w:val="15"/>
        </w:rPr>
        <w:t>) {</w:t>
      </w:r>
    </w:p>
    <w:p w14:paraId="181C01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581A6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v_</w:t>
      </w:r>
      <w:proofErr w:type="gramStart"/>
      <w:r w:rsidRPr="007B4096">
        <w:rPr>
          <w:rFonts w:ascii="Courier New" w:eastAsia="Times New Roman" w:hAnsi="Courier New" w:cs="Courier New"/>
          <w:color w:val="333333"/>
          <w:sz w:val="15"/>
          <w:szCs w:val="15"/>
        </w:rPr>
        <w:t>error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j,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w:t>
      </w:r>
    </w:p>
    <w:p w14:paraId="59ECB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folds == j] -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40AE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1643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AA31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3071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the apply function to average over the columns of the matrix in order to</w:t>
      </w:r>
    </w:p>
    <w:p w14:paraId="158FF0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obtain a vector for which the </w:t>
      </w:r>
      <w:proofErr w:type="spellStart"/>
      <w:r w:rsidRPr="007B4096">
        <w:rPr>
          <w:rFonts w:ascii="Courier New" w:eastAsia="Times New Roman" w:hAnsi="Courier New" w:cs="Courier New"/>
          <w:i/>
          <w:iCs/>
          <w:color w:val="999988"/>
          <w:sz w:val="15"/>
          <w:szCs w:val="15"/>
        </w:rPr>
        <w:t>jth</w:t>
      </w:r>
      <w:proofErr w:type="spellEnd"/>
      <w:r w:rsidRPr="007B4096">
        <w:rPr>
          <w:rFonts w:ascii="Courier New" w:eastAsia="Times New Roman" w:hAnsi="Courier New" w:cs="Courier New"/>
          <w:i/>
          <w:iCs/>
          <w:color w:val="999988"/>
          <w:sz w:val="15"/>
          <w:szCs w:val="15"/>
        </w:rPr>
        <w:t xml:space="preserve"> element is the cross-validation error for</w:t>
      </w:r>
    </w:p>
    <w:p w14:paraId="4E0B84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j-variable model.</w:t>
      </w:r>
    </w:p>
    <w:p w14:paraId="2ADE36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apply(</w:t>
      </w:r>
      <w:proofErr w:type="spellStart"/>
      <w:proofErr w:type="gramEnd"/>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mean)</w:t>
      </w:r>
    </w:p>
    <w:p w14:paraId="29D86B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p>
    <w:p w14:paraId="6EAD2F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0633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59EDCD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2E44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in order to obtain the</w:t>
      </w:r>
    </w:p>
    <w:p w14:paraId="5A3270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ariables for the final model</w:t>
      </w:r>
    </w:p>
    <w:p w14:paraId="5C1D7F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2B9B8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the number sets the number of variables we want</w:t>
      </w:r>
    </w:p>
    <w:p w14:paraId="59EB77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395968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360DD0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B0D5D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AB730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0DD14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7C6EC7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40F2E7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interp</w:t>
      </w:r>
      <w:proofErr w:type="spellEnd"/>
    </w:p>
    <w:p w14:paraId="419880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2910B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617FFD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63706B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p>
    <w:p w14:paraId="0808A0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106C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fidence intervals</w:t>
      </w:r>
    </w:p>
    <w:p w14:paraId="671C23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nfin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3D9674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1328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09FF52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inal_model$</w:t>
      </w:r>
      <w:proofErr w:type="gramStart"/>
      <w:r w:rsidRPr="007B4096">
        <w:rPr>
          <w:rFonts w:ascii="Courier New" w:eastAsia="Times New Roman" w:hAnsi="Courier New" w:cs="Courier New"/>
          <w:color w:val="333333"/>
          <w:sz w:val="15"/>
          <w:szCs w:val="15"/>
        </w:rPr>
        <w:t>fitted.values</w:t>
      </w:r>
      <w:proofErr w:type="spellEnd"/>
      <w:proofErr w:type="gramEnd"/>
      <w:r w:rsidRPr="007B4096">
        <w:rPr>
          <w:rFonts w:ascii="Courier New" w:eastAsia="Times New Roman" w:hAnsi="Courier New" w:cs="Courier New"/>
          <w:color w:val="333333"/>
          <w:sz w:val="15"/>
          <w:szCs w:val="15"/>
        </w:rPr>
        <w:t>,</w:t>
      </w:r>
    </w:p>
    <w:p w14:paraId="231DD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9CFD1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w:t>
      </w:r>
      <w:r w:rsidRPr="007B4096">
        <w:rPr>
          <w:rFonts w:ascii="Courier New" w:eastAsia="Times New Roman" w:hAnsi="Courier New" w:cs="Courier New"/>
          <w:color w:val="333333"/>
          <w:sz w:val="15"/>
          <w:szCs w:val="15"/>
        </w:rPr>
        <w:t>,</w:t>
      </w:r>
    </w:p>
    <w:p w14:paraId="4496F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p>
    <w:p w14:paraId="6DE2C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3096AF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1FC9B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0929C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29469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2919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71DB8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est.model</w:t>
      </w:r>
      <w:proofErr w:type="spellEnd"/>
      <w:proofErr w:type="gram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4D54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test.model$fitted.values</w:t>
      </w:r>
      <w:proofErr w:type="spellEnd"/>
      <w:r w:rsidRPr="007B4096">
        <w:rPr>
          <w:rFonts w:ascii="Courier New" w:eastAsia="Times New Roman" w:hAnsi="Courier New" w:cs="Courier New"/>
          <w:color w:val="333333"/>
          <w:sz w:val="15"/>
          <w:szCs w:val="15"/>
        </w:rPr>
        <w:t>,</w:t>
      </w:r>
    </w:p>
    <w:p w14:paraId="43C251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10BA31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Fitted Values"</w:t>
      </w:r>
      <w:r w:rsidRPr="007B4096">
        <w:rPr>
          <w:rFonts w:ascii="Courier New" w:eastAsia="Times New Roman" w:hAnsi="Courier New" w:cs="Courier New"/>
          <w:color w:val="333333"/>
          <w:sz w:val="15"/>
          <w:szCs w:val="15"/>
        </w:rPr>
        <w:t>,</w:t>
      </w:r>
    </w:p>
    <w:p w14:paraId="5212FE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3DBB0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BDBA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44F118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704CDD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4FEA7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all rows with an NA</w:t>
      </w:r>
    </w:p>
    <w:p w14:paraId="7053B0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 xml:space="preserve"> &lt;- </w:t>
      </w:r>
      <w:proofErr w:type="spellStart"/>
      <w:proofErr w:type="gramStart"/>
      <w:r w:rsidRPr="007B4096">
        <w:rPr>
          <w:rFonts w:ascii="Courier New" w:eastAsia="Times New Roman" w:hAnsi="Courier New" w:cs="Courier New"/>
          <w:i/>
          <w:iCs/>
          <w:color w:val="999988"/>
          <w:sz w:val="15"/>
          <w:szCs w:val="15"/>
        </w:rPr>
        <w:t>na.omit</w:t>
      </w:r>
      <w:proofErr w:type="spellEnd"/>
      <w:proofErr w:type="gram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559A46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is.na(</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1A943C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3D8FC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65143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aximum number of variables to consider</w:t>
      </w:r>
    </w:p>
    <w:p w14:paraId="2688A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4</w:t>
      </w:r>
    </w:p>
    <w:p w14:paraId="64889A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948D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Fit model</w:t>
      </w:r>
    </w:p>
    <w:p w14:paraId="49101D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0A4D79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3B70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Examine regression summary</w:t>
      </w:r>
    </w:p>
    <w:p w14:paraId="58497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167961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49A51C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5E53FD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1EC7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RSS, adjusted $R^2$ $</w:t>
      </w:r>
      <w:proofErr w:type="spellStart"/>
      <w:r w:rsidRPr="007B4096">
        <w:rPr>
          <w:rFonts w:ascii="Courier New" w:eastAsia="Times New Roman" w:hAnsi="Courier New" w:cs="Courier New"/>
          <w:i/>
          <w:iCs/>
          <w:color w:val="999988"/>
          <w:sz w:val="15"/>
          <w:szCs w:val="15"/>
        </w:rPr>
        <w:t>C_p</w:t>
      </w:r>
      <w:proofErr w:type="spellEnd"/>
      <w:r w:rsidRPr="007B4096">
        <w:rPr>
          <w:rFonts w:ascii="Courier New" w:eastAsia="Times New Roman" w:hAnsi="Courier New" w:cs="Courier New"/>
          <w:i/>
          <w:iCs/>
          <w:color w:val="999988"/>
          <w:sz w:val="15"/>
          <w:szCs w:val="15"/>
        </w:rPr>
        <w:t>$ and BIC for all models</w:t>
      </w:r>
    </w:p>
    <w:p w14:paraId="52CD62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C43A4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A13B2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reg_summary$adjr2,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20B058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283F6D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reg_summary$adjr2[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246917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6EC9CD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4EEA09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036BB7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56793A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3B6E6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1ABDCA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0310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isplay selected variables for the best model with a given number of predictors</w:t>
      </w:r>
    </w:p>
    <w:p w14:paraId="56AC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441A25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3A2FD0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576148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A20A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630564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60E3D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r w:rsidRPr="007B4096">
        <w:rPr>
          <w:rFonts w:ascii="Courier New" w:eastAsia="Times New Roman" w:hAnsi="Courier New" w:cs="Courier New"/>
          <w:color w:val="333333"/>
          <w:sz w:val="15"/>
          <w:szCs w:val="15"/>
        </w:rPr>
        <w:t>)</w:t>
      </w:r>
    </w:p>
    <w:p w14:paraId="1F265C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w:t>
      </w:r>
    </w:p>
    <w:p w14:paraId="1DC4A0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4DA2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C71C9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r w:rsidRPr="007B4096">
        <w:rPr>
          <w:rFonts w:ascii="Courier New" w:eastAsia="Times New Roman" w:hAnsi="Courier New" w:cs="Courier New"/>
          <w:color w:val="333333"/>
          <w:sz w:val="15"/>
          <w:szCs w:val="15"/>
        </w:rPr>
        <w:t>)</w:t>
      </w:r>
    </w:p>
    <w:p w14:paraId="044B2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w:t>
      </w:r>
    </w:p>
    <w:p w14:paraId="534F54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64C1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256FF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542695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consider)</w:t>
      </w:r>
    </w:p>
    <w:p w14:paraId="674DFA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consider)</w:t>
      </w:r>
    </w:p>
    <w:p w14:paraId="358CBB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w:t>
      </w:r>
    </w:p>
    <w:p w14:paraId="72EEF0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00</w:t>
      </w:r>
      <w:r w:rsidRPr="007B4096">
        <w:rPr>
          <w:rFonts w:ascii="Courier New" w:eastAsia="Times New Roman" w:hAnsi="Courier New" w:cs="Courier New"/>
          <w:color w:val="333333"/>
          <w:sz w:val="15"/>
          <w:szCs w:val="15"/>
        </w:rPr>
        <w:t xml:space="preserve">) </w:t>
      </w:r>
    </w:p>
    <w:p w14:paraId="539D8C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274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dex =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7</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p>
    <w:p w14:paraId="23729C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DD4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xml:space="preserve"># Create the training data </w:t>
      </w:r>
    </w:p>
    <w:p w14:paraId="0A0DEB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Create the test data</w:t>
      </w:r>
    </w:p>
    <w:p w14:paraId="5304BF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F64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rain)</w:t>
      </w:r>
    </w:p>
    <w:p w14:paraId="4D314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est)</w:t>
      </w:r>
    </w:p>
    <w:p w14:paraId="7773AD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D036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6DCFCC5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DF1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andardize the data by scaling the numeric variables </w:t>
      </w:r>
    </w:p>
    <w:p w14:paraId="24C8FE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but it had been previously removed</w:t>
      </w:r>
    </w:p>
    <w:p w14:paraId="4DD440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ls = </w:t>
      </w:r>
      <w:proofErr w:type="gramStart"/>
      <w:r w:rsidRPr="007B4096">
        <w:rPr>
          <w:rFonts w:ascii="Courier New" w:eastAsia="Times New Roman" w:hAnsi="Courier New" w:cs="Courier New"/>
          <w:color w:val="333333"/>
          <w:sz w:val="15"/>
          <w:szCs w:val="15"/>
        </w:rPr>
        <w:t>c(</w:t>
      </w:r>
      <w:proofErr w:type="gramEnd"/>
    </w:p>
    <w:p w14:paraId="62AA51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3AFF8B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88E71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0BA79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FACD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4E9D02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786923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4925D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2E07E4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7FC7B9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2C1CAD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634131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0D3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center"</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3246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0C18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rain[,cols])</w:t>
      </w:r>
    </w:p>
    <w:p w14:paraId="5622C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est[,cols])</w:t>
      </w:r>
    </w:p>
    <w:p w14:paraId="0F40E5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AFDC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ain)</w:t>
      </w:r>
    </w:p>
    <w:p w14:paraId="40A42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0616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9901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check for </w:t>
      </w:r>
      <w:proofErr w:type="spellStart"/>
      <w:r w:rsidRPr="007B4096">
        <w:rPr>
          <w:rFonts w:ascii="Courier New" w:eastAsia="Times New Roman" w:hAnsi="Courier New" w:cs="Courier New"/>
          <w:i/>
          <w:iCs/>
          <w:color w:val="999988"/>
          <w:sz w:val="15"/>
          <w:szCs w:val="15"/>
        </w:rPr>
        <w:t>multicolinearity</w:t>
      </w:r>
      <w:proofErr w:type="spellEnd"/>
    </w:p>
    <w:p w14:paraId="59E76B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note the highly correlated variables </w:t>
      </w:r>
    </w:p>
    <w:p w14:paraId="1E044C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Performance Analytics package is required for </w:t>
      </w:r>
      <w:proofErr w:type="spellStart"/>
      <w:proofErr w:type="gramStart"/>
      <w:r w:rsidRPr="007B4096">
        <w:rPr>
          <w:rFonts w:ascii="Courier New" w:eastAsia="Times New Roman" w:hAnsi="Courier New" w:cs="Courier New"/>
          <w:i/>
          <w:iCs/>
          <w:color w:val="999988"/>
          <w:sz w:val="15"/>
          <w:szCs w:val="15"/>
        </w:rPr>
        <w:t>chart.Correlation</w:t>
      </w:r>
      <w:proofErr w:type="spellEnd"/>
      <w:proofErr w:type="gramEnd"/>
      <w:r w:rsidRPr="007B4096">
        <w:rPr>
          <w:rFonts w:ascii="Courier New" w:eastAsia="Times New Roman" w:hAnsi="Courier New" w:cs="Courier New"/>
          <w:i/>
          <w:iCs/>
          <w:color w:val="999988"/>
          <w:sz w:val="15"/>
          <w:szCs w:val="15"/>
        </w:rPr>
        <w:t>. Also,</w:t>
      </w:r>
    </w:p>
    <w:p w14:paraId="25E7D6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original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object contains status which, as a non-numeric value</w:t>
      </w:r>
    </w:p>
    <w:p w14:paraId="4A0BF7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ppears to be giving an error. I'm going to remove both it and country and see</w:t>
      </w:r>
    </w:p>
    <w:p w14:paraId="4814AC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if that fixes things.</w:t>
      </w:r>
    </w:p>
    <w:p w14:paraId="5C2E03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lt;- </w:t>
      </w:r>
      <w:proofErr w:type="gramStart"/>
      <w:r w:rsidRPr="007B4096">
        <w:rPr>
          <w:rFonts w:ascii="Courier New" w:eastAsia="Times New Roman" w:hAnsi="Courier New" w:cs="Courier New"/>
          <w:i/>
          <w:iCs/>
          <w:color w:val="999988"/>
          <w:sz w:val="15"/>
          <w:szCs w:val="15"/>
        </w:rPr>
        <w:t>train[</w:t>
      </w:r>
      <w:proofErr w:type="gramEnd"/>
      <w:r w:rsidRPr="007B4096">
        <w:rPr>
          <w:rFonts w:ascii="Courier New" w:eastAsia="Times New Roman" w:hAnsi="Courier New" w:cs="Courier New"/>
          <w:i/>
          <w:iCs/>
          <w:color w:val="999988"/>
          <w:sz w:val="15"/>
          <w:szCs w:val="15"/>
        </w:rPr>
        <w:t>, c(1-2)]</w:t>
      </w:r>
    </w:p>
    <w:p w14:paraId="6C4966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6E363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erformanceAnalyt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chart.Correla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histogram=</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9</w:t>
      </w:r>
      <w:r w:rsidRPr="007B4096">
        <w:rPr>
          <w:rFonts w:ascii="Courier New" w:eastAsia="Times New Roman" w:hAnsi="Courier New" w:cs="Courier New"/>
          <w:color w:val="333333"/>
          <w:sz w:val="15"/>
          <w:szCs w:val="15"/>
        </w:rPr>
        <w:t>)</w:t>
      </w:r>
    </w:p>
    <w:p w14:paraId="6C7DA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CC30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ing the VIF</w:t>
      </w:r>
    </w:p>
    <w:p w14:paraId="305EC0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uto&lt;-</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
    <w:p w14:paraId="3E1CD9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 xml:space="preserve"> call below was giving me an error that "there are aliased</w:t>
      </w:r>
    </w:p>
    <w:p w14:paraId="73DBAD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coeffifients</w:t>
      </w:r>
      <w:proofErr w:type="spellEnd"/>
      <w:r w:rsidRPr="007B4096">
        <w:rPr>
          <w:rFonts w:ascii="Courier New" w:eastAsia="Times New Roman" w:hAnsi="Courier New" w:cs="Courier New"/>
          <w:i/>
          <w:iCs/>
          <w:color w:val="999988"/>
          <w:sz w:val="15"/>
          <w:szCs w:val="15"/>
        </w:rPr>
        <w:t xml:space="preserve"> in the model. I again removed country, year and status and it</w:t>
      </w:r>
    </w:p>
    <w:p w14:paraId="4DA13A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ems to now run.</w:t>
      </w:r>
    </w:p>
    <w:p w14:paraId="3D42BD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lt;-</w:t>
      </w:r>
      <w:proofErr w:type="spellStart"/>
      <w:r w:rsidRPr="007B4096">
        <w:rPr>
          <w:rFonts w:ascii="Courier New" w:eastAsia="Times New Roman" w:hAnsi="Courier New" w:cs="Courier New"/>
          <w:i/>
          <w:iCs/>
          <w:color w:val="999988"/>
          <w:sz w:val="15"/>
          <w:szCs w:val="15"/>
        </w:rPr>
        <w:t>lm</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life_expectancy~.,data</w:t>
      </w:r>
      <w:proofErr w:type="spellEnd"/>
      <w:r w:rsidRPr="007B4096">
        <w:rPr>
          <w:rFonts w:ascii="Courier New" w:eastAsia="Times New Roman" w:hAnsi="Courier New" w:cs="Courier New"/>
          <w:i/>
          <w:iCs/>
          <w:color w:val="999988"/>
          <w:sz w:val="15"/>
          <w:szCs w:val="15"/>
        </w:rPr>
        <w:t>=train)</w:t>
      </w:r>
    </w:p>
    <w:p w14:paraId="447169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lt;-</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data</w:t>
      </w:r>
      <w:proofErr w:type="spellEnd"/>
      <w:r w:rsidRPr="007B4096">
        <w:rPr>
          <w:rFonts w:ascii="Courier New" w:eastAsia="Times New Roman" w:hAnsi="Courier New" w:cs="Courier New"/>
          <w:color w:val="333333"/>
          <w:sz w:val="15"/>
          <w:szCs w:val="15"/>
        </w:rPr>
        <w:t>=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p>
    <w:p w14:paraId="4DF12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if</w:t>
      </w:r>
      <w:proofErr w:type="spellEnd"/>
      <w:r w:rsidRPr="007B4096">
        <w:rPr>
          <w:rFonts w:ascii="Courier New" w:eastAsia="Times New Roman" w:hAnsi="Courier New" w:cs="Courier New"/>
          <w:color w:val="333333"/>
          <w:sz w:val="15"/>
          <w:szCs w:val="15"/>
        </w:rPr>
        <w:t>(</w:t>
      </w: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w:t>
      </w:r>
    </w:p>
    <w:p w14:paraId="36CAB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FE2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452A7F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I commented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since we'd originally excluded it from </w:t>
      </w:r>
      <w:proofErr w:type="spellStart"/>
      <w:r w:rsidRPr="007B4096">
        <w:rPr>
          <w:rFonts w:ascii="Courier New" w:eastAsia="Times New Roman" w:hAnsi="Courier New" w:cs="Courier New"/>
          <w:i/>
          <w:iCs/>
          <w:color w:val="999988"/>
          <w:sz w:val="15"/>
          <w:szCs w:val="15"/>
        </w:rPr>
        <w:t>df_clean</w:t>
      </w:r>
      <w:proofErr w:type="spellEnd"/>
    </w:p>
    <w:p w14:paraId="0A6ADE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40EF0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2C930D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status +</w:t>
      </w:r>
    </w:p>
    <w:p w14:paraId="207711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lcohol +</w:t>
      </w:r>
    </w:p>
    <w:p w14:paraId="12EF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
    <w:p w14:paraId="11E9A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iphtheria +</w:t>
      </w:r>
    </w:p>
    <w:p w14:paraId="4BA7E58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31CAE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w:t>
      </w:r>
    </w:p>
    <w:p w14:paraId="7E5D66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w:t>
      </w:r>
    </w:p>
    <w:p w14:paraId="60245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train</w:t>
      </w:r>
    </w:p>
    <w:p w14:paraId="6C2916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F4965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DCCD3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E5C1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0A3A52A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7A81CB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607355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1 - create the evaluation metrics function</w:t>
      </w:r>
    </w:p>
    <w:p w14:paraId="43A30E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71F9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metric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model, df, predictions, target){</w:t>
      </w:r>
    </w:p>
    <w:p w14:paraId="6C8D2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 xml:space="preserve"> = df</w:t>
      </w:r>
      <w:proofErr w:type="gramStart"/>
      <w:r w:rsidRPr="007B4096">
        <w:rPr>
          <w:rFonts w:ascii="Courier New" w:eastAsia="Times New Roman" w:hAnsi="Courier New" w:cs="Courier New"/>
          <w:color w:val="333333"/>
          <w:sz w:val="15"/>
          <w:szCs w:val="15"/>
        </w:rPr>
        <w:t>[,target</w:t>
      </w:r>
      <w:proofErr w:type="gramEnd"/>
      <w:r w:rsidRPr="007B4096">
        <w:rPr>
          <w:rFonts w:ascii="Courier New" w:eastAsia="Times New Roman" w:hAnsi="Courier New" w:cs="Courier New"/>
          <w:color w:val="333333"/>
          <w:sz w:val="15"/>
          <w:szCs w:val="15"/>
        </w:rPr>
        <w:t>] - predictions</w:t>
      </w:r>
    </w:p>
    <w:p w14:paraId="7EEEF2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2 =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p>
    <w:p w14:paraId="2FCF4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 = length(predictions)</w:t>
      </w:r>
    </w:p>
    <w:p w14:paraId="3D2DB7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DF19E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dj_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adj.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95E2C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print(adj_r2) </w:t>
      </w:r>
      <w:r w:rsidRPr="007B4096">
        <w:rPr>
          <w:rFonts w:ascii="Courier New" w:eastAsia="Times New Roman" w:hAnsi="Courier New" w:cs="Courier New"/>
          <w:i/>
          <w:iCs/>
          <w:color w:val="999988"/>
          <w:sz w:val="15"/>
          <w:szCs w:val="15"/>
        </w:rPr>
        <w:t>#Adjusted R-squared</w:t>
      </w:r>
    </w:p>
    <w:p w14:paraId="0CF01A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 xml:space="preserve">(round(sqrt(sum(resids2)/N),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MSE</w:t>
      </w:r>
    </w:p>
    <w:p w14:paraId="723C77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A9D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638CB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this is </w:t>
      </w:r>
      <w:proofErr w:type="spellStart"/>
      <w:r w:rsidRPr="007B4096">
        <w:rPr>
          <w:rFonts w:ascii="Courier New" w:eastAsia="Times New Roman" w:hAnsi="Courier New" w:cs="Courier New"/>
          <w:i/>
          <w:iCs/>
          <w:color w:val="999988"/>
          <w:sz w:val="15"/>
          <w:szCs w:val="15"/>
        </w:rPr>
        <w:t>out</w:t>
      </w:r>
      <w:proofErr w:type="spellEnd"/>
      <w:r w:rsidRPr="007B4096">
        <w:rPr>
          <w:rFonts w:ascii="Courier New" w:eastAsia="Times New Roman" w:hAnsi="Courier New" w:cs="Courier New"/>
          <w:i/>
          <w:iCs/>
          <w:color w:val="999988"/>
          <w:sz w:val="15"/>
          <w:szCs w:val="15"/>
        </w:rPr>
        <w:t xml:space="preserve"> best training model that we will use for prediction </w:t>
      </w:r>
    </w:p>
    <w:p w14:paraId="5BEF8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E198A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3 - predicting and evaluating the model on train data</w:t>
      </w:r>
    </w:p>
    <w:p w14:paraId="04E8C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
    <w:p w14:paraId="7238C1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rain,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65C5D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76DA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ep 4 - predicting and evaluating the model on test data</w:t>
      </w:r>
    </w:p>
    <w:p w14:paraId="0AAB5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9AE3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
    <w:p w14:paraId="5317DB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est,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54805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0A1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asso</w:t>
      </w:r>
    </w:p>
    <w:p w14:paraId="6979E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will use lib </w:t>
      </w:r>
      <w:proofErr w:type="spellStart"/>
      <w:r w:rsidRPr="007B4096">
        <w:rPr>
          <w:rFonts w:ascii="Courier New" w:eastAsia="Times New Roman" w:hAnsi="Courier New" w:cs="Courier New"/>
          <w:i/>
          <w:iCs/>
          <w:color w:val="999988"/>
          <w:sz w:val="15"/>
          <w:szCs w:val="15"/>
        </w:rPr>
        <w:t>glmet</w:t>
      </w:r>
      <w:proofErr w:type="spellEnd"/>
      <w:r w:rsidRPr="007B4096">
        <w:rPr>
          <w:rFonts w:ascii="Courier New" w:eastAsia="Times New Roman" w:hAnsi="Courier New" w:cs="Courier New"/>
          <w:i/>
          <w:iCs/>
          <w:color w:val="999988"/>
          <w:sz w:val="15"/>
          <w:szCs w:val="15"/>
        </w:rPr>
        <w:t xml:space="preserve"> </w:t>
      </w:r>
    </w:p>
    <w:p w14:paraId="05B20A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glmnet does not work with numeric data frames </w:t>
      </w:r>
    </w:p>
    <w:p w14:paraId="1A51B8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ep 1 -&gt; we will create a numeric matrix for the training </w:t>
      </w:r>
    </w:p>
    <w:p w14:paraId="4C31B5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A0114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again</w:t>
      </w:r>
    </w:p>
    <w:p w14:paraId="0676D5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c(</w:t>
      </w:r>
      <w:proofErr w:type="gramEnd"/>
    </w:p>
    <w:p w14:paraId="17D84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1314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79F4F6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5A6A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24BDBF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1E72A8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2FADAE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350F9C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2FAF0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5FF741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2BA518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77BA8E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AF97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FC180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ummies &lt;- </w:t>
      </w:r>
      <w:proofErr w:type="spellStart"/>
      <w:proofErr w:type="gramStart"/>
      <w:r w:rsidRPr="007B4096">
        <w:rPr>
          <w:rFonts w:ascii="Courier New" w:eastAsia="Times New Roman" w:hAnsi="Courier New" w:cs="Courier New"/>
          <w:color w:val="333333"/>
          <w:sz w:val="15"/>
          <w:szCs w:val="15"/>
        </w:rPr>
        <w:t>dummyVar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1D6A1F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43D2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43E55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08EBC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0EE526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FA21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int(dim(</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print(dim(</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21D960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s &lt;-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seq(</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by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606A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reate the training data matrices for x and y</w:t>
      </w:r>
    </w:p>
    <w:p w14:paraId="2CF3F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w:t>
      </w:r>
    </w:p>
    <w:p w14:paraId="25BE11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ain$life_expectancy</w:t>
      </w:r>
      <w:proofErr w:type="spellEnd"/>
    </w:p>
    <w:p w14:paraId="07A30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0133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0D270D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est$life_expectancy</w:t>
      </w:r>
      <w:proofErr w:type="spellEnd"/>
    </w:p>
    <w:p w14:paraId="2E32F3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D5D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ting alpha = 1 implements lasso regression</w:t>
      </w:r>
    </w:p>
    <w:p w14:paraId="42C04C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re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s,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folds</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64F5E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E031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est optimal lambda </w:t>
      </w:r>
    </w:p>
    <w:p w14:paraId="6CE9B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asso_reg$lambda.min</w:t>
      </w:r>
      <w:proofErr w:type="spellEnd"/>
      <w:r w:rsidRPr="007B4096">
        <w:rPr>
          <w:rFonts w:ascii="Courier New" w:eastAsia="Times New Roman" w:hAnsi="Courier New" w:cs="Courier New"/>
          <w:color w:val="333333"/>
          <w:sz w:val="15"/>
          <w:szCs w:val="15"/>
        </w:rPr>
        <w:t xml:space="preserve"> </w:t>
      </w:r>
    </w:p>
    <w:p w14:paraId="5CA024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will give the best optimal value </w:t>
      </w:r>
    </w:p>
    <w:p w14:paraId="06B5BA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9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let's train the lasso model </w:t>
      </w:r>
    </w:p>
    <w:p w14:paraId="029FF0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w:t>
      </w: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CE9F8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et's make predictions for both test and training</w:t>
      </w:r>
    </w:p>
    <w:p w14:paraId="46F8E3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also view the evaluation metrics</w:t>
      </w:r>
    </w:p>
    <w:p w14:paraId="5536B9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F643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R^2 from true and predicted values</w:t>
      </w:r>
    </w:p>
    <w:p w14:paraId="3273BC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resul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true, predicted, df) {</w:t>
      </w:r>
    </w:p>
    <w:p w14:paraId="1D0F6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E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predicted - 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43DB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T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true - mean(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EB33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_square</w:t>
      </w:r>
      <w:proofErr w:type="spell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 SSE / SST</w:t>
      </w:r>
    </w:p>
    <w:p w14:paraId="3D23C0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w:t>
      </w:r>
      <w:proofErr w:type="gramStart"/>
      <w:r w:rsidRPr="007B4096">
        <w:rPr>
          <w:rFonts w:ascii="Courier New" w:eastAsia="Times New Roman" w:hAnsi="Courier New" w:cs="Courier New"/>
          <w:color w:val="333333"/>
          <w:sz w:val="15"/>
          <w:szCs w:val="15"/>
        </w:rPr>
        <w:t>sqrt(</w:t>
      </w:r>
      <w:proofErr w:type="gramEnd"/>
      <w:r w:rsidRPr="007B4096">
        <w:rPr>
          <w:rFonts w:ascii="Courier New" w:eastAsia="Times New Roman" w:hAnsi="Courier New" w:cs="Courier New"/>
          <w:color w:val="333333"/>
          <w:sz w:val="15"/>
          <w:szCs w:val="15"/>
        </w:rPr>
        <w:t>SSE/</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df))</w:t>
      </w:r>
    </w:p>
    <w:p w14:paraId="1F953B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B238A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D929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Model performance metrics</w:t>
      </w:r>
    </w:p>
    <w:p w14:paraId="5BE5A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
    <w:p w14:paraId="158C71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RMSE,</w:t>
      </w:r>
    </w:p>
    <w:p w14:paraId="47EE7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square</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_square</w:t>
      </w:r>
      <w:proofErr w:type="spellEnd"/>
    </w:p>
    <w:p w14:paraId="237CB8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2D174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87D0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FE3E9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redictions</w:t>
      </w:r>
    </w:p>
    <w:p w14:paraId="557CC4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w:t>
      </w:r>
    </w:p>
    <w:p w14:paraId="2E7C8E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train)</w:t>
      </w:r>
    </w:p>
    <w:p w14:paraId="7B697D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09D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w:t>
      </w:r>
    </w:p>
    <w:p w14:paraId="2A4CE7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test)</w:t>
      </w:r>
    </w:p>
    <w:p w14:paraId="6356F3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19BEB0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372A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0F065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17BF6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Visualize the relationship to see if it looks significant (plot again)</w:t>
      </w:r>
    </w:p>
    <w:p w14:paraId="4B9EFE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D9B0C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epatitis b</w:t>
      </w:r>
    </w:p>
    <w:p w14:paraId="3037A1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1476C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C1E0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760E9C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99914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Hepatitis B and Life Expectancy"</w:t>
      </w:r>
      <w:r w:rsidRPr="007B4096">
        <w:rPr>
          <w:rFonts w:ascii="Courier New" w:eastAsia="Times New Roman" w:hAnsi="Courier New" w:cs="Courier New"/>
          <w:color w:val="333333"/>
          <w:sz w:val="15"/>
          <w:szCs w:val="15"/>
        </w:rPr>
        <w:t>,</w:t>
      </w:r>
    </w:p>
    <w:p w14:paraId="70B865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D1A24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EF57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9066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E42F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hepb.png"))</w:t>
      </w:r>
    </w:p>
    <w:p w14:paraId="6DF66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EA6F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otal expenditure</w:t>
      </w:r>
    </w:p>
    <w:p w14:paraId="5CCA3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48E4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282D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13F14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0BFFF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Total Expenditure and Life Expectancy"</w:t>
      </w:r>
      <w:r w:rsidRPr="007B4096">
        <w:rPr>
          <w:rFonts w:ascii="Courier New" w:eastAsia="Times New Roman" w:hAnsi="Courier New" w:cs="Courier New"/>
          <w:color w:val="333333"/>
          <w:sz w:val="15"/>
          <w:szCs w:val="15"/>
        </w:rPr>
        <w:t>,</w:t>
      </w:r>
    </w:p>
    <w:p w14:paraId="751E8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otal Expenditure"</w:t>
      </w:r>
      <w:r w:rsidRPr="007B4096">
        <w:rPr>
          <w:rFonts w:ascii="Courier New" w:eastAsia="Times New Roman" w:hAnsi="Courier New" w:cs="Courier New"/>
          <w:color w:val="333333"/>
          <w:sz w:val="15"/>
          <w:szCs w:val="15"/>
        </w:rPr>
        <w:t>,</w:t>
      </w:r>
    </w:p>
    <w:p w14:paraId="2EE0B5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D9FD6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7F00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B3D6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expen.png"))</w:t>
      </w:r>
    </w:p>
    <w:p w14:paraId="642BA5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97EF1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lcohol</w:t>
      </w:r>
    </w:p>
    <w:p w14:paraId="160F22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D9E4C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alcohol,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CF8CA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0F79A9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9725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Alcohol and Life Expectancy"</w:t>
      </w:r>
      <w:r w:rsidRPr="007B4096">
        <w:rPr>
          <w:rFonts w:ascii="Courier New" w:eastAsia="Times New Roman" w:hAnsi="Courier New" w:cs="Courier New"/>
          <w:color w:val="333333"/>
          <w:sz w:val="15"/>
          <w:szCs w:val="15"/>
        </w:rPr>
        <w:t>,</w:t>
      </w:r>
    </w:p>
    <w:p w14:paraId="428977E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2EC8DF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6B3FDA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BA2BE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D855E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alcohol.png"))</w:t>
      </w:r>
    </w:p>
    <w:p w14:paraId="0090D5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4C08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32FE8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A15C8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0C3F1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5826D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6523D8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2B4106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78A89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6B871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1CD595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8CAB1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inc-comp.png"))</w:t>
      </w:r>
    </w:p>
    <w:p w14:paraId="22F55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6BAC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15C0EC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254E9C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3C3FD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0DB2C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13471D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A3B84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484BE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23ED9C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6DA600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71E5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school.png"))</w:t>
      </w:r>
    </w:p>
    <w:p w14:paraId="707A18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remove hepatitis b and </w:t>
      </w:r>
      <w:proofErr w:type="spellStart"/>
      <w:r w:rsidRPr="007B4096">
        <w:rPr>
          <w:rFonts w:ascii="Courier New" w:eastAsia="Times New Roman" w:hAnsi="Courier New" w:cs="Courier New"/>
          <w:i/>
          <w:iCs/>
          <w:color w:val="999988"/>
          <w:sz w:val="15"/>
          <w:szCs w:val="15"/>
        </w:rPr>
        <w:t>total_expenditure</w:t>
      </w:r>
      <w:proofErr w:type="spellEnd"/>
    </w:p>
    <w:p w14:paraId="170130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3BA3B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alcohol))</w:t>
      </w:r>
    </w:p>
    <w:p w14:paraId="3A9725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3831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the remaining NA's</w:t>
      </w:r>
    </w:p>
    <w:p w14:paraId="677E62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76A47D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F6B91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7CAEB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55F592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
    <w:p w14:paraId="4907F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0C4C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plot after removing Na's</w:t>
      </w:r>
    </w:p>
    <w:p w14:paraId="2779B4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1D3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123276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w:t>
      </w:r>
    </w:p>
    <w:p w14:paraId="35039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521B4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590925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4EE882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8D0B0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090223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3205B3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FC81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B2AED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F765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660C6A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55C34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3D5C24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300D4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1DFC5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0B552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67211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C10AA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66F0F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0DC3A3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2574EC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11A895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0B790B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DB281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 &lt;- </w:t>
      </w:r>
      <w:proofErr w:type="spellStart"/>
      <w:r w:rsidRPr="007B4096">
        <w:rPr>
          <w:rFonts w:ascii="Courier New" w:eastAsia="Times New Roman" w:hAnsi="Courier New" w:cs="Courier New"/>
          <w:color w:val="333333"/>
          <w:sz w:val="15"/>
          <w:szCs w:val="15"/>
        </w:rPr>
        <w:t>df_predict$life_expectancy</w:t>
      </w:r>
      <w:proofErr w:type="spellEnd"/>
    </w:p>
    <w:p w14:paraId="04279B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8E22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2DD388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72A72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w:t>
      </w:r>
    </w:p>
    <w:p w14:paraId="226614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31DE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1345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F72E0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1DB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4EF9D3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lt;- y[test]</w:t>
      </w:r>
    </w:p>
    <w:p w14:paraId="613B56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6C19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1A09F2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0AABA5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DDC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6F241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C55E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7.4224</w:t>
      </w:r>
    </w:p>
    <w:p w14:paraId="4CB7BA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F8BDC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7.4224. If we had simply fit a model with just an intercept,</w:t>
      </w:r>
    </w:p>
    <w:p w14:paraId="738DC3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20A3B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445B8A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train])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6EC0B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287B0F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3FB2E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could also get the same result by fitting a ridge regression model with a</w:t>
      </w:r>
    </w:p>
    <w:p w14:paraId="26223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ery large value of ƛ.</w:t>
      </w:r>
    </w:p>
    <w:p w14:paraId="0A3B9B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1e10</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BCDF0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68EC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7E6491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2EB9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629934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8B5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3D9DED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6EBD08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65072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p>
    <w:p w14:paraId="5E22140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678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0A4848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12072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7F42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2937</w:t>
      </w:r>
    </w:p>
    <w:p w14:paraId="4B2C0A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8D86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176FC5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35E5CC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4BD963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6DD0E4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01DC9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C2B4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A384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311C07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w:t>
      </w:r>
    </w:p>
    <w:p w14:paraId="1B4686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9ED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181DF3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05E3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F2B8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56A268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2FA06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38B21D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411A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41776</w:t>
      </w:r>
    </w:p>
    <w:p w14:paraId="556BCC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3A2AE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331588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C3211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07DF30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w:t>
      </w:r>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8635B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lot distributions</w:t>
      </w:r>
    </w:p>
    <w:p w14:paraId="36B12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w:t>
      </w:r>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4642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col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ncol</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w:t>
      </w:r>
    </w:p>
    <w:p w14:paraId="5226E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st(</w:t>
      </w:r>
      <w:proofErr w:type="spellStart"/>
      <w:r w:rsidRPr="007B4096">
        <w:rPr>
          <w:rFonts w:ascii="Courier New" w:eastAsia="Times New Roman" w:hAnsi="Courier New" w:cs="Courier New"/>
          <w:color w:val="333333"/>
          <w:sz w:val="15"/>
          <w:szCs w:val="15"/>
        </w:rPr>
        <w:t>df_plot</w:t>
      </w:r>
      <w:proofErr w:type="spellEnd"/>
      <w:proofErr w:type="gramStart"/>
      <w:r w:rsidRPr="007B4096">
        <w:rPr>
          <w:rFonts w:ascii="Courier New" w:eastAsia="Times New Roman" w:hAnsi="Courier New" w:cs="Courier New"/>
          <w:color w:val="333333"/>
          <w:sz w:val="15"/>
          <w:szCs w:val="15"/>
        </w:rPr>
        <w:t>[,col</w:t>
      </w:r>
      <w:proofErr w:type="gramEnd"/>
      <w:r w:rsidRPr="007B4096">
        <w:rPr>
          <w:rFonts w:ascii="Courier New" w:eastAsia="Times New Roman" w:hAnsi="Courier New" w:cs="Courier New"/>
          <w:color w:val="333333"/>
          <w:sz w:val="15"/>
          <w:szCs w:val="15"/>
        </w:rPr>
        <w:t>], main=names(</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col]))</w:t>
      </w:r>
    </w:p>
    <w:p w14:paraId="395A29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2EBF2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B0E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py the data</w:t>
      </w:r>
    </w:p>
    <w:p w14:paraId="5DD78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0761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3E7D0F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B598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mpute the data set</w:t>
      </w:r>
    </w:p>
    <w:p w14:paraId="77B742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2 &lt;- df_predict2 %&gt;%</w:t>
      </w:r>
    </w:p>
    <w:p w14:paraId="4C7F7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5086B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 xml:space="preserve">polio,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diphtheria),</w:t>
      </w:r>
    </w:p>
    <w:p w14:paraId="5A587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di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E3742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EF16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072C70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spellStart"/>
      <w:proofErr w:type="gramEnd"/>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schooling),</w:t>
      </w:r>
    </w:p>
    <w:p w14:paraId="4EF79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C3C1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7433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1CDAEC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alcohol, thinness_5_9_years),</w:t>
      </w:r>
    </w:p>
    <w:p w14:paraId="15B5B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7414A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EE1AA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4462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7FC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5444C5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df_predict2))),</w:t>
      </w:r>
    </w:p>
    <w:p w14:paraId="6D6A7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 xml:space="preserve">(is.na(df_predict2))) %&gt;% </w:t>
      </w:r>
    </w:p>
    <w:p w14:paraId="288F7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217B5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28EE9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3F9DB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21BB43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2809A6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is.na(df_predict2))</w:t>
      </w:r>
    </w:p>
    <w:p w14:paraId="155360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2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A9D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2 &lt;- df_predict2$life_expectancy</w:t>
      </w:r>
    </w:p>
    <w:p w14:paraId="21ADD5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E4E1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7BAF90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94F5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ridge_mod2))</w:t>
      </w:r>
    </w:p>
    <w:p w14:paraId="15171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1FC52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7FDA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99C5A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2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2),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2)/</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E377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2 &lt;- (-train2)</w:t>
      </w:r>
    </w:p>
    <w:p w14:paraId="520AA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2 &lt;- y2[test2]</w:t>
      </w:r>
    </w:p>
    <w:p w14:paraId="7E60E3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60475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5411EF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4F26EB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train2,],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33664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78CAB2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33E74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9.39197</w:t>
      </w:r>
    </w:p>
    <w:p w14:paraId="5DFBD2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D927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9.39197. If we had simply fit a model with just an intercept,</w:t>
      </w:r>
    </w:p>
    <w:p w14:paraId="45D87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1D4CA6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209002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2[train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FABE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8.25497</w:t>
      </w:r>
    </w:p>
    <w:p w14:paraId="0FE39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946C5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1B2581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D888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EBC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488E2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1070F5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w:t>
      </w:r>
    </w:p>
    <w:p w14:paraId="58835A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0.6900917</w:t>
      </w:r>
    </w:p>
    <w:p w14:paraId="42459A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50D2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4EA11C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15C017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5608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68608</w:t>
      </w:r>
    </w:p>
    <w:p w14:paraId="63CAC3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4B841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5BA68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1E002B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07890A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2F61C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54A71E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4F39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5D6E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675CEC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lasso_mod2)</w:t>
      </w:r>
    </w:p>
    <w:p w14:paraId="72F20E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B246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4D925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1E74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0C6BC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03413C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78C929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585581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3618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30A9AB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BE8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4795DC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490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1BADC0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2[lasso_coef</w:t>
      </w:r>
      <w:proofErr w:type="gramStart"/>
      <w:r w:rsidRPr="007B4096">
        <w:rPr>
          <w:rFonts w:ascii="Courier New" w:eastAsia="Times New Roman" w:hAnsi="Courier New" w:cs="Courier New"/>
          <w:color w:val="333333"/>
          <w:sz w:val="15"/>
          <w:szCs w:val="15"/>
        </w:rPr>
        <w:t>2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3C67B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 with data set including country</w:t>
      </w:r>
    </w:p>
    <w:p w14:paraId="2078F9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3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FE2B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3 &lt;- df_predict2$life_expectancy</w:t>
      </w:r>
    </w:p>
    <w:p w14:paraId="40E993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C3B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7E647A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FB7A7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3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3),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3)/</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3B0A8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3 &lt;- (-train3)</w:t>
      </w:r>
    </w:p>
    <w:p w14:paraId="5B4790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3 &lt;- y3[test3]</w:t>
      </w:r>
    </w:p>
    <w:p w14:paraId="63898B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ABB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E6D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5746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22382C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lasso_mod3)</w:t>
      </w:r>
    </w:p>
    <w:p w14:paraId="5FFD39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965E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73B9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275E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3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C6824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3)</w:t>
      </w:r>
    </w:p>
    <w:p w14:paraId="424A8D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3 &lt;- cv_out3$lambda.min</w:t>
      </w:r>
    </w:p>
    <w:p w14:paraId="411F11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3, s = bestlambda3,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3[test3, ])</w:t>
      </w:r>
    </w:p>
    <w:p w14:paraId="5FFD3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3 - y_test3)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F6618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5ACE6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B484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5EDBF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 y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87079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3,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3)[</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4DDF02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3[lasso_coef</w:t>
      </w:r>
      <w:proofErr w:type="gramStart"/>
      <w:r w:rsidRPr="007B4096">
        <w:rPr>
          <w:rFonts w:ascii="Courier New" w:eastAsia="Times New Roman" w:hAnsi="Courier New" w:cs="Courier New"/>
          <w:color w:val="333333"/>
          <w:sz w:val="15"/>
          <w:szCs w:val="15"/>
        </w:rPr>
        <w:t>3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F62E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build a linear model using the top 3 variables from LASSO along with country for both imputed data set and removed NA data set</w:t>
      </w:r>
    </w:p>
    <w:p w14:paraId="104C05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86D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the imputed data set</w:t>
      </w:r>
    </w:p>
    <w:p w14:paraId="0339B4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 &lt;-</w:t>
      </w:r>
    </w:p>
    <w:p w14:paraId="57D73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7575B5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3FBEF8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1C4123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9F85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1799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7FABC6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7BD92F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2</w:t>
      </w:r>
    </w:p>
    <w:p w14:paraId="55F468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C5DD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B0F1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3A1B7E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 &lt;- summary(predict_model1)</w:t>
      </w:r>
    </w:p>
    <w:p w14:paraId="4BBE75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w:t>
      </w:r>
    </w:p>
    <w:p w14:paraId="64BE3B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F589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A166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1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8D6DB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39226</w:t>
      </w:r>
    </w:p>
    <w:p w14:paraId="75B062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C43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removed NA data set</w:t>
      </w:r>
    </w:p>
    <w:p w14:paraId="248ECC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redict_model2 &lt;-</w:t>
      </w:r>
    </w:p>
    <w:p w14:paraId="154CFE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5C3A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7F3851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2EAB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D114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6B004B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0563EE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65CB6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predict</w:t>
      </w:r>
      <w:proofErr w:type="spellEnd"/>
    </w:p>
    <w:p w14:paraId="47B841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02B16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1A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592756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 &lt;- summary(predict_model2)</w:t>
      </w:r>
    </w:p>
    <w:p w14:paraId="553F41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w:t>
      </w:r>
    </w:p>
    <w:p w14:paraId="76B07A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64D3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0C46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2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F0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189329</w:t>
      </w:r>
    </w:p>
    <w:p w14:paraId="6EA7E1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98C51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5713F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ict_model2$fitted.values,</w:t>
      </w:r>
    </w:p>
    <w:p w14:paraId="3341BA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predict$life_expectancy</w:t>
      </w:r>
      <w:proofErr w:type="spellEnd"/>
      <w:r w:rsidRPr="007B4096">
        <w:rPr>
          <w:rFonts w:ascii="Courier New" w:eastAsia="Times New Roman" w:hAnsi="Courier New" w:cs="Courier New"/>
          <w:color w:val="333333"/>
          <w:sz w:val="15"/>
          <w:szCs w:val="15"/>
        </w:rPr>
        <w:t>,</w:t>
      </w:r>
    </w:p>
    <w:p w14:paraId="7BACCD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 Life Expectancy"</w:t>
      </w:r>
      <w:r w:rsidRPr="007B4096">
        <w:rPr>
          <w:rFonts w:ascii="Courier New" w:eastAsia="Times New Roman" w:hAnsi="Courier New" w:cs="Courier New"/>
          <w:color w:val="333333"/>
          <w:sz w:val="15"/>
          <w:szCs w:val="15"/>
        </w:rPr>
        <w:t>,</w:t>
      </w:r>
    </w:p>
    <w:p w14:paraId="2F5917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ctual Life Expectancy"</w:t>
      </w:r>
    </w:p>
    <w:p w14:paraId="07D7AE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849EE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474C7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6A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73C8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predict_model2)</w:t>
      </w:r>
    </w:p>
    <w:p w14:paraId="6965F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C95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py and rename imputed data set for KNN models</w:t>
      </w:r>
    </w:p>
    <w:p w14:paraId="52BDE2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xml:space="preserve"> &lt;- df_predict2</w:t>
      </w:r>
    </w:p>
    <w:p w14:paraId="59A1F4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46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Make new data set that does not impute values for comparison</w:t>
      </w:r>
    </w:p>
    <w:p w14:paraId="506D3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09393A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rop_na</w:t>
      </w:r>
      <w:proofErr w:type="spellEnd"/>
      <w:r w:rsidRPr="007B4096">
        <w:rPr>
          <w:rFonts w:ascii="Courier New" w:eastAsia="Times New Roman" w:hAnsi="Courier New" w:cs="Courier New"/>
          <w:color w:val="333333"/>
          <w:sz w:val="15"/>
          <w:szCs w:val="15"/>
        </w:rPr>
        <w:t>(df_knn2)</w:t>
      </w:r>
    </w:p>
    <w:p w14:paraId="738F48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335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2E5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10E2E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81933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D2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2D2E8A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6D883E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
    <w:p w14:paraId="1ECB73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1634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34F70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w:t>
      </w:r>
    </w:p>
    <w:p w14:paraId="02D3EA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16EA8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3EE0AD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C7DF3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16F1A1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4ECC9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5F0C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same splits for data with NA's removed</w:t>
      </w:r>
    </w:p>
    <w:p w14:paraId="6E6D6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75C9A1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ProcValues_2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2[,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5350E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_standar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preProcValues_2, df_knn2)</w:t>
      </w:r>
    </w:p>
    <w:p w14:paraId="623F01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2700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41454E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2 &lt;-</w:t>
      </w:r>
    </w:p>
    <w:p w14:paraId="1AD965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_standard2$life_expectancy,</w:t>
      </w:r>
    </w:p>
    <w:p w14:paraId="211E2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1C437D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644488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df_knn_standard2[inTraining2, ]</w:t>
      </w:r>
    </w:p>
    <w:p w14:paraId="3446EE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 xml:space="preserve">   &lt;- df_knn_standard2[-inTraining2</w:t>
      </w:r>
      <w:proofErr w:type="gramStart"/>
      <w:r w:rsidRPr="007B4096">
        <w:rPr>
          <w:rFonts w:ascii="Courier New" w:eastAsia="Times New Roman" w:hAnsi="Courier New" w:cs="Courier New"/>
          <w:color w:val="333333"/>
          <w:sz w:val="15"/>
          <w:szCs w:val="15"/>
        </w:rPr>
        <w:t>, ]</w:t>
      </w:r>
      <w:proofErr w:type="gramEnd"/>
    </w:p>
    <w:p w14:paraId="202A3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F184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30600A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8C11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rain control: 5 repeat, 10-fold CV</w:t>
      </w:r>
    </w:p>
    <w:p w14:paraId="6B7F95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trl &lt;-</w:t>
      </w:r>
    </w:p>
    <w:p w14:paraId="18917F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rainControl</w:t>
      </w:r>
      <w:proofErr w:type="spellEnd"/>
      <w:r w:rsidRPr="007B4096">
        <w:rPr>
          <w:rFonts w:ascii="Courier New" w:eastAsia="Times New Roman" w:hAnsi="Courier New" w:cs="Courier New"/>
          <w:color w:val="333333"/>
          <w:sz w:val="15"/>
          <w:szCs w:val="15"/>
        </w:rPr>
        <w:t>(</w:t>
      </w:r>
      <w:proofErr w:type="gramEnd"/>
    </w:p>
    <w:p w14:paraId="20CE87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epeatedcv</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E2070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umber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10-fold CV</w:t>
      </w:r>
    </w:p>
    <w:p w14:paraId="2D9998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peat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peat 5 times</w:t>
      </w:r>
    </w:p>
    <w:p w14:paraId="7872D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turnResam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ll"</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turn all metrics</w:t>
      </w:r>
    </w:p>
    <w:p w14:paraId="681A40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
    <w:p w14:paraId="522857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B822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6316FB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lt;-</w:t>
      </w:r>
    </w:p>
    <w:p w14:paraId="03B652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047809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C0CC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0C62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D192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91CA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for 10 different k's</w:t>
      </w:r>
    </w:p>
    <w:p w14:paraId="1C8288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6B378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p>
    <w:p w14:paraId="3E2AEB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9F6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71C345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5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6B596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5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5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FDC8D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w:t>
      </w:r>
    </w:p>
    <w:p w14:paraId="2B2C44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3CAD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1ED4FE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5)</w:t>
      </w:r>
    </w:p>
    <w:p w14:paraId="6C3D8C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551C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33F6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091E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599F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5DA387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659904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53C6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3AF96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 &lt;-</w:t>
      </w:r>
    </w:p>
    <w:p w14:paraId="0CBFDD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37B162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2B150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1ACE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1D20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1058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only with k = 1, 3, 5</w:t>
      </w:r>
    </w:p>
    <w:p w14:paraId="3CA45A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83FC8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w:t>
      </w:r>
    </w:p>
    <w:p w14:paraId="11F031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A902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5CD3B4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40BC1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B30CD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6A4573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5CFE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B99FA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3)</w:t>
      </w:r>
    </w:p>
    <w:p w14:paraId="3D31F5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A0E3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77410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5F50D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75089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68BF2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1E9CA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Run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on data set with NA's removed</w:t>
      </w:r>
    </w:p>
    <w:p w14:paraId="211474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lt;-</w:t>
      </w:r>
    </w:p>
    <w:p w14:paraId="28CA29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E9435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46D92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na</w:t>
      </w:r>
      <w:proofErr w:type="spellEnd"/>
      <w:r w:rsidRPr="007B4096">
        <w:rPr>
          <w:rFonts w:ascii="Courier New" w:eastAsia="Times New Roman" w:hAnsi="Courier New" w:cs="Courier New"/>
          <w:color w:val="333333"/>
          <w:sz w:val="15"/>
          <w:szCs w:val="15"/>
        </w:rPr>
        <w:t>,</w:t>
      </w:r>
    </w:p>
    <w:p w14:paraId="1318B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DC5F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F3776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through 10 different k's</w:t>
      </w:r>
    </w:p>
    <w:p w14:paraId="4DDC14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F1CE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p>
    <w:p w14:paraId="62E714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5F9B7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7FBD6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w:t>
      </w:r>
    </w:p>
    <w:p w14:paraId="43519E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D3C71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p>
    <w:p w14:paraId="02E577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2BD0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3D97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w:t>
      </w:r>
    </w:p>
    <w:p w14:paraId="49C8AF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2F05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 &lt;-</w:t>
      </w:r>
    </w:p>
    <w:p w14:paraId="4869E1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2103E3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D47C2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50493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BA642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0445FF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0C736F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398EA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5C6CEF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5A20C4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627E7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w:t>
      </w:r>
    </w:p>
    <w:p w14:paraId="33EB70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735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metrics on test set</w:t>
      </w:r>
    </w:p>
    <w:p w14:paraId="2EB976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 &lt;- predict(knnFit</w:t>
      </w:r>
      <w:proofErr w:type="gramStart"/>
      <w:r w:rsidRPr="007B4096">
        <w:rPr>
          <w:rFonts w:ascii="Courier New" w:eastAsia="Times New Roman" w:hAnsi="Courier New" w:cs="Courier New"/>
          <w:color w:val="333333"/>
          <w:sz w:val="15"/>
          <w:szCs w:val="15"/>
        </w:rPr>
        <w:t>3,newdat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1C10C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performance measurement</w:t>
      </w:r>
    </w:p>
    <w:p w14:paraId="49E17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knn_test$life_</w:t>
      </w:r>
      <w:proofErr w:type="gramStart"/>
      <w:r w:rsidRPr="007B4096">
        <w:rPr>
          <w:rFonts w:ascii="Courier New" w:eastAsia="Times New Roman" w:hAnsi="Courier New" w:cs="Courier New"/>
          <w:color w:val="333333"/>
          <w:sz w:val="15"/>
          <w:szCs w:val="15"/>
        </w:rPr>
        <w:t>expectancy,Predictions</w:t>
      </w:r>
      <w:proofErr w:type="gramEnd"/>
      <w:r w:rsidRPr="007B4096">
        <w:rPr>
          <w:rFonts w:ascii="Courier New" w:eastAsia="Times New Roman" w:hAnsi="Courier New" w:cs="Courier New"/>
          <w:color w:val="333333"/>
          <w:sz w:val="15"/>
          <w:szCs w:val="15"/>
        </w:rPr>
        <w:t>_knnfit3)</w:t>
      </w:r>
    </w:p>
    <w:p w14:paraId="69D8FB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4335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01AAA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DE4B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w:t>
      </w:r>
    </w:p>
    <w:p w14:paraId="0D113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68882E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w:t>
      </w:r>
    </w:p>
    <w:p w14:paraId="4B7738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 - round 2</w:t>
      </w:r>
    </w:p>
    <w:p w14:paraId="37CDB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B2E8D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xml:space="preserve"> &lt;-</w:t>
      </w:r>
    </w:p>
    <w:p w14:paraId="73F781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793D68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43EF39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B6F1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00184A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3EE31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F986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07A22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lt;-</w:t>
      </w:r>
    </w:p>
    <w:p w14:paraId="71E24F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2144E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01A9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83FB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F6B73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282EB59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22F8D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E76A5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p>
    <w:p w14:paraId="68B7D1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EE655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1564AB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5216C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EBA8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63E288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978F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5679C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w:t>
      </w:r>
    </w:p>
    <w:p w14:paraId="32FDE7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193F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346228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34ABA8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386472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007771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14A18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128BD7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 &lt;-</w:t>
      </w:r>
    </w:p>
    <w:p w14:paraId="19D6E2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3C15A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BCAE2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1586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86F8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72EFD1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7544F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2C3E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w:t>
      </w:r>
    </w:p>
    <w:p w14:paraId="619112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8D78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F55E7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DAC65F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2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D1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2BCD9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D1E2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3EAF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2_x)</w:t>
      </w:r>
    </w:p>
    <w:p w14:paraId="787E1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E7F7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16086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5A953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29493F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7A08FF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3268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 &lt;-</w:t>
      </w:r>
    </w:p>
    <w:p w14:paraId="16D224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6D283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51847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2F6C06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5E41A7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17CA6F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4C24E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E0CC1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0A5DDE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4E2089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4EE0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w:t>
      </w:r>
    </w:p>
    <w:p w14:paraId="5A0D5D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DDA3A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47F2BB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3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3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6222D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ASE_3x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844E6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w:t>
      </w:r>
    </w:p>
    <w:p w14:paraId="7658DB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ECF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21FF0D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3_x)</w:t>
      </w:r>
    </w:p>
    <w:p w14:paraId="50A28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6F3B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EA69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EF070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91B2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42E193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2D701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6EFB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55ADD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9737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1B92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72C8D1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1D242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0F611F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1BFBC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46EB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because this tree function has a maximum of 32 levels</w:t>
      </w:r>
    </w:p>
    <w:p w14:paraId="09CF03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ee1 &lt;- </w:t>
      </w:r>
      <w:proofErr w:type="gramStart"/>
      <w:r w:rsidRPr="007B4096">
        <w:rPr>
          <w:rFonts w:ascii="Courier New" w:eastAsia="Times New Roman" w:hAnsi="Courier New" w:cs="Courier New"/>
          <w:color w:val="333333"/>
          <w:sz w:val="15"/>
          <w:szCs w:val="15"/>
        </w:rPr>
        <w:t>tree(</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5D00F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ee1)</w:t>
      </w:r>
    </w:p>
    <w:p w14:paraId="79F376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ree1)</w:t>
      </w:r>
    </w:p>
    <w:p w14:paraId="0C24C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tree1$y - </w:t>
      </w:r>
      <w:proofErr w:type="spellStart"/>
      <w:r w:rsidRPr="007B4096">
        <w:rPr>
          <w:rFonts w:ascii="Courier New" w:eastAsia="Times New Roman" w:hAnsi="Courier New" w:cs="Courier New"/>
          <w:color w:val="333333"/>
          <w:sz w:val="15"/>
          <w:szCs w:val="15"/>
        </w:rPr>
        <w:t>tree_train$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A7AF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2973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ree performance</w:t>
      </w:r>
    </w:p>
    <w:p w14:paraId="0335C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tree1 &lt;- </w:t>
      </w:r>
      <w:proofErr w:type="spellStart"/>
      <w:proofErr w:type="gramStart"/>
      <w:r w:rsidRPr="007B4096">
        <w:rPr>
          <w:rFonts w:ascii="Courier New" w:eastAsia="Times New Roman" w:hAnsi="Courier New" w:cs="Courier New"/>
          <w:color w:val="333333"/>
          <w:sz w:val="15"/>
          <w:szCs w:val="15"/>
        </w:rPr>
        <w:t>cv.tree</w:t>
      </w:r>
      <w:proofErr w:type="spellEnd"/>
      <w:proofErr w:type="gramEnd"/>
      <w:r w:rsidRPr="007B4096">
        <w:rPr>
          <w:rFonts w:ascii="Courier New" w:eastAsia="Times New Roman" w:hAnsi="Courier New" w:cs="Courier New"/>
          <w:color w:val="333333"/>
          <w:sz w:val="15"/>
          <w:szCs w:val="15"/>
        </w:rPr>
        <w:t>(tree1)</w:t>
      </w:r>
    </w:p>
    <w:p w14:paraId="418194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cv.tree1$size, cv.tree1$dev,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233210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BBC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predictions</w:t>
      </w:r>
    </w:p>
    <w:p w14:paraId="083941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tree1,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79838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45B96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59CB2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78264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4A69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41C866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00BAF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517A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1FDF57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rfFi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2C4F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w:t>
      </w:r>
      <w:proofErr w:type="spellEnd"/>
    </w:p>
    <w:p w14:paraId="7CF84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24F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356371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11F2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2932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018E3F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491BE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ED739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1D79A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524E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w:t>
      </w:r>
    </w:p>
    <w:p w14:paraId="6BA8AD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20A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1DC5B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yhat.rf</w:t>
      </w:r>
      <w:proofErr w:type="spellEnd"/>
      <w:proofErr w:type="gram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58EB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EC3B2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8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28005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w:t>
      </w:r>
    </w:p>
    <w:p w14:paraId="04724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yhat.rf2)</w:t>
      </w:r>
    </w:p>
    <w:p w14:paraId="3069F2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8A3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C5B4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p>
    <w:p w14:paraId="2BBAB7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DB7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rf2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yhat.rf2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D99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w:t>
      </w:r>
    </w:p>
    <w:p w14:paraId="77348A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A378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5B46BA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7943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E2D0C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gramStart"/>
      <w:r w:rsidRPr="007B4096">
        <w:rPr>
          <w:rFonts w:ascii="Courier New" w:eastAsia="Times New Roman" w:hAnsi="Courier New" w:cs="Courier New"/>
          <w:color w:val="333333"/>
          <w:sz w:val="15"/>
          <w:szCs w:val="15"/>
        </w:rPr>
        <w:t>yhat.rf2,tree</w:t>
      </w:r>
      <w:proofErr w:type="gramEnd"/>
      <w:r w:rsidRPr="007B4096">
        <w:rPr>
          <w:rFonts w:ascii="Courier New" w:eastAsia="Times New Roman" w:hAnsi="Courier New" w:cs="Courier New"/>
          <w:color w:val="333333"/>
          <w:sz w:val="15"/>
          <w:szCs w:val="15"/>
        </w:rPr>
        <w:t>_test$life_expectancy)</w:t>
      </w:r>
    </w:p>
    <w:p w14:paraId="413D43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6595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C595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9B95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6D895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2DDC38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747403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21BBD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3DBC7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6CDD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Try a random forest compared to a single tree model</w:t>
      </w:r>
    </w:p>
    <w:p w14:paraId="0274B5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5271B5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5C37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3FD7D4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07D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p>
    <w:p w14:paraId="061801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F532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16AA6C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23064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2914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5AE680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_x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7D8E6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711A8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B6A06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D9939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w:t>
      </w:r>
    </w:p>
    <w:p w14:paraId="2A331C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E6EF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07858B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yhat.rf</w:t>
      </w:r>
      <w:proofErr w:type="gramEnd"/>
      <w:r w:rsidRPr="007B4096">
        <w:rPr>
          <w:rFonts w:ascii="Courier New" w:eastAsia="Times New Roman" w:hAnsi="Courier New" w:cs="Courier New"/>
          <w:color w:val="333333"/>
          <w:sz w:val="15"/>
          <w:szCs w:val="15"/>
        </w:rPr>
        <w:t>_x</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951FE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99EA2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5C4C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900F4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w:t>
      </w:r>
    </w:p>
    <w:p w14:paraId="44A223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yhat.rf2_x)</w:t>
      </w:r>
    </w:p>
    <w:p w14:paraId="1B2F2D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FF2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w:t>
      </w:r>
    </w:p>
    <w:p w14:paraId="05CADB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2541B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FBBD1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_</w:t>
      </w:r>
      <w:proofErr w:type="gramStart"/>
      <w:r w:rsidRPr="007B4096">
        <w:rPr>
          <w:rFonts w:ascii="Courier New" w:eastAsia="Times New Roman" w:hAnsi="Courier New" w:cs="Courier New"/>
          <w:color w:val="333333"/>
          <w:sz w:val="15"/>
          <w:szCs w:val="15"/>
        </w:rPr>
        <w:t>x,tree</w:t>
      </w:r>
      <w:proofErr w:type="gramEnd"/>
      <w:r w:rsidRPr="007B4096">
        <w:rPr>
          <w:rFonts w:ascii="Courier New" w:eastAsia="Times New Roman" w:hAnsi="Courier New" w:cs="Courier New"/>
          <w:color w:val="333333"/>
          <w:sz w:val="15"/>
          <w:szCs w:val="15"/>
        </w:rPr>
        <w:t>_test_x$life_expectancy)</w:t>
      </w:r>
    </w:p>
    <w:p w14:paraId="6365E9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rsidSect="00772184">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Megan Ball" w:date="2020-10-04T10:08:00Z" w:initials="MB">
    <w:p w14:paraId="52BF26B0" w14:textId="1D8113BA" w:rsidR="00C14C40" w:rsidRDefault="00C14C40">
      <w:pPr>
        <w:pStyle w:val="CommentText"/>
      </w:pPr>
      <w:r>
        <w:rPr>
          <w:rStyle w:val="CommentReference"/>
        </w:rPr>
        <w:annotationRef/>
      </w:r>
      <w:r>
        <w:t xml:space="preserve">What metric did we use for this? Was </w:t>
      </w:r>
      <w:proofErr w:type="gramStart"/>
      <w:r>
        <w:t>it</w:t>
      </w:r>
      <w:proofErr w:type="gramEnd"/>
      <w:r>
        <w:t xml:space="preserve"> AIC?</w:t>
      </w:r>
    </w:p>
  </w:comment>
  <w:comment w:id="177" w:author="Megan Ball" w:date="2020-10-04T10:14:00Z" w:initials="MB">
    <w:p w14:paraId="4E8DF765" w14:textId="0BD6DE19" w:rsidR="00C14C40" w:rsidRDefault="00C14C40">
      <w:pPr>
        <w:pStyle w:val="CommentText"/>
      </w:pPr>
      <w:r>
        <w:rPr>
          <w:rStyle w:val="CommentReference"/>
        </w:rPr>
        <w:annotationRef/>
      </w:r>
      <w:r>
        <w:t>Even if not noted in his slides, I would still recommend we interpret this in a non-statistical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BF26B0" w15:done="0"/>
  <w15:commentEx w15:paraId="4E8DF7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BF26B0" w16cid:durableId="23241D96"/>
  <w16cid:commentId w16cid:paraId="4E8DF765" w16cid:durableId="23241E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D8DC3" w14:textId="77777777" w:rsidR="00476D1E" w:rsidRDefault="00476D1E" w:rsidP="00A37E9A">
      <w:r>
        <w:separator/>
      </w:r>
    </w:p>
  </w:endnote>
  <w:endnote w:type="continuationSeparator" w:id="0">
    <w:p w14:paraId="539D673F" w14:textId="77777777" w:rsidR="00476D1E" w:rsidRDefault="00476D1E"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8B073B" w14:textId="77777777" w:rsidR="00476D1E" w:rsidRDefault="00476D1E" w:rsidP="00A37E9A">
      <w:r>
        <w:separator/>
      </w:r>
    </w:p>
  </w:footnote>
  <w:footnote w:type="continuationSeparator" w:id="0">
    <w:p w14:paraId="7C7D7979" w14:textId="77777777" w:rsidR="00476D1E" w:rsidRDefault="00476D1E"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Content>
      <w:p w14:paraId="69860648" w14:textId="1C83A18D" w:rsidR="00C14C40" w:rsidRDefault="00C14C40">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Content>
      <w:p w14:paraId="410D76F9" w14:textId="3525EF4B" w:rsidR="00C14C40" w:rsidRPr="00A107F0" w:rsidRDefault="00C14C40"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C14C40" w:rsidRDefault="00C14C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
  </w:num>
  <w:num w:numId="2">
    <w:abstractNumId w:val="10"/>
  </w:num>
  <w:num w:numId="3">
    <w:abstractNumId w:val="9"/>
  </w:num>
  <w:num w:numId="4">
    <w:abstractNumId w:val="6"/>
  </w:num>
  <w:num w:numId="5">
    <w:abstractNumId w:val="11"/>
  </w:num>
  <w:num w:numId="6">
    <w:abstractNumId w:val="3"/>
  </w:num>
  <w:num w:numId="7">
    <w:abstractNumId w:val="12"/>
  </w:num>
  <w:num w:numId="8">
    <w:abstractNumId w:val="2"/>
  </w:num>
  <w:num w:numId="9">
    <w:abstractNumId w:val="4"/>
  </w:num>
  <w:num w:numId="10">
    <w:abstractNumId w:val="5"/>
  </w:num>
  <w:num w:numId="11">
    <w:abstractNumId w:val="8"/>
  </w:num>
  <w:num w:numId="12">
    <w:abstractNumId w:val="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rrow, Matt">
    <w15:presenceInfo w15:providerId="AD" w15:userId="S::mfarrow@smu.edu::86d7d097-81ac-4c08-9ffb-a9fc82c9cb77"/>
  </w15:person>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94281"/>
    <w:rsid w:val="000D00F3"/>
    <w:rsid w:val="000E5ECF"/>
    <w:rsid w:val="000F7CD7"/>
    <w:rsid w:val="0010438E"/>
    <w:rsid w:val="00110D55"/>
    <w:rsid w:val="00136FA8"/>
    <w:rsid w:val="001D2003"/>
    <w:rsid w:val="002309A8"/>
    <w:rsid w:val="0023461E"/>
    <w:rsid w:val="002908CC"/>
    <w:rsid w:val="002C65E8"/>
    <w:rsid w:val="0031531C"/>
    <w:rsid w:val="00344A36"/>
    <w:rsid w:val="00386811"/>
    <w:rsid w:val="00395889"/>
    <w:rsid w:val="003B54A0"/>
    <w:rsid w:val="003E3A06"/>
    <w:rsid w:val="003E3F59"/>
    <w:rsid w:val="00413247"/>
    <w:rsid w:val="0045579D"/>
    <w:rsid w:val="00463950"/>
    <w:rsid w:val="004724DF"/>
    <w:rsid w:val="00476D1E"/>
    <w:rsid w:val="00485AB3"/>
    <w:rsid w:val="004D15BB"/>
    <w:rsid w:val="004D261D"/>
    <w:rsid w:val="004D2F15"/>
    <w:rsid w:val="004E2AE7"/>
    <w:rsid w:val="004E5B23"/>
    <w:rsid w:val="004F5F7B"/>
    <w:rsid w:val="00587099"/>
    <w:rsid w:val="005E45E0"/>
    <w:rsid w:val="006002EF"/>
    <w:rsid w:val="0068625C"/>
    <w:rsid w:val="00693AED"/>
    <w:rsid w:val="00704307"/>
    <w:rsid w:val="00736335"/>
    <w:rsid w:val="00772184"/>
    <w:rsid w:val="007840F7"/>
    <w:rsid w:val="00795A11"/>
    <w:rsid w:val="007B1408"/>
    <w:rsid w:val="007B4096"/>
    <w:rsid w:val="00824FFC"/>
    <w:rsid w:val="00842505"/>
    <w:rsid w:val="0085056E"/>
    <w:rsid w:val="008A1AD9"/>
    <w:rsid w:val="008B4F8B"/>
    <w:rsid w:val="008F4E01"/>
    <w:rsid w:val="008F6EC2"/>
    <w:rsid w:val="009261BB"/>
    <w:rsid w:val="00930778"/>
    <w:rsid w:val="00951591"/>
    <w:rsid w:val="009A02D2"/>
    <w:rsid w:val="009A5575"/>
    <w:rsid w:val="009F4C68"/>
    <w:rsid w:val="00A03FA7"/>
    <w:rsid w:val="00A107F0"/>
    <w:rsid w:val="00A37E9A"/>
    <w:rsid w:val="00A7419D"/>
    <w:rsid w:val="00A8675F"/>
    <w:rsid w:val="00A91F5E"/>
    <w:rsid w:val="00AB51B9"/>
    <w:rsid w:val="00B060C2"/>
    <w:rsid w:val="00B85D24"/>
    <w:rsid w:val="00BD71B8"/>
    <w:rsid w:val="00C026D1"/>
    <w:rsid w:val="00C14C40"/>
    <w:rsid w:val="00C83C95"/>
    <w:rsid w:val="00CC7812"/>
    <w:rsid w:val="00D00611"/>
    <w:rsid w:val="00D27FEA"/>
    <w:rsid w:val="00DD4D70"/>
    <w:rsid w:val="00DE40EB"/>
    <w:rsid w:val="00DE4F97"/>
    <w:rsid w:val="00E32069"/>
    <w:rsid w:val="00E34F3C"/>
    <w:rsid w:val="00E45ACC"/>
    <w:rsid w:val="00E6093B"/>
    <w:rsid w:val="00E6231E"/>
    <w:rsid w:val="00EC782F"/>
    <w:rsid w:val="00ED1B65"/>
    <w:rsid w:val="00F1299E"/>
    <w:rsid w:val="00F15D9C"/>
    <w:rsid w:val="00F16549"/>
    <w:rsid w:val="00F37397"/>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 w:type="table" w:styleId="GridTable1Light">
    <w:name w:val="Grid Table 1 Light"/>
    <w:basedOn w:val="TableNormal"/>
    <w:uiPriority w:val="46"/>
    <w:rsid w:val="00F129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5061387">
      <w:bodyDiv w:val="1"/>
      <w:marLeft w:val="0"/>
      <w:marRight w:val="0"/>
      <w:marTop w:val="0"/>
      <w:marBottom w:val="0"/>
      <w:divBdr>
        <w:top w:val="none" w:sz="0" w:space="0" w:color="auto"/>
        <w:left w:val="none" w:sz="0" w:space="0" w:color="auto"/>
        <w:bottom w:val="none" w:sz="0" w:space="0" w:color="auto"/>
        <w:right w:val="none" w:sz="0" w:space="0" w:color="auto"/>
      </w:divBdr>
    </w:div>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 w:id="1557231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microsoft.com/office/2011/relationships/people" Target="peop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glossaryDocument" Target="glossary/document.xml"/><Relationship Id="rId20" Type="http://schemas.openxmlformats.org/officeDocument/2006/relationships/image" Target="media/image7.png"/><Relationship Id="rId41"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055AA9"/>
    <w:rsid w:val="001D44F0"/>
    <w:rsid w:val="001F0D24"/>
    <w:rsid w:val="00445D00"/>
    <w:rsid w:val="00606CB7"/>
    <w:rsid w:val="006876A7"/>
    <w:rsid w:val="00807696"/>
    <w:rsid w:val="008301E1"/>
    <w:rsid w:val="00A63032"/>
    <w:rsid w:val="00D53450"/>
    <w:rsid w:val="00D80707"/>
    <w:rsid w:val="00F44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3F04DA-4FAF-47C5-B656-233599ADA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48</Pages>
  <Words>7798</Words>
  <Characters>4445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5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Farrow, Matt</cp:lastModifiedBy>
  <cp:revision>71</cp:revision>
  <dcterms:created xsi:type="dcterms:W3CDTF">2020-10-03T17:10:00Z</dcterms:created>
  <dcterms:modified xsi:type="dcterms:W3CDTF">2020-10-04T17:50:00Z</dcterms:modified>
</cp:coreProperties>
</file>